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A756A" w14:textId="5B2B6555" w:rsidR="00AE13A0" w:rsidRPr="00204320" w:rsidRDefault="001E70E4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70E4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Pr="001E70E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1E70E4">
        <w:rPr>
          <w:rFonts w:ascii="Times New Roman" w:eastAsia="Times New Roman" w:hAnsi="Times New Roman" w:cs="Times New Roman" w:hint="eastAsia"/>
          <w:sz w:val="24"/>
          <w:szCs w:val="24"/>
        </w:rPr>
        <w:t>StoredProcedures</w:t>
      </w:r>
      <w:proofErr w:type="spellEnd"/>
      <w:r w:rsidRPr="001E70E4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Pr="001E70E4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Pr="001E70E4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1E70E4">
        <w:rPr>
          <w:rFonts w:ascii="Times New Roman" w:eastAsia="Times New Roman" w:hAnsi="Times New Roman" w:cs="Times New Roman" w:hint="eastAsia"/>
          <w:sz w:val="24"/>
          <w:szCs w:val="24"/>
        </w:rPr>
        <w:t>SearchBar</w:t>
      </w:r>
      <w:proofErr w:type="spellEnd"/>
      <w:r w:rsidR="00AE13A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AE13A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AE13A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AE13A0">
        <w:rPr>
          <w:rFonts w:ascii="Times New Roman" w:eastAsia="Times New Roman" w:hAnsi="Times New Roman" w:cs="Times New Roman"/>
          <w:sz w:val="24"/>
          <w:szCs w:val="24"/>
        </w:rPr>
        <w:br/>
      </w:r>
      <w:r w:rsidR="00AE13A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E13A0">
        <w:rPr>
          <w:rFonts w:ascii="Times New Roman" w:eastAsia="Times New Roman" w:hAnsi="Times New Roman" w:cs="Times New Roman"/>
          <w:sz w:val="24"/>
          <w:szCs w:val="24"/>
        </w:rPr>
        <w:br/>
      </w:r>
      <w:r w:rsidR="001B3C23" w:rsidRPr="001B3C23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="001B3C23" w:rsidRPr="001B3C2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1B3C23" w:rsidRPr="001B3C23">
        <w:rPr>
          <w:rFonts w:ascii="Times New Roman" w:eastAsia="Times New Roman" w:hAnsi="Times New Roman" w:cs="Times New Roman" w:hint="eastAsia"/>
          <w:sz w:val="24"/>
          <w:szCs w:val="24"/>
        </w:rPr>
        <w:t>StoredProcedures</w:t>
      </w:r>
      <w:proofErr w:type="spellEnd"/>
      <w:r w:rsidR="001B3C23" w:rsidRPr="001B3C23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="001B3C23" w:rsidRPr="001B3C23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="001B3C23" w:rsidRPr="001B3C23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="001B3C23" w:rsidRPr="001B3C23">
        <w:rPr>
          <w:rFonts w:ascii="Times New Roman" w:eastAsia="Times New Roman" w:hAnsi="Times New Roman" w:cs="Times New Roman" w:hint="eastAsia"/>
          <w:sz w:val="24"/>
          <w:szCs w:val="24"/>
        </w:rPr>
        <w:t>SearchBar</w:t>
      </w:r>
      <w:proofErr w:type="spellEnd"/>
      <w:r w:rsidR="00AE13A0">
        <w:rPr>
          <w:rFonts w:ascii="Times New Roman" w:eastAsia="Times New Roman" w:hAnsi="Times New Roman" w:cs="Times New Roman"/>
          <w:sz w:val="24"/>
          <w:szCs w:val="24"/>
        </w:rPr>
        <w:br/>
      </w:r>
      <w:r w:rsidR="00AE13A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E13A0">
        <w:rPr>
          <w:rFonts w:ascii="Times New Roman" w:eastAsia="Times New Roman" w:hAnsi="Times New Roman" w:cs="Times New Roman"/>
          <w:sz w:val="24"/>
          <w:szCs w:val="24"/>
        </w:rPr>
        <w:br/>
      </w:r>
      <w:r w:rsidR="00AE13A0" w:rsidRPr="00204320">
        <w:rPr>
          <w:rFonts w:ascii="Times New Roman" w:eastAsia="Times New Roman" w:hAnsi="Times New Roman" w:cs="Times New Roman"/>
          <w:sz w:val="24"/>
          <w:szCs w:val="24"/>
        </w:rPr>
        <w:t>0. Introduction</w:t>
      </w:r>
    </w:p>
    <w:p w14:paraId="66B72E0F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0.1. What to learn</w:t>
      </w:r>
    </w:p>
    <w:p w14:paraId="1C6EEB64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0.2. In Summary</w:t>
      </w:r>
    </w:p>
    <w:p w14:paraId="66490B0E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B3A0CFA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1D109416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2. Store Procedure</w:t>
      </w:r>
    </w:p>
    <w:p w14:paraId="200DCB7D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3. Create Stored Procedure with parameters</w:t>
      </w:r>
    </w:p>
    <w:p w14:paraId="4C44366D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4. Alter the stored procedure, WITH ENCRYPTION</w:t>
      </w:r>
    </w:p>
    <w:p w14:paraId="6FE8E064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5. Delete stored procedure</w:t>
      </w:r>
    </w:p>
    <w:p w14:paraId="53F552A4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570303A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 Stored Procedure output parameter   V.s.   Stored Procedure Return Value</w:t>
      </w:r>
    </w:p>
    <w:p w14:paraId="3BF6E1F5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1. Stored Procedure output parameter 1</w:t>
      </w:r>
    </w:p>
    <w:p w14:paraId="09475963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2. Stored Procedure output parameter 2</w:t>
      </w:r>
    </w:p>
    <w:p w14:paraId="113CD53A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3. Stored Procedure Return Value 1</w:t>
      </w:r>
    </w:p>
    <w:p w14:paraId="65CCD6A1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4. Stored Procedure output parameter 3</w:t>
      </w:r>
    </w:p>
    <w:p w14:paraId="7E52C00B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6.5. Stored Procedure Return Value 2</w:t>
      </w:r>
    </w:p>
    <w:p w14:paraId="479E52DE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FDDE5A4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 xml:space="preserve">7. </w:t>
      </w:r>
      <w:proofErr w:type="spellStart"/>
      <w:r w:rsidRPr="00204320">
        <w:rPr>
          <w:rFonts w:ascii="Times New Roman" w:eastAsia="Times New Roman" w:hAnsi="Times New Roman" w:cs="Times New Roman"/>
          <w:sz w:val="24"/>
          <w:szCs w:val="24"/>
        </w:rPr>
        <w:t>sp_help</w:t>
      </w:r>
      <w:proofErr w:type="spellEnd"/>
      <w:r w:rsidRPr="0020432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04320">
        <w:rPr>
          <w:rFonts w:ascii="Times New Roman" w:eastAsia="Times New Roman" w:hAnsi="Times New Roman" w:cs="Times New Roman"/>
          <w:sz w:val="24"/>
          <w:szCs w:val="24"/>
        </w:rPr>
        <w:t>sp_helptext</w:t>
      </w:r>
      <w:proofErr w:type="spellEnd"/>
      <w:r w:rsidRPr="0020432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04320">
        <w:rPr>
          <w:rFonts w:ascii="Times New Roman" w:eastAsia="Times New Roman" w:hAnsi="Times New Roman" w:cs="Times New Roman"/>
          <w:sz w:val="24"/>
          <w:szCs w:val="24"/>
        </w:rPr>
        <w:t>sp_depends</w:t>
      </w:r>
      <w:proofErr w:type="spellEnd"/>
    </w:p>
    <w:p w14:paraId="1EBF9A00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8. Create Sample Data</w:t>
      </w:r>
    </w:p>
    <w:p w14:paraId="3783A82D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0D78656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 Web Application - Stored Procedure Optional Parameters</w:t>
      </w:r>
    </w:p>
    <w:p w14:paraId="77496FB9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1. Set up SQL Authentication</w:t>
      </w:r>
    </w:p>
    <w:p w14:paraId="57500E48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2. Create Web Application</w:t>
      </w:r>
    </w:p>
    <w:p w14:paraId="3540C696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3. Code</w:t>
      </w:r>
    </w:p>
    <w:p w14:paraId="110F2796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 xml:space="preserve">9.3.1. </w:t>
      </w:r>
      <w:proofErr w:type="spellStart"/>
      <w:r w:rsidRPr="00204320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0D6E56B9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3.2. WebForm1.aspx</w:t>
      </w:r>
    </w:p>
    <w:p w14:paraId="5D01B7A5" w14:textId="77777777" w:rsidR="00AE13A0" w:rsidRPr="00204320" w:rsidRDefault="00AE13A0" w:rsidP="00942C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 xml:space="preserve">9.3.3. </w:t>
      </w:r>
      <w:proofErr w:type="spellStart"/>
      <w:r w:rsidRPr="00204320">
        <w:rPr>
          <w:rFonts w:ascii="Times New Roman" w:eastAsia="Times New Roman" w:hAnsi="Times New Roman" w:cs="Times New Roman"/>
          <w:sz w:val="24"/>
          <w:szCs w:val="24"/>
        </w:rPr>
        <w:t>Default.aspx.cs</w:t>
      </w:r>
      <w:proofErr w:type="spellEnd"/>
    </w:p>
    <w:p w14:paraId="5949F422" w14:textId="554557AD" w:rsidR="002C0B29" w:rsidRDefault="00AE13A0" w:rsidP="00942CFE">
      <w:pPr>
        <w:spacing w:after="0" w:line="240" w:lineRule="auto"/>
      </w:pPr>
      <w:r w:rsidRPr="00204320">
        <w:rPr>
          <w:rFonts w:ascii="Times New Roman" w:eastAsia="Times New Roman" w:hAnsi="Times New Roman" w:cs="Times New Roman"/>
          <w:sz w:val="24"/>
          <w:szCs w:val="24"/>
        </w:rPr>
        <w:t>9.3.4. Run it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0527906D" w14:textId="77777777" w:rsidR="002C0B29" w:rsidRDefault="002C0B29" w:rsidP="00942CFE">
      <w:pPr>
        <w:spacing w:after="0"/>
      </w:pPr>
      <w:r>
        <w:rPr>
          <w:sz w:val="48"/>
          <w:szCs w:val="48"/>
        </w:rPr>
        <w:t>0. Introduction</w:t>
      </w:r>
    </w:p>
    <w:p w14:paraId="59DC516E" w14:textId="77777777" w:rsidR="002C0B29" w:rsidRDefault="002C0B29" w:rsidP="00942CFE">
      <w:pPr>
        <w:spacing w:after="0"/>
      </w:pPr>
    </w:p>
    <w:p w14:paraId="742CCCC3" w14:textId="77777777" w:rsidR="002C0B29" w:rsidRDefault="002C0B29" w:rsidP="00942CFE">
      <w:pPr>
        <w:spacing w:after="0"/>
      </w:pPr>
      <w:r>
        <w:rPr>
          <w:sz w:val="36"/>
          <w:szCs w:val="36"/>
        </w:rPr>
        <w:t>0.1. What to learn</w:t>
      </w:r>
    </w:p>
    <w:p w14:paraId="75B852F1" w14:textId="77777777" w:rsidR="002C0B29" w:rsidRDefault="002C0B29" w:rsidP="00942CFE">
      <w:pPr>
        <w:spacing w:after="0"/>
      </w:pPr>
    </w:p>
    <w:p w14:paraId="3B52DC5D" w14:textId="77777777" w:rsidR="002C0B29" w:rsidRDefault="002C0B29" w:rsidP="00942CFE">
      <w:pPr>
        <w:spacing w:after="0"/>
      </w:pPr>
    </w:p>
    <w:p w14:paraId="74DCBC84" w14:textId="77777777" w:rsidR="002C0B29" w:rsidRDefault="002C0B29" w:rsidP="00942CFE">
      <w:pPr>
        <w:spacing w:after="0"/>
      </w:pPr>
      <w:r>
        <w:rPr>
          <w:sz w:val="18"/>
          <w:szCs w:val="18"/>
        </w:rPr>
        <w:t>- Stored Procedure is a group of TSQL</w:t>
      </w:r>
    </w:p>
    <w:p w14:paraId="533900E6" w14:textId="77777777" w:rsidR="002C0B29" w:rsidRDefault="002C0B29" w:rsidP="00942CFE">
      <w:pPr>
        <w:spacing w:after="0"/>
      </w:pPr>
      <w:r>
        <w:rPr>
          <w:sz w:val="18"/>
          <w:szCs w:val="18"/>
        </w:rPr>
        <w:t>- Create/Alter/Drop Procedure</w:t>
      </w:r>
    </w:p>
    <w:p w14:paraId="4CE45597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 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Output parameters VS Return Value</w:t>
      </w:r>
    </w:p>
    <w:p w14:paraId="6EB45A1E" w14:textId="77777777" w:rsidR="002C0B29" w:rsidRDefault="002C0B29" w:rsidP="00942CFE">
      <w:pPr>
        <w:spacing w:after="0"/>
      </w:pPr>
    </w:p>
    <w:p w14:paraId="17F2300E" w14:textId="77777777" w:rsidR="002C0B29" w:rsidRDefault="002C0B29" w:rsidP="00942CFE">
      <w:pPr>
        <w:spacing w:after="0"/>
      </w:pPr>
    </w:p>
    <w:p w14:paraId="412A4601" w14:textId="77777777" w:rsidR="002C0B29" w:rsidRDefault="002C0B29" w:rsidP="00942CFE">
      <w:pPr>
        <w:spacing w:after="0"/>
      </w:pPr>
      <w:r>
        <w:rPr>
          <w:sz w:val="36"/>
          <w:szCs w:val="36"/>
        </w:rPr>
        <w:t>0.2. In Summary</w:t>
      </w:r>
    </w:p>
    <w:p w14:paraId="0DCC61B1" w14:textId="77777777" w:rsidR="002C0B29" w:rsidRDefault="002C0B29" w:rsidP="00942CFE">
      <w:pPr>
        <w:spacing w:after="0"/>
      </w:pPr>
    </w:p>
    <w:p w14:paraId="74CC8828" w14:textId="77777777" w:rsidR="002C0B29" w:rsidRDefault="002C0B29" w:rsidP="00942CFE">
      <w:pPr>
        <w:spacing w:after="0"/>
      </w:pPr>
    </w:p>
    <w:p w14:paraId="659063F6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n </w:t>
      </w:r>
      <w:proofErr w:type="gramStart"/>
      <w:r>
        <w:rPr>
          <w:sz w:val="18"/>
          <w:szCs w:val="18"/>
        </w:rPr>
        <w:t>Summary :</w:t>
      </w:r>
      <w:proofErr w:type="gramEnd"/>
    </w:p>
    <w:p w14:paraId="6F57B0E7" w14:textId="77777777" w:rsidR="002C0B29" w:rsidRDefault="002C0B29" w:rsidP="00942CFE">
      <w:pPr>
        <w:spacing w:after="0"/>
      </w:pPr>
      <w:r>
        <w:rPr>
          <w:sz w:val="18"/>
          <w:szCs w:val="18"/>
        </w:rPr>
        <w:t>1.</w:t>
      </w:r>
    </w:p>
    <w:p w14:paraId="122A7446" w14:textId="77777777" w:rsidR="002C0B29" w:rsidRDefault="002C0B29" w:rsidP="00942CFE">
      <w:pPr>
        <w:spacing w:after="0"/>
      </w:pPr>
      <w:r>
        <w:rPr>
          <w:sz w:val="18"/>
          <w:szCs w:val="18"/>
        </w:rPr>
        <w:t>Reference:</w:t>
      </w:r>
    </w:p>
    <w:p w14:paraId="01BB59B4" w14:textId="77777777" w:rsidR="002C0B29" w:rsidRDefault="00000000" w:rsidP="00942CFE">
      <w:pPr>
        <w:spacing w:after="0"/>
      </w:pPr>
      <w:hyperlink r:id="rId7" w:history="1">
        <w:r w:rsidR="002C0B29">
          <w:rPr>
            <w:rStyle w:val="Hyperlink"/>
            <w:sz w:val="18"/>
            <w:szCs w:val="18"/>
          </w:rPr>
          <w:t>http://searchsqlserver.techtarget.com/definition/T-SQL</w:t>
        </w:r>
      </w:hyperlink>
    </w:p>
    <w:p w14:paraId="0B6D11AE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>A stored procedure is group of T-SQL (Transact SQL) statements.</w:t>
      </w:r>
    </w:p>
    <w:p w14:paraId="724BF808" w14:textId="77777777" w:rsidR="002C0B29" w:rsidRDefault="002C0B29" w:rsidP="00942CFE">
      <w:pPr>
        <w:spacing w:after="0"/>
      </w:pPr>
      <w:r>
        <w:rPr>
          <w:sz w:val="18"/>
          <w:szCs w:val="18"/>
        </w:rPr>
        <w:t>T-SQL (Transact-SQL) is a set of programming extensions from</w:t>
      </w:r>
    </w:p>
    <w:p w14:paraId="6777481A" w14:textId="77777777" w:rsidR="002C0B29" w:rsidRDefault="002C0B29" w:rsidP="00942CFE">
      <w:pPr>
        <w:spacing w:after="0"/>
      </w:pPr>
      <w:r>
        <w:rPr>
          <w:sz w:val="18"/>
          <w:szCs w:val="18"/>
        </w:rPr>
        <w:t>Sybase and Microsoft that add several features</w:t>
      </w:r>
    </w:p>
    <w:p w14:paraId="6615EC14" w14:textId="77777777" w:rsidR="002C0B29" w:rsidRDefault="002C0B29" w:rsidP="00942CFE">
      <w:pPr>
        <w:spacing w:after="0"/>
      </w:pPr>
      <w:r>
        <w:rPr>
          <w:sz w:val="18"/>
          <w:szCs w:val="18"/>
        </w:rPr>
        <w:t>to the Structured Query Language (SQL),</w:t>
      </w:r>
    </w:p>
    <w:p w14:paraId="720EA4E9" w14:textId="77777777" w:rsidR="002C0B29" w:rsidRDefault="002C0B29" w:rsidP="00942CFE">
      <w:pPr>
        <w:spacing w:after="0"/>
      </w:pPr>
      <w:r>
        <w:rPr>
          <w:sz w:val="18"/>
          <w:szCs w:val="18"/>
        </w:rPr>
        <w:t>including transaction control, exception and error handling, row processing and declared variables.</w:t>
      </w:r>
    </w:p>
    <w:p w14:paraId="36D98332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</w:t>
      </w:r>
    </w:p>
    <w:p w14:paraId="518AD514" w14:textId="77777777" w:rsidR="002C0B29" w:rsidRDefault="002C0B29" w:rsidP="00942CFE">
      <w:pPr>
        <w:spacing w:after="0"/>
      </w:pPr>
      <w:r>
        <w:rPr>
          <w:sz w:val="18"/>
          <w:szCs w:val="18"/>
        </w:rPr>
        <w:t>2.</w:t>
      </w:r>
    </w:p>
    <w:p w14:paraId="561D37C8" w14:textId="77777777" w:rsidR="002C0B29" w:rsidRDefault="002C0B29" w:rsidP="00942CFE">
      <w:pPr>
        <w:spacing w:after="0"/>
      </w:pPr>
      <w:r>
        <w:rPr>
          <w:sz w:val="18"/>
          <w:szCs w:val="18"/>
        </w:rPr>
        <w:t>Create/Alter PROCEDURE</w:t>
      </w:r>
    </w:p>
    <w:p w14:paraId="39F1D37D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CREATE PROCEDURE </w:t>
      </w:r>
      <w:proofErr w:type="spellStart"/>
      <w:r>
        <w:rPr>
          <w:sz w:val="18"/>
          <w:szCs w:val="18"/>
        </w:rPr>
        <w:t>spGetAllEmployees</w:t>
      </w:r>
      <w:proofErr w:type="spellEnd"/>
    </w:p>
    <w:p w14:paraId="0D4B4877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--ALTER PROCEDURE </w:t>
      </w:r>
      <w:proofErr w:type="spellStart"/>
      <w:r>
        <w:rPr>
          <w:sz w:val="18"/>
          <w:szCs w:val="18"/>
        </w:rPr>
        <w:t>spGetAllEmployees</w:t>
      </w:r>
      <w:proofErr w:type="spellEnd"/>
    </w:p>
    <w:p w14:paraId="1C27BFD8" w14:textId="77777777" w:rsidR="002C0B29" w:rsidRDefault="002C0B29" w:rsidP="00942CFE">
      <w:pPr>
        <w:spacing w:after="0"/>
      </w:pPr>
      <w:r>
        <w:rPr>
          <w:sz w:val="18"/>
          <w:szCs w:val="18"/>
        </w:rPr>
        <w:t>--(</w:t>
      </w:r>
    </w:p>
    <w:p w14:paraId="3BF7874D" w14:textId="77777777" w:rsidR="002C0B29" w:rsidRDefault="002C0B29" w:rsidP="00942CFE">
      <w:pPr>
        <w:spacing w:after="0"/>
      </w:pPr>
      <w:r>
        <w:rPr>
          <w:sz w:val="18"/>
          <w:szCs w:val="18"/>
        </w:rPr>
        <w:t>--    @parameterA INT,</w:t>
      </w:r>
    </w:p>
    <w:p w14:paraId="220E79E7" w14:textId="77777777" w:rsidR="002C0B29" w:rsidRDefault="002C0B29" w:rsidP="00942CFE">
      <w:pPr>
        <w:spacing w:after="0"/>
      </w:pPr>
      <w:r>
        <w:rPr>
          <w:sz w:val="18"/>
          <w:szCs w:val="18"/>
        </w:rPr>
        <w:t>--    @parameterB INT OUTPUT</w:t>
      </w:r>
    </w:p>
    <w:p w14:paraId="20676019" w14:textId="77777777" w:rsidR="002C0B29" w:rsidRDefault="002C0B29" w:rsidP="00942CFE">
      <w:pPr>
        <w:spacing w:after="0"/>
      </w:pPr>
      <w:r>
        <w:rPr>
          <w:sz w:val="18"/>
          <w:szCs w:val="18"/>
        </w:rPr>
        <w:t>--    --@parameterB INT OUT</w:t>
      </w:r>
    </w:p>
    <w:p w14:paraId="38DE5601" w14:textId="77777777" w:rsidR="002C0B29" w:rsidRDefault="002C0B29" w:rsidP="00942CFE">
      <w:pPr>
        <w:spacing w:after="0"/>
      </w:pPr>
      <w:r>
        <w:rPr>
          <w:sz w:val="18"/>
          <w:szCs w:val="18"/>
        </w:rPr>
        <w:t>--) --WITH ENCRYPTION</w:t>
      </w:r>
    </w:p>
    <w:p w14:paraId="449643AC" w14:textId="77777777" w:rsidR="002C0B29" w:rsidRDefault="002C0B29" w:rsidP="00942CFE">
      <w:pPr>
        <w:spacing w:after="0"/>
      </w:pPr>
      <w:r>
        <w:rPr>
          <w:sz w:val="18"/>
          <w:szCs w:val="18"/>
        </w:rPr>
        <w:t>--AS</w:t>
      </w:r>
    </w:p>
    <w:p w14:paraId="53AEF91F" w14:textId="77777777" w:rsidR="002C0B29" w:rsidRDefault="002C0B29" w:rsidP="00942CFE">
      <w:pPr>
        <w:spacing w:after="0"/>
      </w:pPr>
      <w:r>
        <w:rPr>
          <w:sz w:val="18"/>
          <w:szCs w:val="18"/>
        </w:rPr>
        <w:t>--    BEGIN</w:t>
      </w:r>
    </w:p>
    <w:p w14:paraId="7A97F9B8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...</w:t>
      </w:r>
    </w:p>
    <w:p w14:paraId="3353F16B" w14:textId="77777777" w:rsidR="002C0B29" w:rsidRDefault="002C0B29" w:rsidP="00942CFE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36616D2A" w14:textId="77777777" w:rsidR="002C0B29" w:rsidRDefault="002C0B29" w:rsidP="00942CFE">
      <w:pPr>
        <w:spacing w:after="0"/>
      </w:pPr>
      <w:r>
        <w:rPr>
          <w:sz w:val="18"/>
          <w:szCs w:val="18"/>
        </w:rPr>
        <w:t>--GO</w:t>
      </w:r>
    </w:p>
    <w:p w14:paraId="52A5AF2F" w14:textId="77777777" w:rsidR="002C0B29" w:rsidRDefault="002C0B29" w:rsidP="00942CFE">
      <w:pPr>
        <w:spacing w:after="0"/>
      </w:pPr>
      <w:r>
        <w:rPr>
          <w:sz w:val="18"/>
          <w:szCs w:val="18"/>
        </w:rPr>
        <w:t>2.1.</w:t>
      </w:r>
    </w:p>
    <w:p w14:paraId="393E907E" w14:textId="77777777" w:rsidR="002C0B29" w:rsidRDefault="002C0B29" w:rsidP="00942CFE">
      <w:pPr>
        <w:spacing w:after="0"/>
      </w:pPr>
      <w:r>
        <w:rPr>
          <w:sz w:val="18"/>
          <w:szCs w:val="18"/>
        </w:rPr>
        <w:t>--WITH ENCRYPTION</w:t>
      </w:r>
    </w:p>
    <w:p w14:paraId="3039F343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Once encrypted, you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read or modify the procedure text.</w:t>
      </w:r>
    </w:p>
    <w:p w14:paraId="3A3621BD" w14:textId="77777777" w:rsidR="002C0B29" w:rsidRDefault="002C0B29" w:rsidP="00942CFE">
      <w:pPr>
        <w:spacing w:after="0"/>
      </w:pPr>
      <w:r>
        <w:rPr>
          <w:sz w:val="18"/>
          <w:szCs w:val="18"/>
        </w:rPr>
        <w:t>2.2.</w:t>
      </w:r>
    </w:p>
    <w:p w14:paraId="49B925AD" w14:textId="77777777" w:rsidR="002C0B29" w:rsidRDefault="002C0B29" w:rsidP="00942CFE">
      <w:pPr>
        <w:spacing w:after="0"/>
      </w:pPr>
      <w:r>
        <w:rPr>
          <w:sz w:val="18"/>
          <w:szCs w:val="18"/>
        </w:rPr>
        <w:t>All parameter and variable names in SQL server, need to have the @symbol.</w:t>
      </w:r>
    </w:p>
    <w:p w14:paraId="5EE74BC4" w14:textId="77777777" w:rsidR="002C0B29" w:rsidRDefault="002C0B29" w:rsidP="00942CFE">
      <w:pPr>
        <w:spacing w:after="0"/>
      </w:pPr>
      <w:r>
        <w:rPr>
          <w:sz w:val="18"/>
          <w:szCs w:val="18"/>
        </w:rPr>
        <w:t>2.3.</w:t>
      </w:r>
    </w:p>
    <w:p w14:paraId="6A5289F3" w14:textId="77777777" w:rsidR="002C0B29" w:rsidRDefault="002C0B29" w:rsidP="00942CFE">
      <w:pPr>
        <w:spacing w:after="0"/>
      </w:pPr>
      <w:r>
        <w:rPr>
          <w:sz w:val="18"/>
          <w:szCs w:val="18"/>
        </w:rPr>
        <w:t>use "</w:t>
      </w:r>
      <w:proofErr w:type="spellStart"/>
      <w:r>
        <w:rPr>
          <w:sz w:val="18"/>
          <w:szCs w:val="18"/>
        </w:rPr>
        <w:t>sp</w:t>
      </w:r>
      <w:proofErr w:type="spellEnd"/>
      <w:r>
        <w:rPr>
          <w:sz w:val="18"/>
          <w:szCs w:val="18"/>
        </w:rPr>
        <w:t>" prefix means stored procedure.</w:t>
      </w:r>
    </w:p>
    <w:p w14:paraId="7B8310C1" w14:textId="77777777" w:rsidR="002C0B29" w:rsidRDefault="002C0B29" w:rsidP="00942CFE">
      <w:pPr>
        <w:spacing w:after="0"/>
      </w:pPr>
      <w:r>
        <w:rPr>
          <w:sz w:val="18"/>
          <w:szCs w:val="18"/>
        </w:rPr>
        <w:t>Don't use "</w:t>
      </w:r>
      <w:proofErr w:type="spellStart"/>
      <w:r>
        <w:rPr>
          <w:sz w:val="18"/>
          <w:szCs w:val="18"/>
        </w:rPr>
        <w:t>sp</w:t>
      </w:r>
      <w:proofErr w:type="spellEnd"/>
      <w:r>
        <w:rPr>
          <w:sz w:val="18"/>
          <w:szCs w:val="18"/>
        </w:rPr>
        <w:t>_" prefix because "</w:t>
      </w:r>
      <w:proofErr w:type="spellStart"/>
      <w:r>
        <w:rPr>
          <w:sz w:val="18"/>
          <w:szCs w:val="18"/>
        </w:rPr>
        <w:t>sp</w:t>
      </w:r>
      <w:proofErr w:type="spellEnd"/>
      <w:r>
        <w:rPr>
          <w:sz w:val="18"/>
          <w:szCs w:val="18"/>
        </w:rPr>
        <w:t>_" prefix is for system stored procedure</w:t>
      </w:r>
    </w:p>
    <w:p w14:paraId="6E26C860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</w:t>
      </w:r>
    </w:p>
    <w:p w14:paraId="60E20C46" w14:textId="77777777" w:rsidR="002C0B29" w:rsidRDefault="002C0B29" w:rsidP="00942CFE">
      <w:pPr>
        <w:spacing w:after="0"/>
      </w:pPr>
      <w:r>
        <w:rPr>
          <w:sz w:val="18"/>
          <w:szCs w:val="18"/>
        </w:rPr>
        <w:t>3.</w:t>
      </w:r>
    </w:p>
    <w:p w14:paraId="5AFDCDF1" w14:textId="77777777" w:rsidR="002C0B29" w:rsidRDefault="002C0B29" w:rsidP="00942CFE">
      <w:pPr>
        <w:spacing w:after="0"/>
      </w:pPr>
      <w:r>
        <w:rPr>
          <w:sz w:val="18"/>
          <w:szCs w:val="18"/>
        </w:rPr>
        <w:t>Delete PROCEDURE</w:t>
      </w:r>
    </w:p>
    <w:p w14:paraId="55D281B2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DROP PROCEDURE </w:t>
      </w:r>
      <w:proofErr w:type="spellStart"/>
      <w:r>
        <w:rPr>
          <w:sz w:val="18"/>
          <w:szCs w:val="18"/>
        </w:rPr>
        <w:t>spGetAllEmployees</w:t>
      </w:r>
      <w:proofErr w:type="spellEnd"/>
    </w:p>
    <w:p w14:paraId="07C68021" w14:textId="77777777" w:rsidR="002C0B29" w:rsidRDefault="002C0B29" w:rsidP="00942CFE">
      <w:pPr>
        <w:spacing w:after="0"/>
      </w:pPr>
      <w:r>
        <w:rPr>
          <w:sz w:val="18"/>
          <w:szCs w:val="18"/>
        </w:rPr>
        <w:t>--GO</w:t>
      </w:r>
    </w:p>
    <w:p w14:paraId="652E2C21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</w:t>
      </w:r>
    </w:p>
    <w:p w14:paraId="375FEC65" w14:textId="77777777" w:rsidR="002C0B29" w:rsidRDefault="002C0B29" w:rsidP="00942CFE">
      <w:pPr>
        <w:spacing w:after="0"/>
      </w:pPr>
      <w:r>
        <w:rPr>
          <w:sz w:val="18"/>
          <w:szCs w:val="18"/>
        </w:rPr>
        <w:t>4.</w:t>
      </w:r>
    </w:p>
    <w:p w14:paraId="75FCA293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Output parameters VS Return Value</w:t>
      </w:r>
    </w:p>
    <w:p w14:paraId="77F5D0F8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</w:t>
      </w:r>
    </w:p>
    <w:p w14:paraId="2C5EA5C4" w14:textId="77777777" w:rsidR="002C0B29" w:rsidRDefault="002C0B29" w:rsidP="00942CFE">
      <w:pPr>
        <w:spacing w:after="0"/>
      </w:pPr>
      <w:r>
        <w:rPr>
          <w:sz w:val="18"/>
          <w:szCs w:val="18"/>
        </w:rPr>
        <w:t>4.1.</w:t>
      </w:r>
    </w:p>
    <w:p w14:paraId="460A2ACB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Return Value</w:t>
      </w:r>
    </w:p>
    <w:p w14:paraId="0F187861" w14:textId="77777777" w:rsidR="002C0B29" w:rsidRDefault="002C0B29" w:rsidP="00942CFE">
      <w:pPr>
        <w:spacing w:after="0"/>
      </w:pPr>
      <w:r>
        <w:rPr>
          <w:sz w:val="18"/>
          <w:szCs w:val="18"/>
        </w:rPr>
        <w:t>--CREATE PROCEDURE spGetCountAllEmployees2</w:t>
      </w:r>
    </w:p>
    <w:p w14:paraId="38CED16B" w14:textId="77777777" w:rsidR="002C0B29" w:rsidRDefault="002C0B29" w:rsidP="00942CFE">
      <w:pPr>
        <w:spacing w:after="0"/>
      </w:pPr>
      <w:r>
        <w:rPr>
          <w:sz w:val="18"/>
          <w:szCs w:val="18"/>
        </w:rPr>
        <w:t>--AS</w:t>
      </w:r>
    </w:p>
    <w:p w14:paraId="7144C7D7" w14:textId="77777777" w:rsidR="002C0B29" w:rsidRDefault="002C0B29" w:rsidP="00942CFE">
      <w:pPr>
        <w:spacing w:after="0"/>
      </w:pPr>
      <w:r>
        <w:rPr>
          <w:sz w:val="18"/>
          <w:szCs w:val="18"/>
        </w:rPr>
        <w:t>--    BEGIN</w:t>
      </w:r>
    </w:p>
    <w:p w14:paraId="76B3785E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RETURN</w:t>
      </w:r>
    </w:p>
    <w:p w14:paraId="5E1D9253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ELECT    COUNT(</w:t>
      </w:r>
      <w:proofErr w:type="spellStart"/>
      <w:r>
        <w:rPr>
          <w:sz w:val="18"/>
          <w:szCs w:val="18"/>
        </w:rPr>
        <w:t>e.EmployeeID</w:t>
      </w:r>
      <w:proofErr w:type="spellEnd"/>
      <w:r>
        <w:rPr>
          <w:sz w:val="18"/>
          <w:szCs w:val="18"/>
        </w:rPr>
        <w:t>)</w:t>
      </w:r>
    </w:p>
    <w:p w14:paraId="2F8374D0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  FROM      </w:t>
      </w:r>
      <w:proofErr w:type="spellStart"/>
      <w:proofErr w:type="gramStart"/>
      <w:r>
        <w:rPr>
          <w:sz w:val="18"/>
          <w:szCs w:val="18"/>
        </w:rPr>
        <w:t>dbo.Employee</w:t>
      </w:r>
      <w:proofErr w:type="spellEnd"/>
      <w:proofErr w:type="gramEnd"/>
      <w:r>
        <w:rPr>
          <w:sz w:val="18"/>
          <w:szCs w:val="18"/>
        </w:rPr>
        <w:t xml:space="preserve"> e</w:t>
      </w:r>
    </w:p>
    <w:p w14:paraId="6125104D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);</w:t>
      </w:r>
    </w:p>
    <w:p w14:paraId="65EF3169" w14:textId="77777777" w:rsidR="002C0B29" w:rsidRDefault="002C0B29" w:rsidP="00942CFE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24478860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DECLARE @TotalEmployees2 </w:t>
      </w:r>
      <w:proofErr w:type="gramStart"/>
      <w:r>
        <w:rPr>
          <w:sz w:val="18"/>
          <w:szCs w:val="18"/>
        </w:rPr>
        <w:t>INT;</w:t>
      </w:r>
      <w:proofErr w:type="gramEnd"/>
    </w:p>
    <w:p w14:paraId="67478EAF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EXECUTE @TotalEmployees2 = </w:t>
      </w:r>
      <w:proofErr w:type="gramStart"/>
      <w:r>
        <w:rPr>
          <w:sz w:val="18"/>
          <w:szCs w:val="18"/>
        </w:rPr>
        <w:t>spGetCountAllEmployees2;</w:t>
      </w:r>
      <w:proofErr w:type="gramEnd"/>
    </w:p>
    <w:p w14:paraId="3F39B82D" w14:textId="77777777" w:rsidR="002C0B29" w:rsidRDefault="002C0B29" w:rsidP="00942CFE">
      <w:pPr>
        <w:spacing w:after="0"/>
      </w:pPr>
      <w:r>
        <w:rPr>
          <w:sz w:val="18"/>
          <w:szCs w:val="18"/>
        </w:rPr>
        <w:t>--PRINT @</w:t>
      </w:r>
      <w:proofErr w:type="gramStart"/>
      <w:r>
        <w:rPr>
          <w:sz w:val="18"/>
          <w:szCs w:val="18"/>
        </w:rPr>
        <w:t>TotalEmployees2;</w:t>
      </w:r>
      <w:proofErr w:type="gramEnd"/>
    </w:p>
    <w:p w14:paraId="245B5FB4" w14:textId="77777777" w:rsidR="002C0B29" w:rsidRDefault="002C0B29" w:rsidP="00942CFE">
      <w:pPr>
        <w:spacing w:after="0"/>
      </w:pPr>
      <w:r>
        <w:rPr>
          <w:sz w:val="18"/>
          <w:szCs w:val="18"/>
        </w:rPr>
        <w:t>4.1.1.</w:t>
      </w:r>
    </w:p>
    <w:p w14:paraId="60734F8F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Return Value can ONLY return ONE INTEGER value.</w:t>
      </w:r>
    </w:p>
    <w:p w14:paraId="42C0129E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</w:t>
      </w:r>
    </w:p>
    <w:p w14:paraId="5D96FFED" w14:textId="77777777" w:rsidR="002C0B29" w:rsidRDefault="002C0B29" w:rsidP="00942CFE">
      <w:pPr>
        <w:spacing w:after="0"/>
      </w:pPr>
      <w:r>
        <w:rPr>
          <w:sz w:val="18"/>
          <w:szCs w:val="18"/>
        </w:rPr>
        <w:t>4.2.</w:t>
      </w:r>
    </w:p>
    <w:p w14:paraId="04E520B6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Output parameters</w:t>
      </w:r>
    </w:p>
    <w:p w14:paraId="65249206" w14:textId="77777777" w:rsidR="002C0B29" w:rsidRDefault="002C0B29" w:rsidP="00942CFE">
      <w:pPr>
        <w:spacing w:after="0"/>
      </w:pPr>
      <w:r>
        <w:rPr>
          <w:sz w:val="18"/>
          <w:szCs w:val="18"/>
        </w:rPr>
        <w:t>--CREATE PROCEDURE spGetCountAllEmployees1</w:t>
      </w:r>
    </w:p>
    <w:p w14:paraId="4702DAF4" w14:textId="77777777" w:rsidR="002C0B29" w:rsidRDefault="002C0B29" w:rsidP="00942CFE">
      <w:pPr>
        <w:spacing w:after="0"/>
      </w:pPr>
      <w:r>
        <w:rPr>
          <w:sz w:val="18"/>
          <w:szCs w:val="18"/>
        </w:rPr>
        <w:t>--    (</w:t>
      </w:r>
    </w:p>
    <w:p w14:paraId="53969642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@TotalCount int OUTPUT</w:t>
      </w:r>
    </w:p>
    <w:p w14:paraId="530F5717" w14:textId="77777777" w:rsidR="002C0B29" w:rsidRDefault="002C0B29" w:rsidP="00942CFE">
      <w:pPr>
        <w:spacing w:after="0"/>
      </w:pPr>
      <w:r>
        <w:rPr>
          <w:sz w:val="18"/>
          <w:szCs w:val="18"/>
        </w:rPr>
        <w:t>--    )</w:t>
      </w:r>
    </w:p>
    <w:p w14:paraId="0E8CE387" w14:textId="77777777" w:rsidR="002C0B29" w:rsidRDefault="002C0B29" w:rsidP="00942CFE">
      <w:pPr>
        <w:spacing w:after="0"/>
      </w:pPr>
      <w:r>
        <w:rPr>
          <w:sz w:val="18"/>
          <w:szCs w:val="18"/>
        </w:rPr>
        <w:t>--AS</w:t>
      </w:r>
    </w:p>
    <w:p w14:paraId="4E01612C" w14:textId="77777777" w:rsidR="002C0B29" w:rsidRDefault="002C0B29" w:rsidP="00942CFE">
      <w:pPr>
        <w:spacing w:after="0"/>
      </w:pPr>
      <w:r>
        <w:rPr>
          <w:sz w:val="18"/>
          <w:szCs w:val="18"/>
        </w:rPr>
        <w:t>--    BEGIN</w:t>
      </w:r>
    </w:p>
    <w:p w14:paraId="25F9B87E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SELECT  @</w:t>
      </w:r>
      <w:proofErr w:type="gramEnd"/>
      <w:r>
        <w:rPr>
          <w:sz w:val="18"/>
          <w:szCs w:val="18"/>
        </w:rPr>
        <w:t>TotalCount = COUNT(</w:t>
      </w:r>
      <w:proofErr w:type="spellStart"/>
      <w:r>
        <w:rPr>
          <w:sz w:val="18"/>
          <w:szCs w:val="18"/>
        </w:rPr>
        <w:t>e.EmployeeID</w:t>
      </w:r>
      <w:proofErr w:type="spellEnd"/>
      <w:r>
        <w:rPr>
          <w:sz w:val="18"/>
          <w:szCs w:val="18"/>
        </w:rPr>
        <w:t>)</w:t>
      </w:r>
    </w:p>
    <w:p w14:paraId="782775A3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FROM    </w:t>
      </w:r>
      <w:proofErr w:type="spellStart"/>
      <w:proofErr w:type="gramStart"/>
      <w:r>
        <w:rPr>
          <w:sz w:val="18"/>
          <w:szCs w:val="18"/>
        </w:rPr>
        <w:t>dbo.Employee</w:t>
      </w:r>
      <w:proofErr w:type="spellEnd"/>
      <w:proofErr w:type="gramEnd"/>
      <w:r>
        <w:rPr>
          <w:sz w:val="18"/>
          <w:szCs w:val="18"/>
        </w:rPr>
        <w:t xml:space="preserve"> e;</w:t>
      </w:r>
    </w:p>
    <w:p w14:paraId="1CD8F371" w14:textId="77777777" w:rsidR="002C0B29" w:rsidRDefault="002C0B29" w:rsidP="00942CFE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49FFE807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DECLARE @TotalEmployees </w:t>
      </w:r>
      <w:proofErr w:type="gramStart"/>
      <w:r>
        <w:rPr>
          <w:sz w:val="18"/>
          <w:szCs w:val="18"/>
        </w:rPr>
        <w:t>INT;</w:t>
      </w:r>
      <w:proofErr w:type="gramEnd"/>
    </w:p>
    <w:p w14:paraId="7975344C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 xml:space="preserve">--DECLARE @@Status_spGetCountAllEmployees1 </w:t>
      </w:r>
      <w:proofErr w:type="gramStart"/>
      <w:r>
        <w:rPr>
          <w:sz w:val="18"/>
          <w:szCs w:val="18"/>
        </w:rPr>
        <w:t>INT;</w:t>
      </w:r>
      <w:proofErr w:type="gramEnd"/>
    </w:p>
    <w:p w14:paraId="20644D0F" w14:textId="77777777" w:rsidR="002C0B29" w:rsidRDefault="002C0B29" w:rsidP="00942CFE">
      <w:pPr>
        <w:spacing w:after="0"/>
      </w:pPr>
      <w:r>
        <w:rPr>
          <w:sz w:val="18"/>
          <w:szCs w:val="18"/>
        </w:rPr>
        <w:t>--EXECUTE @@Status_spGetCountAllEmployees1</w:t>
      </w:r>
    </w:p>
    <w:p w14:paraId="42ECFF42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    = spGetCountAllEmployees1 @TotalEmployees </w:t>
      </w:r>
      <w:proofErr w:type="gramStart"/>
      <w:r>
        <w:rPr>
          <w:sz w:val="18"/>
          <w:szCs w:val="18"/>
        </w:rPr>
        <w:t>OUTPUT;</w:t>
      </w:r>
      <w:proofErr w:type="gramEnd"/>
    </w:p>
    <w:p w14:paraId="19095368" w14:textId="77777777" w:rsidR="002C0B29" w:rsidRDefault="002C0B29" w:rsidP="00942CFE">
      <w:pPr>
        <w:spacing w:after="0"/>
      </w:pPr>
      <w:r>
        <w:rPr>
          <w:sz w:val="18"/>
          <w:szCs w:val="18"/>
        </w:rPr>
        <w:t>--PRINT @</w:t>
      </w:r>
      <w:proofErr w:type="gramStart"/>
      <w:r>
        <w:rPr>
          <w:sz w:val="18"/>
          <w:szCs w:val="18"/>
        </w:rPr>
        <w:t>TotalEmployees;</w:t>
      </w:r>
      <w:proofErr w:type="gramEnd"/>
    </w:p>
    <w:p w14:paraId="15D17AC0" w14:textId="77777777" w:rsidR="002C0B29" w:rsidRDefault="002C0B29" w:rsidP="00942CFE">
      <w:pPr>
        <w:spacing w:after="0"/>
      </w:pPr>
      <w:r>
        <w:rPr>
          <w:sz w:val="18"/>
          <w:szCs w:val="18"/>
        </w:rPr>
        <w:t>--PRINT @@Status_</w:t>
      </w:r>
      <w:proofErr w:type="gramStart"/>
      <w:r>
        <w:rPr>
          <w:sz w:val="18"/>
          <w:szCs w:val="18"/>
        </w:rPr>
        <w:t>spGetCountAllEmployees1;</w:t>
      </w:r>
      <w:proofErr w:type="gramEnd"/>
    </w:p>
    <w:p w14:paraId="205ED38C" w14:textId="77777777" w:rsidR="002C0B29" w:rsidRDefault="002C0B29" w:rsidP="00942CFE">
      <w:pPr>
        <w:spacing w:after="0"/>
      </w:pPr>
      <w:r>
        <w:rPr>
          <w:sz w:val="18"/>
          <w:szCs w:val="18"/>
        </w:rPr>
        <w:t>4.2.1.</w:t>
      </w:r>
    </w:p>
    <w:p w14:paraId="70E65362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 xml:space="preserve">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Output parameters can output more than one value and any Data type.</w:t>
      </w:r>
    </w:p>
    <w:p w14:paraId="4F19D947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E.g. Output string, Data time, int, </w:t>
      </w:r>
      <w:proofErr w:type="gramStart"/>
      <w:r>
        <w:rPr>
          <w:sz w:val="18"/>
          <w:szCs w:val="18"/>
        </w:rPr>
        <w:t>....etc.</w:t>
      </w:r>
      <w:proofErr w:type="gramEnd"/>
    </w:p>
    <w:p w14:paraId="2DB14A3E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</w:t>
      </w:r>
    </w:p>
    <w:p w14:paraId="0579F103" w14:textId="77777777" w:rsidR="002C0B29" w:rsidRDefault="002C0B29" w:rsidP="00942CFE">
      <w:pPr>
        <w:spacing w:after="0"/>
      </w:pPr>
      <w:r>
        <w:rPr>
          <w:sz w:val="18"/>
          <w:szCs w:val="18"/>
        </w:rPr>
        <w:t>4.3.</w:t>
      </w:r>
    </w:p>
    <w:p w14:paraId="321FB451" w14:textId="77777777" w:rsidR="002C0B29" w:rsidRDefault="002C0B29" w:rsidP="00942CFE">
      <w:pPr>
        <w:spacing w:after="0"/>
      </w:pPr>
      <w:r>
        <w:rPr>
          <w:sz w:val="18"/>
          <w:szCs w:val="18"/>
        </w:rPr>
        <w:t>When you execute a stored procedure, it will always return an integer value.</w:t>
      </w:r>
    </w:p>
    <w:p w14:paraId="0555520F" w14:textId="77777777" w:rsidR="002C0B29" w:rsidRDefault="002C0B29" w:rsidP="00942CFE">
      <w:pPr>
        <w:spacing w:after="0"/>
      </w:pPr>
      <w:r>
        <w:rPr>
          <w:sz w:val="18"/>
          <w:szCs w:val="18"/>
        </w:rPr>
        <w:t>5.3.1.</w:t>
      </w:r>
    </w:p>
    <w:p w14:paraId="3539B9A1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f you use "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Output parameters",</w:t>
      </w:r>
    </w:p>
    <w:p w14:paraId="02932777" w14:textId="77777777" w:rsidR="002C0B29" w:rsidRDefault="002C0B29" w:rsidP="00942CFE">
      <w:pPr>
        <w:spacing w:after="0"/>
      </w:pPr>
      <w:r>
        <w:rPr>
          <w:sz w:val="18"/>
          <w:szCs w:val="18"/>
        </w:rPr>
        <w:t>then you will also get a "return integer status value".</w:t>
      </w:r>
    </w:p>
    <w:p w14:paraId="625DA8C4" w14:textId="77777777" w:rsidR="002C0B29" w:rsidRDefault="002C0B29" w:rsidP="00942CFE">
      <w:pPr>
        <w:spacing w:after="0"/>
      </w:pPr>
      <w:r>
        <w:rPr>
          <w:sz w:val="18"/>
          <w:szCs w:val="18"/>
        </w:rPr>
        <w:t>zero means success, and non-zero means failure.</w:t>
      </w:r>
    </w:p>
    <w:p w14:paraId="3E204B4F" w14:textId="77777777" w:rsidR="002C0B29" w:rsidRDefault="002C0B29" w:rsidP="00942CFE">
      <w:pPr>
        <w:spacing w:after="0"/>
      </w:pPr>
      <w:r>
        <w:rPr>
          <w:sz w:val="18"/>
          <w:szCs w:val="18"/>
        </w:rPr>
        <w:t>4.3.2.</w:t>
      </w:r>
    </w:p>
    <w:p w14:paraId="77F5F9F3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f you use "Stored </w:t>
      </w:r>
      <w:proofErr w:type="spellStart"/>
      <w:r>
        <w:rPr>
          <w:sz w:val="18"/>
          <w:szCs w:val="18"/>
        </w:rPr>
        <w:t>Pocedure</w:t>
      </w:r>
      <w:proofErr w:type="spellEnd"/>
      <w:r>
        <w:rPr>
          <w:sz w:val="18"/>
          <w:szCs w:val="18"/>
        </w:rPr>
        <w:t xml:space="preserve"> Return Value",</w:t>
      </w:r>
    </w:p>
    <w:p w14:paraId="3282E0D4" w14:textId="77777777" w:rsidR="002C0B29" w:rsidRDefault="002C0B29" w:rsidP="00942CFE">
      <w:pPr>
        <w:spacing w:after="0"/>
      </w:pPr>
      <w:r>
        <w:rPr>
          <w:sz w:val="18"/>
          <w:szCs w:val="18"/>
        </w:rPr>
        <w:t>then you will still get "return integer value".</w:t>
      </w:r>
    </w:p>
    <w:p w14:paraId="61F8011A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But this "return integer value" is not "status value" </w:t>
      </w:r>
      <w:proofErr w:type="gramStart"/>
      <w:r>
        <w:rPr>
          <w:sz w:val="18"/>
          <w:szCs w:val="18"/>
        </w:rPr>
        <w:t>any more</w:t>
      </w:r>
      <w:proofErr w:type="gramEnd"/>
      <w:r>
        <w:rPr>
          <w:sz w:val="18"/>
          <w:szCs w:val="18"/>
        </w:rPr>
        <w:t>.</w:t>
      </w:r>
    </w:p>
    <w:p w14:paraId="024F255B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t is whatever value which was returned by stored </w:t>
      </w:r>
      <w:proofErr w:type="spellStart"/>
      <w:r>
        <w:rPr>
          <w:sz w:val="18"/>
          <w:szCs w:val="18"/>
        </w:rPr>
        <w:t>prcedure</w:t>
      </w:r>
      <w:proofErr w:type="spellEnd"/>
      <w:r>
        <w:rPr>
          <w:sz w:val="18"/>
          <w:szCs w:val="18"/>
        </w:rPr>
        <w:t>.</w:t>
      </w:r>
    </w:p>
    <w:p w14:paraId="3158BE8B" w14:textId="77777777" w:rsidR="002C0B29" w:rsidRDefault="002C0B29" w:rsidP="00942CFE">
      <w:pPr>
        <w:spacing w:after="0"/>
      </w:pPr>
      <w:r>
        <w:rPr>
          <w:sz w:val="18"/>
          <w:szCs w:val="18"/>
        </w:rPr>
        <w:t>4.3.3.</w:t>
      </w:r>
    </w:p>
    <w:p w14:paraId="3492B3F7" w14:textId="77777777" w:rsidR="002C0B29" w:rsidRDefault="002C0B29" w:rsidP="00942CFE">
      <w:pPr>
        <w:spacing w:after="0"/>
      </w:pPr>
      <w:r>
        <w:rPr>
          <w:sz w:val="18"/>
          <w:szCs w:val="18"/>
        </w:rPr>
        <w:t>In SSMS,</w:t>
      </w:r>
    </w:p>
    <w:p w14:paraId="7B0ED08F" w14:textId="77777777" w:rsidR="002C0B29" w:rsidRDefault="002C0B29" w:rsidP="00942CFE">
      <w:pPr>
        <w:spacing w:after="0"/>
      </w:pPr>
      <w:r>
        <w:rPr>
          <w:sz w:val="18"/>
          <w:szCs w:val="18"/>
        </w:rPr>
        <w:t>Database Name --&gt; Programmability --&gt; Stored Procedures --&gt;</w:t>
      </w:r>
    </w:p>
    <w:p w14:paraId="0264093F" w14:textId="77777777" w:rsidR="002C0B29" w:rsidRDefault="002C0B29" w:rsidP="00942CFE">
      <w:pPr>
        <w:spacing w:after="0"/>
      </w:pPr>
      <w:r>
        <w:rPr>
          <w:sz w:val="18"/>
          <w:szCs w:val="18"/>
        </w:rPr>
        <w:t>Stored Procedure Name --&gt; Right click --&gt; Execute Stored Procedures</w:t>
      </w:r>
    </w:p>
    <w:p w14:paraId="52C35CC6" w14:textId="77777777" w:rsidR="002C0B29" w:rsidRDefault="002C0B29" w:rsidP="00942CFE">
      <w:pPr>
        <w:spacing w:after="0"/>
      </w:pPr>
      <w:r>
        <w:rPr>
          <w:sz w:val="18"/>
          <w:szCs w:val="18"/>
        </w:rPr>
        <w:t>--&gt; then you will see ONE RETURN INTEGER VALUE.</w:t>
      </w:r>
    </w:p>
    <w:p w14:paraId="2BCAFC30" w14:textId="77777777" w:rsidR="002C0B29" w:rsidRDefault="002C0B29" w:rsidP="00942CFE">
      <w:pPr>
        <w:spacing w:after="0"/>
      </w:pPr>
      <w:r>
        <w:rPr>
          <w:sz w:val="18"/>
          <w:szCs w:val="18"/>
        </w:rPr>
        <w:t>If you use output parameters,</w:t>
      </w:r>
    </w:p>
    <w:p w14:paraId="25398944" w14:textId="77777777" w:rsidR="002C0B29" w:rsidRDefault="002C0B29" w:rsidP="00942CFE">
      <w:pPr>
        <w:spacing w:after="0"/>
      </w:pPr>
      <w:r>
        <w:rPr>
          <w:sz w:val="18"/>
          <w:szCs w:val="18"/>
        </w:rPr>
        <w:t>then you will also see the value of output parameters</w:t>
      </w:r>
    </w:p>
    <w:p w14:paraId="2B53C8A6" w14:textId="77777777" w:rsidR="002C0B29" w:rsidRDefault="002C0B29" w:rsidP="00942CFE">
      <w:pPr>
        <w:spacing w:after="0"/>
      </w:pPr>
      <w:r>
        <w:rPr>
          <w:sz w:val="18"/>
          <w:szCs w:val="18"/>
        </w:rPr>
        <w:t>and ONE RETURN INTEGER VALUE indicates the status,</w:t>
      </w:r>
    </w:p>
    <w:p w14:paraId="48456511" w14:textId="77777777" w:rsidR="002C0B29" w:rsidRDefault="002C0B29" w:rsidP="00942CFE">
      <w:pPr>
        <w:spacing w:after="0"/>
      </w:pPr>
      <w:r>
        <w:rPr>
          <w:sz w:val="18"/>
          <w:szCs w:val="18"/>
        </w:rPr>
        <w:t>which 0 means successful.</w:t>
      </w:r>
    </w:p>
    <w:p w14:paraId="29431212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</w:t>
      </w:r>
    </w:p>
    <w:p w14:paraId="0D190EAA" w14:textId="77777777" w:rsidR="002C0B29" w:rsidRDefault="002C0B29" w:rsidP="00942CFE">
      <w:pPr>
        <w:spacing w:after="0"/>
      </w:pPr>
      <w:r>
        <w:rPr>
          <w:sz w:val="18"/>
          <w:szCs w:val="18"/>
        </w:rPr>
        <w:t>5.</w:t>
      </w:r>
    </w:p>
    <w:p w14:paraId="1554463C" w14:textId="77777777" w:rsidR="002C0B29" w:rsidRDefault="002C0B29" w:rsidP="00942CFE">
      <w:pPr>
        <w:spacing w:after="0"/>
      </w:pPr>
      <w:r>
        <w:rPr>
          <w:sz w:val="18"/>
          <w:szCs w:val="18"/>
        </w:rPr>
        <w:t>system stored procedures for help</w:t>
      </w:r>
    </w:p>
    <w:p w14:paraId="5D17214B" w14:textId="77777777" w:rsidR="002C0B29" w:rsidRDefault="002C0B29" w:rsidP="00942CFE">
      <w:pPr>
        <w:spacing w:after="0"/>
      </w:pPr>
      <w:r>
        <w:rPr>
          <w:sz w:val="18"/>
          <w:szCs w:val="18"/>
        </w:rPr>
        <w:t>5.1.</w:t>
      </w:r>
    </w:p>
    <w:p w14:paraId="5B652E9C" w14:textId="77777777" w:rsidR="002C0B29" w:rsidRDefault="002C0B29" w:rsidP="00942CFE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p_help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abaseObjectName</w:t>
      </w:r>
      <w:proofErr w:type="spellEnd"/>
    </w:p>
    <w:p w14:paraId="53B9F3E2" w14:textId="77777777" w:rsidR="002C0B29" w:rsidRDefault="002C0B29" w:rsidP="00942CFE">
      <w:pPr>
        <w:spacing w:after="0"/>
      </w:pPr>
      <w:r>
        <w:rPr>
          <w:sz w:val="18"/>
          <w:szCs w:val="18"/>
        </w:rPr>
        <w:t>Same as you highlight all kind of database object</w:t>
      </w:r>
    </w:p>
    <w:p w14:paraId="1FCDFD72" w14:textId="77777777" w:rsidR="002C0B29" w:rsidRDefault="002C0B29" w:rsidP="00942CFE">
      <w:pPr>
        <w:spacing w:after="0"/>
      </w:pPr>
      <w:r>
        <w:rPr>
          <w:sz w:val="18"/>
          <w:szCs w:val="18"/>
        </w:rPr>
        <w:t>such as stored procedure name, table name, view name, trigger name ...etc.</w:t>
      </w:r>
    </w:p>
    <w:p w14:paraId="3C80B7CF" w14:textId="77777777" w:rsidR="002C0B29" w:rsidRDefault="002C0B29" w:rsidP="00942CFE">
      <w:pPr>
        <w:spacing w:after="0"/>
      </w:pPr>
      <w:r>
        <w:rPr>
          <w:sz w:val="18"/>
          <w:szCs w:val="18"/>
        </w:rPr>
        <w:t>and then press Ctrl + F1</w:t>
      </w:r>
    </w:p>
    <w:p w14:paraId="31185F49" w14:textId="77777777" w:rsidR="002C0B29" w:rsidRDefault="002C0B29" w:rsidP="00942CFE">
      <w:pPr>
        <w:spacing w:after="0"/>
      </w:pPr>
      <w:r>
        <w:rPr>
          <w:sz w:val="18"/>
          <w:szCs w:val="18"/>
        </w:rPr>
        <w:t>Then you will see all the information regarding the database object.</w:t>
      </w:r>
    </w:p>
    <w:p w14:paraId="0F0C3A41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63239512" w14:textId="77777777" w:rsidR="002C0B29" w:rsidRDefault="002C0B29" w:rsidP="00942CFE">
      <w:pPr>
        <w:spacing w:after="0"/>
      </w:pPr>
      <w:r>
        <w:rPr>
          <w:sz w:val="18"/>
          <w:szCs w:val="18"/>
        </w:rPr>
        <w:t>5.2.</w:t>
      </w:r>
    </w:p>
    <w:p w14:paraId="671ABBFD" w14:textId="77777777" w:rsidR="002C0B29" w:rsidRDefault="002C0B29" w:rsidP="00942CFE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p_helptex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pName</w:t>
      </w:r>
      <w:proofErr w:type="spellEnd"/>
    </w:p>
    <w:p w14:paraId="07AABAB2" w14:textId="77777777" w:rsidR="002C0B29" w:rsidRDefault="002C0B29" w:rsidP="00942CFE">
      <w:pPr>
        <w:spacing w:after="0"/>
      </w:pPr>
      <w:r>
        <w:rPr>
          <w:sz w:val="18"/>
          <w:szCs w:val="18"/>
        </w:rPr>
        <w:t>See the stored procedure text.</w:t>
      </w:r>
    </w:p>
    <w:p w14:paraId="3BC8F3B7" w14:textId="77777777" w:rsidR="002C0B29" w:rsidRDefault="002C0B29" w:rsidP="00942CFE">
      <w:pPr>
        <w:spacing w:after="0"/>
      </w:pPr>
      <w:r>
        <w:rPr>
          <w:sz w:val="18"/>
          <w:szCs w:val="18"/>
        </w:rPr>
        <w:t>Only for stored procedure.</w:t>
      </w:r>
    </w:p>
    <w:p w14:paraId="273A7E09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0A01EED9" w14:textId="77777777" w:rsidR="002C0B29" w:rsidRDefault="002C0B29" w:rsidP="00942CFE">
      <w:pPr>
        <w:spacing w:after="0"/>
      </w:pPr>
      <w:r>
        <w:rPr>
          <w:sz w:val="18"/>
          <w:szCs w:val="18"/>
        </w:rPr>
        <w:t>5.3.</w:t>
      </w:r>
    </w:p>
    <w:p w14:paraId="0734AA91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>--</w:t>
      </w:r>
      <w:proofErr w:type="spellStart"/>
      <w:r>
        <w:rPr>
          <w:sz w:val="18"/>
          <w:szCs w:val="18"/>
        </w:rPr>
        <w:t>sp_</w:t>
      </w:r>
      <w:proofErr w:type="gramStart"/>
      <w:r>
        <w:rPr>
          <w:sz w:val="18"/>
          <w:szCs w:val="18"/>
        </w:rPr>
        <w:t>depends</w:t>
      </w:r>
      <w:proofErr w:type="spellEnd"/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abaseObjectName</w:t>
      </w:r>
      <w:proofErr w:type="spellEnd"/>
    </w:p>
    <w:p w14:paraId="0A8024D7" w14:textId="77777777" w:rsidR="002C0B29" w:rsidRDefault="002C0B29" w:rsidP="00942CFE">
      <w:pPr>
        <w:spacing w:after="0"/>
      </w:pPr>
      <w:r>
        <w:rPr>
          <w:sz w:val="18"/>
          <w:szCs w:val="18"/>
        </w:rPr>
        <w:t>See the dependencies of database object.</w:t>
      </w:r>
    </w:p>
    <w:p w14:paraId="71120D5E" w14:textId="77777777" w:rsidR="002C0B29" w:rsidRDefault="002C0B29" w:rsidP="00942CFE">
      <w:pPr>
        <w:spacing w:after="0"/>
      </w:pPr>
      <w:r>
        <w:rPr>
          <w:sz w:val="18"/>
          <w:szCs w:val="18"/>
        </w:rPr>
        <w:t>E.g.</w:t>
      </w:r>
    </w:p>
    <w:p w14:paraId="5C97B101" w14:textId="77777777" w:rsidR="002C0B29" w:rsidRDefault="002C0B29" w:rsidP="00942CFE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p_</w:t>
      </w:r>
      <w:proofErr w:type="gramStart"/>
      <w:r>
        <w:rPr>
          <w:sz w:val="18"/>
          <w:szCs w:val="18"/>
        </w:rPr>
        <w:t>depends</w:t>
      </w:r>
      <w:proofErr w:type="spellEnd"/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pName</w:t>
      </w:r>
      <w:proofErr w:type="spellEnd"/>
    </w:p>
    <w:p w14:paraId="426E55E5" w14:textId="77777777" w:rsidR="002C0B29" w:rsidRDefault="002C0B29" w:rsidP="00942CFE">
      <w:pPr>
        <w:spacing w:after="0"/>
      </w:pPr>
      <w:r>
        <w:rPr>
          <w:sz w:val="18"/>
          <w:szCs w:val="18"/>
        </w:rPr>
        <w:t>you will see what table and what column were used in this stored procedure.</w:t>
      </w:r>
    </w:p>
    <w:p w14:paraId="1DE20690" w14:textId="77777777" w:rsidR="002C0B29" w:rsidRDefault="002C0B29" w:rsidP="00942CFE">
      <w:pPr>
        <w:spacing w:after="0"/>
      </w:pPr>
      <w:r>
        <w:rPr>
          <w:sz w:val="18"/>
          <w:szCs w:val="18"/>
        </w:rPr>
        <w:t>Thus, before you delete or edit these columns' name,</w:t>
      </w:r>
    </w:p>
    <w:p w14:paraId="03228A06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you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edit this stored procedure first.</w:t>
      </w:r>
    </w:p>
    <w:p w14:paraId="5F15B523" w14:textId="77777777" w:rsidR="002C0B29" w:rsidRDefault="002C0B29" w:rsidP="00942CFE">
      <w:pPr>
        <w:spacing w:after="0"/>
      </w:pPr>
      <w:r>
        <w:rPr>
          <w:sz w:val="18"/>
          <w:szCs w:val="18"/>
        </w:rPr>
        <w:t>E.g.</w:t>
      </w:r>
    </w:p>
    <w:p w14:paraId="5ED2D8F5" w14:textId="77777777" w:rsidR="002C0B29" w:rsidRDefault="002C0B29" w:rsidP="00942CFE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p_</w:t>
      </w:r>
      <w:proofErr w:type="gramStart"/>
      <w:r>
        <w:rPr>
          <w:sz w:val="18"/>
          <w:szCs w:val="18"/>
        </w:rPr>
        <w:t>depends</w:t>
      </w:r>
      <w:proofErr w:type="spellEnd"/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ableName</w:t>
      </w:r>
      <w:proofErr w:type="spellEnd"/>
    </w:p>
    <w:p w14:paraId="59DA064B" w14:textId="77777777" w:rsidR="002C0B29" w:rsidRDefault="002C0B29" w:rsidP="00942CFE">
      <w:pPr>
        <w:spacing w:after="0"/>
      </w:pPr>
      <w:r>
        <w:rPr>
          <w:sz w:val="18"/>
          <w:szCs w:val="18"/>
        </w:rPr>
        <w:t>Show you all the stored procedure or</w:t>
      </w:r>
    </w:p>
    <w:p w14:paraId="1C305C8A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any other database </w:t>
      </w:r>
      <w:proofErr w:type="gramStart"/>
      <w:r>
        <w:rPr>
          <w:sz w:val="18"/>
          <w:szCs w:val="18"/>
        </w:rPr>
        <w:t>object</w:t>
      </w:r>
      <w:proofErr w:type="gramEnd"/>
    </w:p>
    <w:p w14:paraId="065AE630" w14:textId="77777777" w:rsidR="002C0B29" w:rsidRDefault="002C0B29" w:rsidP="00942CFE">
      <w:pPr>
        <w:spacing w:after="0"/>
      </w:pPr>
      <w:r>
        <w:rPr>
          <w:sz w:val="18"/>
          <w:szCs w:val="18"/>
        </w:rPr>
        <w:t>which were created by this table columns.</w:t>
      </w:r>
    </w:p>
    <w:p w14:paraId="683D80EC" w14:textId="77777777" w:rsidR="002C0B29" w:rsidRDefault="002C0B29" w:rsidP="00942CFE">
      <w:pPr>
        <w:spacing w:after="0"/>
      </w:pPr>
      <w:r>
        <w:rPr>
          <w:sz w:val="18"/>
          <w:szCs w:val="18"/>
        </w:rPr>
        <w:t>Thus, before you delete or edit this table columns' name,</w:t>
      </w:r>
    </w:p>
    <w:p w14:paraId="1A87D480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you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double check if it will affect these database objects first.</w:t>
      </w:r>
    </w:p>
    <w:p w14:paraId="67EFE227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</w:t>
      </w:r>
    </w:p>
    <w:p w14:paraId="78C3E016" w14:textId="77777777" w:rsidR="002C0B29" w:rsidRDefault="002C0B29" w:rsidP="00942CFE">
      <w:pPr>
        <w:spacing w:after="0"/>
      </w:pPr>
      <w:r>
        <w:rPr>
          <w:sz w:val="18"/>
          <w:szCs w:val="18"/>
        </w:rPr>
        <w:t>6.</w:t>
      </w:r>
    </w:p>
    <w:p w14:paraId="0D7897BE" w14:textId="77777777" w:rsidR="002C0B29" w:rsidRDefault="002C0B29" w:rsidP="00942CFE">
      <w:pPr>
        <w:spacing w:after="0"/>
      </w:pPr>
      <w:r>
        <w:rPr>
          <w:sz w:val="18"/>
          <w:szCs w:val="18"/>
        </w:rPr>
        <w:t>6.1.</w:t>
      </w:r>
    </w:p>
    <w:p w14:paraId="66620F4A" w14:textId="77777777" w:rsidR="002C0B29" w:rsidRDefault="002C0B29" w:rsidP="00942CFE">
      <w:pPr>
        <w:spacing w:after="0"/>
      </w:pPr>
      <w:r>
        <w:rPr>
          <w:sz w:val="18"/>
          <w:szCs w:val="18"/>
        </w:rPr>
        <w:t>Execution plan of Stored Procedure is reusable.</w:t>
      </w:r>
    </w:p>
    <w:p w14:paraId="5AF17DB8" w14:textId="77777777" w:rsidR="002C0B29" w:rsidRDefault="002C0B29" w:rsidP="00942CFE">
      <w:pPr>
        <w:spacing w:after="0"/>
      </w:pPr>
      <w:r>
        <w:rPr>
          <w:sz w:val="18"/>
          <w:szCs w:val="18"/>
        </w:rPr>
        <w:t>--&gt;</w:t>
      </w:r>
    </w:p>
    <w:p w14:paraId="7D70F500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Select * from Employee WHERE </w:t>
      </w:r>
      <w:proofErr w:type="spellStart"/>
      <w:r>
        <w:rPr>
          <w:sz w:val="18"/>
          <w:szCs w:val="18"/>
        </w:rPr>
        <w:t>EmployeeID</w:t>
      </w:r>
      <w:proofErr w:type="spellEnd"/>
      <w:r>
        <w:rPr>
          <w:sz w:val="18"/>
          <w:szCs w:val="18"/>
        </w:rPr>
        <w:t>=1</w:t>
      </w:r>
    </w:p>
    <w:p w14:paraId="7173F62F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When you execute the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at first time.</w:t>
      </w:r>
    </w:p>
    <w:p w14:paraId="08B86C94" w14:textId="77777777" w:rsidR="002C0B29" w:rsidRDefault="002C0B29" w:rsidP="00942CFE">
      <w:pPr>
        <w:spacing w:after="0"/>
      </w:pPr>
      <w:r>
        <w:rPr>
          <w:sz w:val="18"/>
          <w:szCs w:val="18"/>
        </w:rPr>
        <w:t>It will create Execution plan.</w:t>
      </w:r>
    </w:p>
    <w:p w14:paraId="262A14DA" w14:textId="77777777" w:rsidR="002C0B29" w:rsidRDefault="002C0B29" w:rsidP="00942CFE">
      <w:pPr>
        <w:spacing w:after="0"/>
      </w:pPr>
      <w:r>
        <w:rPr>
          <w:sz w:val="18"/>
          <w:szCs w:val="18"/>
        </w:rPr>
        <w:t>Thus, it will be quicker when execute this query in second time.</w:t>
      </w:r>
    </w:p>
    <w:p w14:paraId="376EB3AE" w14:textId="77777777" w:rsidR="002C0B29" w:rsidRDefault="002C0B29" w:rsidP="00942CFE">
      <w:pPr>
        <w:spacing w:after="0"/>
      </w:pPr>
      <w:r>
        <w:rPr>
          <w:sz w:val="18"/>
          <w:szCs w:val="18"/>
        </w:rPr>
        <w:t>Because the Execution plan has been already created,</w:t>
      </w:r>
    </w:p>
    <w:p w14:paraId="2CEFF4CD" w14:textId="77777777" w:rsidR="002C0B29" w:rsidRDefault="002C0B29" w:rsidP="00942CFE">
      <w:pPr>
        <w:spacing w:after="0"/>
      </w:pPr>
      <w:r>
        <w:rPr>
          <w:sz w:val="18"/>
          <w:szCs w:val="18"/>
        </w:rPr>
        <w:t>and it will use the same Execution plan</w:t>
      </w:r>
    </w:p>
    <w:p w14:paraId="0C8F271B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Select * from Employee WHERE </w:t>
      </w:r>
      <w:proofErr w:type="spellStart"/>
      <w:r>
        <w:rPr>
          <w:sz w:val="18"/>
          <w:szCs w:val="18"/>
        </w:rPr>
        <w:t>EmployeeID</w:t>
      </w:r>
      <w:proofErr w:type="spellEnd"/>
      <w:r>
        <w:rPr>
          <w:sz w:val="18"/>
          <w:szCs w:val="18"/>
        </w:rPr>
        <w:t>=2</w:t>
      </w:r>
    </w:p>
    <w:p w14:paraId="6ADBE6FC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t only </w:t>
      </w:r>
      <w:proofErr w:type="gramStart"/>
      <w:r>
        <w:rPr>
          <w:sz w:val="18"/>
          <w:szCs w:val="18"/>
        </w:rPr>
        <w:t>change</w:t>
      </w:r>
      <w:proofErr w:type="gramEnd"/>
      <w:r>
        <w:rPr>
          <w:sz w:val="18"/>
          <w:szCs w:val="18"/>
        </w:rPr>
        <w:t xml:space="preserve"> to </w:t>
      </w:r>
      <w:proofErr w:type="spellStart"/>
      <w:r>
        <w:rPr>
          <w:sz w:val="18"/>
          <w:szCs w:val="18"/>
        </w:rPr>
        <w:t>EmployeeID</w:t>
      </w:r>
      <w:proofErr w:type="spellEnd"/>
      <w:r>
        <w:rPr>
          <w:sz w:val="18"/>
          <w:szCs w:val="18"/>
        </w:rPr>
        <w:t>=2</w:t>
      </w:r>
    </w:p>
    <w:p w14:paraId="113949E3" w14:textId="77777777" w:rsidR="002C0B29" w:rsidRDefault="002C0B29" w:rsidP="00942CFE">
      <w:pPr>
        <w:spacing w:after="0"/>
      </w:pPr>
      <w:r>
        <w:rPr>
          <w:sz w:val="18"/>
          <w:szCs w:val="18"/>
        </w:rPr>
        <w:t>but it will create another Execution plan.</w:t>
      </w:r>
    </w:p>
    <w:p w14:paraId="5DD43226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Thus, </w:t>
      </w:r>
      <w:proofErr w:type="gramStart"/>
      <w:r>
        <w:rPr>
          <w:sz w:val="18"/>
          <w:szCs w:val="18"/>
        </w:rPr>
        <w:t>these kind of Execution</w:t>
      </w:r>
      <w:proofErr w:type="gramEnd"/>
      <w:r>
        <w:rPr>
          <w:sz w:val="18"/>
          <w:szCs w:val="18"/>
        </w:rPr>
        <w:t xml:space="preserve"> plan is not usable.</w:t>
      </w:r>
    </w:p>
    <w:p w14:paraId="3094CDD9" w14:textId="77777777" w:rsidR="002C0B29" w:rsidRDefault="002C0B29" w:rsidP="00942CFE">
      <w:pPr>
        <w:spacing w:after="0"/>
      </w:pPr>
      <w:r>
        <w:rPr>
          <w:sz w:val="18"/>
          <w:szCs w:val="18"/>
        </w:rPr>
        <w:t>--CREATE PROCEDURE spGetNameById1</w:t>
      </w:r>
    </w:p>
    <w:p w14:paraId="57A9C2D7" w14:textId="77777777" w:rsidR="002C0B29" w:rsidRDefault="002C0B29" w:rsidP="00942CFE">
      <w:pPr>
        <w:spacing w:after="0"/>
      </w:pPr>
      <w:r>
        <w:rPr>
          <w:sz w:val="18"/>
          <w:szCs w:val="18"/>
        </w:rPr>
        <w:t>--    (</w:t>
      </w:r>
    </w:p>
    <w:p w14:paraId="26A4971C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      @Id </w:t>
      </w:r>
      <w:proofErr w:type="gramStart"/>
      <w:r>
        <w:rPr>
          <w:sz w:val="18"/>
          <w:szCs w:val="18"/>
        </w:rPr>
        <w:t>int ,</w:t>
      </w:r>
      <w:proofErr w:type="gramEnd"/>
    </w:p>
    <w:p w14:paraId="1345E152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      @Name </w:t>
      </w:r>
      <w:proofErr w:type="spellStart"/>
      <w:proofErr w:type="gramStart"/>
      <w:r>
        <w:rPr>
          <w:sz w:val="18"/>
          <w:szCs w:val="18"/>
        </w:rPr>
        <w:t>nvarchar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50) OUTPUT</w:t>
      </w:r>
    </w:p>
    <w:p w14:paraId="7AE1B996" w14:textId="77777777" w:rsidR="002C0B29" w:rsidRDefault="002C0B29" w:rsidP="00942CFE">
      <w:pPr>
        <w:spacing w:after="0"/>
      </w:pPr>
      <w:r>
        <w:rPr>
          <w:sz w:val="18"/>
          <w:szCs w:val="18"/>
        </w:rPr>
        <w:t>--    )</w:t>
      </w:r>
    </w:p>
    <w:p w14:paraId="4099B58A" w14:textId="77777777" w:rsidR="002C0B29" w:rsidRDefault="002C0B29" w:rsidP="00942CFE">
      <w:pPr>
        <w:spacing w:after="0"/>
      </w:pPr>
      <w:r>
        <w:rPr>
          <w:sz w:val="18"/>
          <w:szCs w:val="18"/>
        </w:rPr>
        <w:t>--AS</w:t>
      </w:r>
    </w:p>
    <w:p w14:paraId="63D64752" w14:textId="77777777" w:rsidR="002C0B29" w:rsidRDefault="002C0B29" w:rsidP="00942CFE">
      <w:pPr>
        <w:spacing w:after="0"/>
      </w:pPr>
      <w:r>
        <w:rPr>
          <w:sz w:val="18"/>
          <w:szCs w:val="18"/>
        </w:rPr>
        <w:t>--    BEGIN</w:t>
      </w:r>
    </w:p>
    <w:p w14:paraId="2E7B0CFA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SELECT  @</w:t>
      </w:r>
      <w:proofErr w:type="gramEnd"/>
      <w:r>
        <w:rPr>
          <w:sz w:val="18"/>
          <w:szCs w:val="18"/>
        </w:rPr>
        <w:t xml:space="preserve">Name = </w:t>
      </w:r>
      <w:proofErr w:type="spellStart"/>
      <w:r>
        <w:rPr>
          <w:sz w:val="18"/>
          <w:szCs w:val="18"/>
        </w:rPr>
        <w:t>e.FirstName</w:t>
      </w:r>
      <w:proofErr w:type="spellEnd"/>
      <w:r>
        <w:rPr>
          <w:sz w:val="18"/>
          <w:szCs w:val="18"/>
        </w:rPr>
        <w:t xml:space="preserve"> + ' ' + </w:t>
      </w:r>
      <w:proofErr w:type="spellStart"/>
      <w:r>
        <w:rPr>
          <w:sz w:val="18"/>
          <w:szCs w:val="18"/>
        </w:rPr>
        <w:t>e.MiddleName</w:t>
      </w:r>
      <w:proofErr w:type="spellEnd"/>
      <w:r>
        <w:rPr>
          <w:sz w:val="18"/>
          <w:szCs w:val="18"/>
        </w:rPr>
        <w:t xml:space="preserve"> + ' ' + </w:t>
      </w:r>
      <w:proofErr w:type="spellStart"/>
      <w:r>
        <w:rPr>
          <w:sz w:val="18"/>
          <w:szCs w:val="18"/>
        </w:rPr>
        <w:t>e.LastName</w:t>
      </w:r>
      <w:proofErr w:type="spellEnd"/>
    </w:p>
    <w:p w14:paraId="41AD93C9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FROM    </w:t>
      </w:r>
      <w:proofErr w:type="spellStart"/>
      <w:proofErr w:type="gramStart"/>
      <w:r>
        <w:rPr>
          <w:sz w:val="18"/>
          <w:szCs w:val="18"/>
        </w:rPr>
        <w:t>dbo.Employee</w:t>
      </w:r>
      <w:proofErr w:type="spellEnd"/>
      <w:proofErr w:type="gramEnd"/>
      <w:r>
        <w:rPr>
          <w:sz w:val="18"/>
          <w:szCs w:val="18"/>
        </w:rPr>
        <w:t xml:space="preserve"> e</w:t>
      </w:r>
    </w:p>
    <w:p w14:paraId="3B0B4C01" w14:textId="77777777" w:rsidR="002C0B29" w:rsidRDefault="002C0B29" w:rsidP="00942CFE">
      <w:pPr>
        <w:spacing w:after="0"/>
      </w:pPr>
      <w:r>
        <w:rPr>
          <w:sz w:val="18"/>
          <w:szCs w:val="18"/>
        </w:rPr>
        <w:t>--        WHERE   </w:t>
      </w:r>
      <w:proofErr w:type="spellStart"/>
      <w:proofErr w:type="gramStart"/>
      <w:r>
        <w:rPr>
          <w:sz w:val="18"/>
          <w:szCs w:val="18"/>
        </w:rPr>
        <w:t>e.EmployeeID</w:t>
      </w:r>
      <w:proofErr w:type="spellEnd"/>
      <w:proofErr w:type="gramEnd"/>
      <w:r>
        <w:rPr>
          <w:sz w:val="18"/>
          <w:szCs w:val="18"/>
        </w:rPr>
        <w:t xml:space="preserve"> = @Id;</w:t>
      </w:r>
    </w:p>
    <w:p w14:paraId="3B6F8EDE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41C89F95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DECLARE @EmployeeName1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20);</w:t>
      </w:r>
    </w:p>
    <w:p w14:paraId="489EF52A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DECLARE @EmployeeName2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20);</w:t>
      </w:r>
    </w:p>
    <w:p w14:paraId="15302487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EXECUTE spGetNameById1 1, @EmployeeName </w:t>
      </w:r>
      <w:proofErr w:type="gramStart"/>
      <w:r>
        <w:rPr>
          <w:sz w:val="18"/>
          <w:szCs w:val="18"/>
        </w:rPr>
        <w:t>OUT;</w:t>
      </w:r>
      <w:proofErr w:type="gramEnd"/>
    </w:p>
    <w:p w14:paraId="72F60178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EXECUTE spGetNameById1 2, @EmployeeName </w:t>
      </w:r>
      <w:proofErr w:type="gramStart"/>
      <w:r>
        <w:rPr>
          <w:sz w:val="18"/>
          <w:szCs w:val="18"/>
        </w:rPr>
        <w:t>OUT;</w:t>
      </w:r>
      <w:proofErr w:type="gramEnd"/>
    </w:p>
    <w:p w14:paraId="62A33BCC" w14:textId="77777777" w:rsidR="002C0B29" w:rsidRDefault="002C0B29" w:rsidP="00942CFE">
      <w:pPr>
        <w:spacing w:after="0"/>
      </w:pPr>
      <w:r>
        <w:rPr>
          <w:sz w:val="18"/>
          <w:szCs w:val="18"/>
        </w:rPr>
        <w:t>--PRINT 'Employee1 Name</w:t>
      </w:r>
      <w:proofErr w:type="gramStart"/>
      <w:r>
        <w:rPr>
          <w:sz w:val="18"/>
          <w:szCs w:val="18"/>
        </w:rPr>
        <w:t>1 :</w:t>
      </w:r>
      <w:proofErr w:type="gramEnd"/>
      <w:r>
        <w:rPr>
          <w:sz w:val="18"/>
          <w:szCs w:val="18"/>
        </w:rPr>
        <w:t xml:space="preserve"> ' + @EmployeeName1;</w:t>
      </w:r>
    </w:p>
    <w:p w14:paraId="2B39EDD5" w14:textId="77777777" w:rsidR="002C0B29" w:rsidRDefault="002C0B29" w:rsidP="00942CFE">
      <w:pPr>
        <w:spacing w:after="0"/>
      </w:pPr>
      <w:r>
        <w:rPr>
          <w:sz w:val="18"/>
          <w:szCs w:val="18"/>
        </w:rPr>
        <w:t>--PRINT 'Employee1 Name</w:t>
      </w:r>
      <w:proofErr w:type="gramStart"/>
      <w:r>
        <w:rPr>
          <w:sz w:val="18"/>
          <w:szCs w:val="18"/>
        </w:rPr>
        <w:t>2 :</w:t>
      </w:r>
      <w:proofErr w:type="gramEnd"/>
      <w:r>
        <w:rPr>
          <w:sz w:val="18"/>
          <w:szCs w:val="18"/>
        </w:rPr>
        <w:t xml:space="preserve"> ' + @EmployeeName2;</w:t>
      </w:r>
    </w:p>
    <w:p w14:paraId="6865CD5B" w14:textId="77777777" w:rsidR="002C0B29" w:rsidRDefault="002C0B29" w:rsidP="00942CFE">
      <w:pPr>
        <w:spacing w:after="0"/>
      </w:pPr>
      <w:r>
        <w:rPr>
          <w:sz w:val="18"/>
          <w:szCs w:val="18"/>
        </w:rPr>
        <w:t>When create the stored procedure,</w:t>
      </w:r>
    </w:p>
    <w:p w14:paraId="2484191E" w14:textId="77777777" w:rsidR="002C0B29" w:rsidRDefault="002C0B29" w:rsidP="00942CFE">
      <w:pPr>
        <w:spacing w:after="0"/>
      </w:pPr>
      <w:r>
        <w:rPr>
          <w:sz w:val="18"/>
          <w:szCs w:val="18"/>
        </w:rPr>
        <w:t>and then</w:t>
      </w:r>
    </w:p>
    <w:p w14:paraId="7AC44D71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EXECUTE spGetNameById1 1, @EmployeeName </w:t>
      </w:r>
      <w:proofErr w:type="gramStart"/>
      <w:r>
        <w:rPr>
          <w:sz w:val="18"/>
          <w:szCs w:val="18"/>
        </w:rPr>
        <w:t>OUT;</w:t>
      </w:r>
      <w:proofErr w:type="gramEnd"/>
    </w:p>
    <w:p w14:paraId="57DBD512" w14:textId="77777777" w:rsidR="002C0B29" w:rsidRDefault="002C0B29" w:rsidP="00942CFE">
      <w:pPr>
        <w:spacing w:after="0"/>
      </w:pPr>
      <w:r>
        <w:rPr>
          <w:sz w:val="18"/>
          <w:szCs w:val="18"/>
        </w:rPr>
        <w:t>Then you execute the stored procedure at first time</w:t>
      </w:r>
    </w:p>
    <w:p w14:paraId="2789F878" w14:textId="77777777" w:rsidR="002C0B29" w:rsidRDefault="002C0B29" w:rsidP="00942CFE">
      <w:pPr>
        <w:spacing w:after="0"/>
      </w:pPr>
      <w:r>
        <w:rPr>
          <w:sz w:val="18"/>
          <w:szCs w:val="18"/>
        </w:rPr>
        <w:t>then it will create an Execution plan of this Stored Procedure.</w:t>
      </w:r>
    </w:p>
    <w:p w14:paraId="730DE0C4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EXECUTE spGetNameById1 2, @EmployeeName </w:t>
      </w:r>
      <w:proofErr w:type="gramStart"/>
      <w:r>
        <w:rPr>
          <w:sz w:val="18"/>
          <w:szCs w:val="18"/>
        </w:rPr>
        <w:t>OUT;</w:t>
      </w:r>
      <w:proofErr w:type="gramEnd"/>
    </w:p>
    <w:p w14:paraId="7674C2D9" w14:textId="77777777" w:rsidR="002C0B29" w:rsidRDefault="002C0B29" w:rsidP="00942CFE">
      <w:pPr>
        <w:spacing w:after="0"/>
      </w:pPr>
      <w:r>
        <w:rPr>
          <w:sz w:val="18"/>
          <w:szCs w:val="18"/>
        </w:rPr>
        <w:t>When you execute the stored procedure at second time</w:t>
      </w:r>
    </w:p>
    <w:p w14:paraId="78640493" w14:textId="77777777" w:rsidR="002C0B29" w:rsidRDefault="002C0B29" w:rsidP="00942CFE">
      <w:pPr>
        <w:spacing w:after="0"/>
      </w:pPr>
      <w:r>
        <w:rPr>
          <w:sz w:val="18"/>
          <w:szCs w:val="18"/>
        </w:rPr>
        <w:t>then it will re-use this Execution plan of this Stored Procedure.</w:t>
      </w:r>
    </w:p>
    <w:p w14:paraId="30108473" w14:textId="77777777" w:rsidR="002C0B29" w:rsidRDefault="002C0B29" w:rsidP="00942CFE">
      <w:pPr>
        <w:spacing w:after="0"/>
      </w:pPr>
      <w:r>
        <w:rPr>
          <w:sz w:val="18"/>
          <w:szCs w:val="18"/>
        </w:rPr>
        <w:t>Thus, it is quicker.</w:t>
      </w:r>
    </w:p>
    <w:p w14:paraId="04B5EBCD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5223B78B" w14:textId="77777777" w:rsidR="002C0B29" w:rsidRDefault="002C0B29" w:rsidP="00942CFE">
      <w:pPr>
        <w:spacing w:after="0"/>
      </w:pPr>
      <w:r>
        <w:rPr>
          <w:sz w:val="18"/>
          <w:szCs w:val="18"/>
        </w:rPr>
        <w:t>6.2.</w:t>
      </w:r>
    </w:p>
    <w:p w14:paraId="3F451F72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Less network </w:t>
      </w:r>
      <w:proofErr w:type="gramStart"/>
      <w:r>
        <w:rPr>
          <w:sz w:val="18"/>
          <w:szCs w:val="18"/>
        </w:rPr>
        <w:t>traffic</w:t>
      </w:r>
      <w:proofErr w:type="gramEnd"/>
    </w:p>
    <w:p w14:paraId="59D42AFC" w14:textId="77777777" w:rsidR="002C0B29" w:rsidRDefault="002C0B29" w:rsidP="00942CFE">
      <w:pPr>
        <w:spacing w:after="0"/>
      </w:pPr>
      <w:r>
        <w:rPr>
          <w:sz w:val="18"/>
          <w:szCs w:val="18"/>
        </w:rPr>
        <w:t>--&gt;</w:t>
      </w:r>
    </w:p>
    <w:p w14:paraId="3B81E5D5" w14:textId="77777777" w:rsidR="002C0B29" w:rsidRDefault="002C0B29" w:rsidP="00942CFE">
      <w:pPr>
        <w:spacing w:after="0"/>
      </w:pPr>
      <w:r>
        <w:rPr>
          <w:sz w:val="18"/>
          <w:szCs w:val="18"/>
        </w:rPr>
        <w:t>-- SELECT ... FROM ... WHERE ... ORDER BY ...</w:t>
      </w:r>
    </w:p>
    <w:p w14:paraId="015ADF85" w14:textId="77777777" w:rsidR="002C0B29" w:rsidRDefault="002C0B29" w:rsidP="00942CFE">
      <w:pPr>
        <w:spacing w:after="0"/>
      </w:pPr>
      <w:r>
        <w:rPr>
          <w:sz w:val="18"/>
          <w:szCs w:val="18"/>
        </w:rPr>
        <w:t>This is a very large query.</w:t>
      </w:r>
    </w:p>
    <w:p w14:paraId="163D9B34" w14:textId="77777777" w:rsidR="002C0B29" w:rsidRDefault="002C0B29" w:rsidP="00942CFE">
      <w:pPr>
        <w:spacing w:after="0"/>
      </w:pPr>
      <w:r>
        <w:rPr>
          <w:sz w:val="18"/>
          <w:szCs w:val="18"/>
        </w:rPr>
        <w:t>If you create a stored procedure for this query.</w:t>
      </w:r>
    </w:p>
    <w:p w14:paraId="5477E1F9" w14:textId="77777777" w:rsidR="002C0B29" w:rsidRDefault="002C0B29" w:rsidP="00942CFE">
      <w:pPr>
        <w:spacing w:after="0"/>
      </w:pPr>
      <w:r>
        <w:rPr>
          <w:sz w:val="18"/>
          <w:szCs w:val="18"/>
        </w:rPr>
        <w:t>I just need to pass the execute stored procedure statement.</w:t>
      </w:r>
    </w:p>
    <w:p w14:paraId="1624E8C3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-- EXEC PROC </w:t>
      </w:r>
      <w:proofErr w:type="spellStart"/>
      <w:r>
        <w:rPr>
          <w:sz w:val="18"/>
          <w:szCs w:val="18"/>
        </w:rPr>
        <w:t>spName</w:t>
      </w:r>
      <w:proofErr w:type="spellEnd"/>
    </w:p>
    <w:p w14:paraId="21022DCD" w14:textId="77777777" w:rsidR="002C0B29" w:rsidRDefault="002C0B29" w:rsidP="00942CFE">
      <w:pPr>
        <w:spacing w:after="0"/>
      </w:pPr>
      <w:r>
        <w:rPr>
          <w:sz w:val="18"/>
          <w:szCs w:val="18"/>
        </w:rPr>
        <w:t>This is much shorter than large query.</w:t>
      </w:r>
    </w:p>
    <w:p w14:paraId="6BA3C459" w14:textId="77777777" w:rsidR="002C0B29" w:rsidRDefault="002C0B29" w:rsidP="00942CFE">
      <w:pPr>
        <w:spacing w:after="0"/>
      </w:pPr>
      <w:proofErr w:type="gramStart"/>
      <w:r>
        <w:rPr>
          <w:sz w:val="18"/>
          <w:szCs w:val="18"/>
        </w:rPr>
        <w:t>Thus</w:t>
      </w:r>
      <w:proofErr w:type="gramEnd"/>
      <w:r>
        <w:rPr>
          <w:sz w:val="18"/>
          <w:szCs w:val="18"/>
        </w:rPr>
        <w:t xml:space="preserve"> reduces network traffic.</w:t>
      </w:r>
    </w:p>
    <w:p w14:paraId="04B070FD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7FEB47B0" w14:textId="77777777" w:rsidR="002C0B29" w:rsidRDefault="002C0B29" w:rsidP="00942CFE">
      <w:pPr>
        <w:spacing w:after="0"/>
      </w:pPr>
      <w:r>
        <w:rPr>
          <w:sz w:val="18"/>
          <w:szCs w:val="18"/>
        </w:rPr>
        <w:t>6.3.</w:t>
      </w:r>
    </w:p>
    <w:p w14:paraId="002A2A78" w14:textId="77777777" w:rsidR="002C0B29" w:rsidRDefault="002C0B29" w:rsidP="00942CFE">
      <w:pPr>
        <w:spacing w:after="0"/>
      </w:pPr>
      <w:r>
        <w:rPr>
          <w:sz w:val="18"/>
          <w:szCs w:val="18"/>
        </w:rPr>
        <w:t>Code reusable and more maintainable</w:t>
      </w:r>
    </w:p>
    <w:p w14:paraId="6CABF710" w14:textId="77777777" w:rsidR="002C0B29" w:rsidRDefault="002C0B29" w:rsidP="00942CFE">
      <w:pPr>
        <w:spacing w:after="0"/>
      </w:pPr>
      <w:r>
        <w:rPr>
          <w:sz w:val="18"/>
          <w:szCs w:val="18"/>
        </w:rPr>
        <w:t>--&gt;</w:t>
      </w:r>
    </w:p>
    <w:p w14:paraId="1C3206DE" w14:textId="77777777" w:rsidR="002C0B29" w:rsidRDefault="002C0B29" w:rsidP="00942CFE">
      <w:pPr>
        <w:spacing w:after="0"/>
      </w:pPr>
      <w:r>
        <w:rPr>
          <w:sz w:val="18"/>
          <w:szCs w:val="18"/>
        </w:rPr>
        <w:t>When you change the logic in stored procedure,</w:t>
      </w:r>
    </w:p>
    <w:p w14:paraId="463E43A5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t will apply </w:t>
      </w:r>
      <w:proofErr w:type="spellStart"/>
      <w:r>
        <w:rPr>
          <w:sz w:val="18"/>
          <w:szCs w:val="18"/>
        </w:rPr>
        <w:t>any where</w:t>
      </w:r>
      <w:proofErr w:type="spellEnd"/>
      <w:r>
        <w:rPr>
          <w:sz w:val="18"/>
          <w:szCs w:val="18"/>
        </w:rPr>
        <w:t xml:space="preserve"> you used this stored procedure.</w:t>
      </w:r>
    </w:p>
    <w:p w14:paraId="5DB5F857" w14:textId="77777777" w:rsidR="002C0B29" w:rsidRDefault="002C0B29" w:rsidP="00942CFE">
      <w:pPr>
        <w:spacing w:after="0"/>
      </w:pPr>
      <w:r>
        <w:rPr>
          <w:sz w:val="18"/>
          <w:szCs w:val="18"/>
        </w:rPr>
        <w:t>It is more maintainable.</w:t>
      </w:r>
    </w:p>
    <w:p w14:paraId="290514EC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43006A1E" w14:textId="77777777" w:rsidR="002C0B29" w:rsidRDefault="002C0B29" w:rsidP="00942CFE">
      <w:pPr>
        <w:spacing w:after="0"/>
      </w:pPr>
      <w:r>
        <w:rPr>
          <w:sz w:val="18"/>
          <w:szCs w:val="18"/>
        </w:rPr>
        <w:t>6.4.</w:t>
      </w:r>
    </w:p>
    <w:p w14:paraId="01F3C636" w14:textId="77777777" w:rsidR="002C0B29" w:rsidRDefault="002C0B29" w:rsidP="00942CFE">
      <w:pPr>
        <w:spacing w:after="0"/>
      </w:pPr>
      <w:r>
        <w:rPr>
          <w:sz w:val="18"/>
          <w:szCs w:val="18"/>
        </w:rPr>
        <w:t>Better Security</w:t>
      </w:r>
    </w:p>
    <w:p w14:paraId="0007B9C6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t is always better we assign the </w:t>
      </w:r>
      <w:proofErr w:type="spellStart"/>
      <w:r>
        <w:rPr>
          <w:sz w:val="18"/>
          <w:szCs w:val="18"/>
        </w:rPr>
        <w:t>permistion</w:t>
      </w:r>
      <w:proofErr w:type="spellEnd"/>
      <w:r>
        <w:rPr>
          <w:sz w:val="18"/>
          <w:szCs w:val="18"/>
        </w:rPr>
        <w:t xml:space="preserve"> of stored procedure to a database user.</w:t>
      </w:r>
    </w:p>
    <w:p w14:paraId="436E7E3B" w14:textId="77777777" w:rsidR="002C0B29" w:rsidRDefault="002C0B29" w:rsidP="00942CFE">
      <w:pPr>
        <w:spacing w:after="0"/>
      </w:pPr>
      <w:r>
        <w:rPr>
          <w:sz w:val="18"/>
          <w:szCs w:val="18"/>
        </w:rPr>
        <w:t xml:space="preserve">Instead of we assign the </w:t>
      </w:r>
      <w:proofErr w:type="spellStart"/>
      <w:r>
        <w:rPr>
          <w:sz w:val="18"/>
          <w:szCs w:val="18"/>
        </w:rPr>
        <w:t>dirrec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ermistion</w:t>
      </w:r>
      <w:proofErr w:type="spellEnd"/>
      <w:r>
        <w:rPr>
          <w:sz w:val="18"/>
          <w:szCs w:val="18"/>
        </w:rPr>
        <w:t xml:space="preserve"> of tables to a database user.</w:t>
      </w:r>
    </w:p>
    <w:p w14:paraId="00ED68BC" w14:textId="77777777" w:rsidR="002C0B29" w:rsidRDefault="002C0B29" w:rsidP="00942CFE">
      <w:pPr>
        <w:spacing w:after="0"/>
      </w:pPr>
      <w:r>
        <w:rPr>
          <w:sz w:val="18"/>
          <w:szCs w:val="18"/>
        </w:rPr>
        <w:lastRenderedPageBreak/>
        <w:t xml:space="preserve">Thus, a database user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to execute the stored procedure to get that table data.</w:t>
      </w:r>
    </w:p>
    <w:p w14:paraId="2ED7ABE5" w14:textId="77777777" w:rsidR="002C0B29" w:rsidRDefault="002C0B29" w:rsidP="00942CFE">
      <w:pPr>
        <w:spacing w:after="0"/>
      </w:pPr>
      <w:r>
        <w:rPr>
          <w:sz w:val="18"/>
          <w:szCs w:val="18"/>
        </w:rPr>
        <w:t>It is easier to control what data a user can access to.</w:t>
      </w:r>
    </w:p>
    <w:p w14:paraId="22EA417E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</w:t>
      </w:r>
    </w:p>
    <w:p w14:paraId="0FDF40D3" w14:textId="77777777" w:rsidR="002C0B29" w:rsidRDefault="002C0B29" w:rsidP="00942CFE">
      <w:pPr>
        <w:spacing w:after="0"/>
      </w:pPr>
      <w:r>
        <w:rPr>
          <w:sz w:val="18"/>
          <w:szCs w:val="18"/>
        </w:rPr>
        <w:t>6.5.</w:t>
      </w:r>
    </w:p>
    <w:p w14:paraId="02C6A9C6" w14:textId="77777777" w:rsidR="002C0B29" w:rsidRDefault="002C0B29" w:rsidP="00942CFE">
      <w:pPr>
        <w:spacing w:after="0"/>
      </w:pPr>
      <w:r>
        <w:rPr>
          <w:sz w:val="18"/>
          <w:szCs w:val="18"/>
        </w:rPr>
        <w:t>Prevent SQL Injection</w:t>
      </w:r>
    </w:p>
    <w:p w14:paraId="1A6BB4DC" w14:textId="77777777" w:rsidR="002C0B29" w:rsidRDefault="002C0B29" w:rsidP="00942CFE">
      <w:pPr>
        <w:spacing w:after="0"/>
      </w:pPr>
      <w:r>
        <w:rPr>
          <w:sz w:val="18"/>
          <w:szCs w:val="18"/>
        </w:rPr>
        <w:t>We can use some error checking to prevent SQL Injection in stored procedure.</w:t>
      </w:r>
    </w:p>
    <w:p w14:paraId="3106264B" w14:textId="77777777" w:rsidR="002C0B29" w:rsidRDefault="002C0B29" w:rsidP="00942CFE">
      <w:pPr>
        <w:spacing w:after="0"/>
      </w:pPr>
    </w:p>
    <w:p w14:paraId="53F7CD38" w14:textId="77777777" w:rsidR="002C0B29" w:rsidRDefault="002C0B29" w:rsidP="00942CFE">
      <w:pPr>
        <w:spacing w:after="0"/>
      </w:pPr>
    </w:p>
    <w:p w14:paraId="6488C7DA" w14:textId="77777777" w:rsidR="002C0B29" w:rsidRDefault="002C0B29" w:rsidP="00942CFE">
      <w:pPr>
        <w:spacing w:after="0"/>
      </w:pPr>
    </w:p>
    <w:p w14:paraId="6E67EAEE" w14:textId="77777777" w:rsidR="002C0B29" w:rsidRDefault="002C0B29" w:rsidP="00942CFE">
      <w:pPr>
        <w:spacing w:after="0"/>
      </w:pPr>
      <w:r>
        <w:rPr>
          <w:sz w:val="48"/>
          <w:szCs w:val="48"/>
        </w:rPr>
        <w:t>1. Create Sample Data</w:t>
      </w:r>
    </w:p>
    <w:p w14:paraId="23ACAC84" w14:textId="77777777" w:rsidR="002C0B29" w:rsidRDefault="002C0B29" w:rsidP="00942CFE">
      <w:pPr>
        <w:spacing w:after="0"/>
      </w:pPr>
    </w:p>
    <w:p w14:paraId="326307C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C2DAC7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1_Create Sample Data</w:t>
      </w:r>
    </w:p>
    <w:p w14:paraId="1F3D346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0A104CF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E64F7F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288C77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45833A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mploye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C2ACB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569C06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06FEE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6E4C7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7976C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CEBDE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65852A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567EE0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F22FA6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EC166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2566D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E6D04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D1C20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0E9A2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3DC3A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E87E21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F87E7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1178DD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end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A9545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14476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04C33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C1EBA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7B056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8ABA5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</w:p>
    <w:p w14:paraId="311BCD30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29B70A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3D4B5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A80744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CF933F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F4A52EE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15C5F0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FB5B4F5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18EBDDB1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A49C1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65057240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FCF52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2F562606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FD7EE3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15F9819D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EE31E3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0FFCA0BE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AF533E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Department</w:t>
      </w:r>
      <w:proofErr w:type="gramEnd"/>
    </w:p>
    <w:p w14:paraId="06195089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Department6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33578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0B1EC5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14C4FA69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3C74D1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E50EA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16FBEF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6FEAAE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2EE51B5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BC149D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139D88E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Gender</w:t>
      </w:r>
      <w:proofErr w:type="gramEnd"/>
    </w:p>
    <w:p w14:paraId="13357C35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EAAEB6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ender</w:t>
      </w:r>
      <w:proofErr w:type="gramEnd"/>
    </w:p>
    <w:p w14:paraId="173D2B1A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AB33A7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ender</w:t>
      </w:r>
      <w:proofErr w:type="gramEnd"/>
    </w:p>
    <w:p w14:paraId="62E951C7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Unknow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F31D6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8BBD7A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</w:p>
    <w:p w14:paraId="494CF656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89324D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mployee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F8757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9C0172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944E56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ReportsT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3203BD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A36D4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A4515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D2B13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E5164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095257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Departme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Departme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Department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CC425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B19EF33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CFA717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DE9D8C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5D4EBEC0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F8C31D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5261F092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57045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2F4EDF71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sr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DEB75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1E2D1EF0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08A0D9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1A0F7F7F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9AFCB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57DE8AB8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7C8731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375B2E2E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076A36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778268BD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F913AB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4E746E72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BDF7C2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  <w:proofErr w:type="gramEnd"/>
    </w:p>
    <w:p w14:paraId="09D6C058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9DB4E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331DFF4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B696BE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5D7C12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B6DA1B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E2E2BF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621825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9326D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E45E616" w14:textId="77777777" w:rsidR="002C0B29" w:rsidRDefault="002C0B29" w:rsidP="00942CFE">
      <w:pPr>
        <w:spacing w:after="0"/>
      </w:pPr>
    </w:p>
    <w:p w14:paraId="0A98CE0F" w14:textId="7924B570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5E4D5C97" wp14:editId="5D5AA2CF">
            <wp:extent cx="1638300" cy="1744980"/>
            <wp:effectExtent l="0" t="0" r="0" b="7620"/>
            <wp:docPr id="41" name="Picture 4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5D6DD" w14:textId="77777777" w:rsidR="002C0B29" w:rsidRDefault="002C0B29" w:rsidP="00942CFE">
      <w:pPr>
        <w:spacing w:after="0"/>
      </w:pPr>
    </w:p>
    <w:p w14:paraId="7DB0A5B6" w14:textId="57EC5895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58E5EC9D" wp14:editId="2F93E607">
            <wp:extent cx="4732020" cy="1920240"/>
            <wp:effectExtent l="0" t="0" r="0" b="3810"/>
            <wp:docPr id="40" name="Picture 40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2379E" w14:textId="77777777" w:rsidR="002C0B29" w:rsidRDefault="002C0B29" w:rsidP="00942CFE">
      <w:pPr>
        <w:spacing w:after="0"/>
      </w:pPr>
    </w:p>
    <w:p w14:paraId="27AC9605" w14:textId="77777777" w:rsidR="002C0B29" w:rsidRDefault="002C0B29" w:rsidP="00942CFE">
      <w:pPr>
        <w:spacing w:after="0"/>
      </w:pPr>
    </w:p>
    <w:p w14:paraId="23040DC4" w14:textId="77777777" w:rsidR="002C0B29" w:rsidRDefault="002C0B29" w:rsidP="00942CFE">
      <w:pPr>
        <w:spacing w:after="0"/>
      </w:pPr>
    </w:p>
    <w:p w14:paraId="6D90EAC6" w14:textId="77777777" w:rsidR="002C0B29" w:rsidRDefault="002C0B29" w:rsidP="00942CFE">
      <w:pPr>
        <w:spacing w:after="0"/>
      </w:pPr>
    </w:p>
    <w:p w14:paraId="6B8B8E36" w14:textId="77777777" w:rsidR="002C0B29" w:rsidRDefault="002C0B29" w:rsidP="00942CFE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63DB9730" w14:textId="77777777" w:rsidR="002C0B29" w:rsidRDefault="002C0B29" w:rsidP="00942CFE">
      <w:pPr>
        <w:spacing w:after="0"/>
      </w:pPr>
    </w:p>
    <w:p w14:paraId="7A440A17" w14:textId="77777777" w:rsidR="002C0B29" w:rsidRDefault="002C0B29" w:rsidP="00942CFE">
      <w:pPr>
        <w:spacing w:after="0"/>
      </w:pPr>
    </w:p>
    <w:p w14:paraId="1F4405A6" w14:textId="77777777" w:rsidR="002C0B29" w:rsidRDefault="002C0B29" w:rsidP="00942CFE">
      <w:pPr>
        <w:spacing w:after="0"/>
      </w:pPr>
      <w:r>
        <w:rPr>
          <w:sz w:val="48"/>
          <w:szCs w:val="48"/>
        </w:rPr>
        <w:t>2. Store Procedure</w:t>
      </w:r>
    </w:p>
    <w:p w14:paraId="0F997D5C" w14:textId="77777777" w:rsidR="002C0B29" w:rsidRDefault="002C0B29" w:rsidP="00942CFE">
      <w:pPr>
        <w:spacing w:after="0"/>
      </w:pPr>
    </w:p>
    <w:p w14:paraId="0E6AF3EA" w14:textId="77777777" w:rsidR="002C0B29" w:rsidRDefault="002C0B29" w:rsidP="00942CFE">
      <w:pPr>
        <w:spacing w:after="0"/>
      </w:pPr>
    </w:p>
    <w:p w14:paraId="381C020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587360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2_Store Procedure</w:t>
      </w:r>
    </w:p>
    <w:p w14:paraId="4F2FFF0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7F56DB7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22E927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2_01</w:t>
      </w:r>
    </w:p>
    <w:p w14:paraId="0FB4B8A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231D33C4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57B02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690DD31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5267C3B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1CB28D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9EA2A7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476B6B1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name and gender</w:t>
      </w:r>
    </w:p>
    <w:p w14:paraId="7EF8787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318981" w14:textId="77777777" w:rsidR="002C0B29" w:rsidRDefault="002C0B29" w:rsidP="00942CFE">
      <w:pPr>
        <w:spacing w:after="0"/>
      </w:pPr>
    </w:p>
    <w:p w14:paraId="1074D67C" w14:textId="50BD35B2" w:rsidR="002C0B29" w:rsidRDefault="002C0B29" w:rsidP="00942CFE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07B3221F" wp14:editId="0B90E566">
            <wp:extent cx="2522220" cy="2514600"/>
            <wp:effectExtent l="0" t="0" r="0" b="0"/>
            <wp:docPr id="39" name="Picture 3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5047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</w:t>
      </w:r>
    </w:p>
    <w:p w14:paraId="719A77D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DF46F1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2_02</w:t>
      </w:r>
    </w:p>
    <w:p w14:paraId="355776B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PROCEDURE ... SELECT</w:t>
      </w:r>
    </w:p>
    <w:p w14:paraId="77711EE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9BB12A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8C86EC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C4FCD9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901F1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AllEmployees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06408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AE730B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44F85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F7A78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E2A70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AllEmployees</w:t>
      </w:r>
      <w:proofErr w:type="spellEnd"/>
    </w:p>
    <w:p w14:paraId="372DBDB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0D3BB9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D187B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4F95B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522ECC4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6860320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D6C667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A41CA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CED083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60167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4BBFC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name and gender</w:t>
      </w:r>
    </w:p>
    <w:p w14:paraId="5E0843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E031D2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stored procedure "</w:t>
      </w:r>
      <w:proofErr w:type="spellStart"/>
      <w:r>
        <w:rPr>
          <w:rFonts w:ascii="Consolas" w:hAnsi="Consolas"/>
          <w:color w:val="008000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883344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"</w:t>
      </w:r>
      <w:proofErr w:type="spellStart"/>
      <w:r>
        <w:rPr>
          <w:rFonts w:ascii="Consolas" w:hAnsi="Consolas"/>
          <w:color w:val="008000"/>
          <w:sz w:val="18"/>
          <w:szCs w:val="18"/>
        </w:rPr>
        <w:t>sp</w:t>
      </w:r>
      <w:proofErr w:type="spellEnd"/>
      <w:r>
        <w:rPr>
          <w:rFonts w:ascii="Consolas" w:hAnsi="Consolas"/>
          <w:color w:val="008000"/>
          <w:sz w:val="18"/>
          <w:szCs w:val="18"/>
        </w:rPr>
        <w:t>" prefix means stored procedure.</w:t>
      </w:r>
    </w:p>
    <w:p w14:paraId="3C79FF4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n't use "</w:t>
      </w:r>
      <w:proofErr w:type="spellStart"/>
      <w:r>
        <w:rPr>
          <w:rFonts w:ascii="Consolas" w:hAnsi="Consolas"/>
          <w:color w:val="008000"/>
          <w:sz w:val="18"/>
          <w:szCs w:val="18"/>
        </w:rPr>
        <w:t>sp</w:t>
      </w:r>
      <w:proofErr w:type="spellEnd"/>
      <w:r>
        <w:rPr>
          <w:rFonts w:ascii="Consolas" w:hAnsi="Consolas"/>
          <w:color w:val="008000"/>
          <w:sz w:val="18"/>
          <w:szCs w:val="18"/>
        </w:rPr>
        <w:t>_" prefix</w:t>
      </w:r>
    </w:p>
    <w:p w14:paraId="2F43456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"</w:t>
      </w:r>
      <w:proofErr w:type="spellStart"/>
      <w:r>
        <w:rPr>
          <w:rFonts w:ascii="Consolas" w:hAnsi="Consolas"/>
          <w:color w:val="008000"/>
          <w:sz w:val="18"/>
          <w:szCs w:val="18"/>
        </w:rPr>
        <w:t>sp</w:t>
      </w:r>
      <w:proofErr w:type="spellEnd"/>
      <w:r>
        <w:rPr>
          <w:rFonts w:ascii="Consolas" w:hAnsi="Consolas"/>
          <w:color w:val="008000"/>
          <w:sz w:val="18"/>
          <w:szCs w:val="18"/>
        </w:rPr>
        <w:t>_" prefix is for system stored procedure</w:t>
      </w:r>
    </w:p>
    <w:p w14:paraId="42CB19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8BDE6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04DF425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2_03</w:t>
      </w:r>
    </w:p>
    <w:p w14:paraId="040033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tored procedure</w:t>
      </w:r>
    </w:p>
    <w:p w14:paraId="16B6760C" w14:textId="77777777" w:rsidR="002C0B29" w:rsidRDefault="002C0B29" w:rsidP="00942CFE">
      <w:pPr>
        <w:spacing w:after="0"/>
      </w:pPr>
      <w:proofErr w:type="spellStart"/>
      <w:proofErr w:type="gramStart"/>
      <w:r>
        <w:rPr>
          <w:rFonts w:ascii="Consolas" w:hAnsi="Consolas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DB63E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B9481F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49B91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64F811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17935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atchs</w:t>
      </w:r>
      <w:proofErr w:type="spellEnd"/>
    </w:p>
    <w:p w14:paraId="7A7C377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6989C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DD884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6515C6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AllEmployees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A52854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 Query ways to execute the Stored Procedure.</w:t>
      </w:r>
    </w:p>
    <w:p w14:paraId="0AD0C96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06CBDDA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5603D41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Execute Stored Procedure.</w:t>
      </w:r>
    </w:p>
    <w:p w14:paraId="6BED6B6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3EF6FD" w14:textId="77777777" w:rsidR="002C0B29" w:rsidRDefault="002C0B29" w:rsidP="00942CFE">
      <w:pPr>
        <w:spacing w:after="0"/>
      </w:pPr>
    </w:p>
    <w:p w14:paraId="2095F8FE" w14:textId="43F211B1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7E30C5FE" wp14:editId="66A786FA">
            <wp:extent cx="2484120" cy="1996440"/>
            <wp:effectExtent l="0" t="0" r="0" b="3810"/>
            <wp:docPr id="38" name="Picture 38" descr="Graphical user interface, 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DDAC7" w14:textId="77777777" w:rsidR="002C0B29" w:rsidRDefault="002C0B29" w:rsidP="00942CFE">
      <w:pPr>
        <w:spacing w:after="0"/>
      </w:pPr>
    </w:p>
    <w:p w14:paraId="5B3EC81A" w14:textId="77777777" w:rsidR="002C0B29" w:rsidRDefault="002C0B29" w:rsidP="00942CFE">
      <w:pPr>
        <w:spacing w:after="0"/>
      </w:pPr>
    </w:p>
    <w:p w14:paraId="128F760C" w14:textId="77777777" w:rsidR="002C0B29" w:rsidRDefault="002C0B29" w:rsidP="00942CFE">
      <w:pPr>
        <w:spacing w:after="0"/>
      </w:pPr>
    </w:p>
    <w:p w14:paraId="24B073B7" w14:textId="77777777" w:rsidR="002C0B29" w:rsidRDefault="002C0B29" w:rsidP="00942CFE">
      <w:pPr>
        <w:spacing w:after="0"/>
      </w:pPr>
    </w:p>
    <w:p w14:paraId="205406A7" w14:textId="77777777" w:rsidR="002C0B29" w:rsidRDefault="002C0B29" w:rsidP="00942CFE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528FFFF8" w14:textId="77777777" w:rsidR="002C0B29" w:rsidRDefault="002C0B29" w:rsidP="00942CFE">
      <w:pPr>
        <w:spacing w:after="0"/>
      </w:pPr>
    </w:p>
    <w:p w14:paraId="795BBBFC" w14:textId="77777777" w:rsidR="002C0B29" w:rsidRDefault="002C0B29" w:rsidP="00942CFE">
      <w:pPr>
        <w:spacing w:after="0"/>
      </w:pPr>
    </w:p>
    <w:p w14:paraId="4F47AC28" w14:textId="77777777" w:rsidR="002C0B29" w:rsidRDefault="002C0B29" w:rsidP="00942CFE">
      <w:pPr>
        <w:spacing w:after="0"/>
      </w:pPr>
      <w:r>
        <w:rPr>
          <w:sz w:val="48"/>
          <w:szCs w:val="48"/>
        </w:rPr>
        <w:t>3. Create Stored Procedure with parameters</w:t>
      </w:r>
    </w:p>
    <w:p w14:paraId="0BA44CE2" w14:textId="77777777" w:rsidR="002C0B29" w:rsidRDefault="002C0B29" w:rsidP="00942CFE">
      <w:pPr>
        <w:spacing w:after="0"/>
      </w:pPr>
    </w:p>
    <w:p w14:paraId="39261F1E" w14:textId="77777777" w:rsidR="002C0B29" w:rsidRDefault="002C0B29" w:rsidP="00942CFE">
      <w:pPr>
        <w:spacing w:after="0"/>
      </w:pPr>
    </w:p>
    <w:p w14:paraId="0684916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6CAC52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3_Create Stored Procedure with parameters</w:t>
      </w:r>
    </w:p>
    <w:p w14:paraId="4BFB485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0213B25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8AC661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3_01</w:t>
      </w:r>
    </w:p>
    <w:p w14:paraId="18D4DDE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39514F64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5F87D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EA4AA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4D3D8C9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4D47DDC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5914732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0092D18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B7BDAA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808A5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347339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93B25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name and gende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</w:p>
    <w:p w14:paraId="562EEA6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the condition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.Gen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1 AND </w:t>
      </w:r>
      <w:proofErr w:type="spellStart"/>
      <w:r>
        <w:rPr>
          <w:rFonts w:ascii="Consolas" w:hAnsi="Consolas"/>
          <w:color w:val="008000"/>
          <w:sz w:val="18"/>
          <w:szCs w:val="18"/>
        </w:rPr>
        <w:t>e.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1 </w:t>
      </w:r>
    </w:p>
    <w:p w14:paraId="60E2A5D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001232" w14:textId="4AEF94B4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30288D19" wp14:editId="6F773315">
            <wp:extent cx="3368040" cy="716280"/>
            <wp:effectExtent l="0" t="0" r="3810" b="7620"/>
            <wp:docPr id="37" name="Picture 37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70F1D" w14:textId="77777777" w:rsidR="002C0B29" w:rsidRDefault="002C0B29" w:rsidP="00942CFE">
      <w:pPr>
        <w:spacing w:after="0"/>
      </w:pPr>
    </w:p>
    <w:p w14:paraId="7A9B844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3B2D9EB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3_02</w:t>
      </w:r>
    </w:p>
    <w:p w14:paraId="602E719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tored Procedure with parameters</w:t>
      </w:r>
    </w:p>
    <w:p w14:paraId="70C7FCD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3C18F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3970A4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4734A3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F3382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EmployeesByGenderIDAndDepartment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BE535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690E1C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32D57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34940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1F507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</w:p>
    <w:p w14:paraId="245EDE8B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68C30E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B3C961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Departme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E569C1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AFE15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565D55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B7920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69DB5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0FF59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124E688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650D748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503C960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3F54070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ID</w:t>
      </w:r>
    </w:p>
    <w:p w14:paraId="159E366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9A540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9764D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305731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31CF60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918094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name and gende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</w:p>
    <w:p w14:paraId="2A29616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08AA0A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PRO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</w:p>
    <w:p w14:paraId="3141362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2DC64A3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 ,</w:t>
      </w:r>
      <w:proofErr w:type="gramEnd"/>
    </w:p>
    <w:p w14:paraId="2B19B24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@DepartmentID INT</w:t>
      </w:r>
    </w:p>
    <w:p w14:paraId="13D89A7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</w:t>
      </w:r>
    </w:p>
    <w:p w14:paraId="77AAB72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6B41FB0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D4953D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6121BCB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6651840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stored procedure "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60421E2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2 parameters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  and</w:t>
      </w:r>
      <w:proofErr w:type="gramEnd"/>
      <w:r>
        <w:rPr>
          <w:rFonts w:ascii="Consolas" w:hAnsi="Consolas"/>
          <w:color w:val="008000"/>
          <w:sz w:val="18"/>
          <w:szCs w:val="18"/>
        </w:rPr>
        <w:t>   @DepartmentID INT</w:t>
      </w:r>
    </w:p>
    <w:p w14:paraId="638BF8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BB507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C0B122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3_03</w:t>
      </w:r>
    </w:p>
    <w:p w14:paraId="3FC4B7C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tored procedure</w:t>
      </w:r>
    </w:p>
    <w:p w14:paraId="78CB94C0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sz w:val="18"/>
          <w:szCs w:val="18"/>
        </w:rPr>
        <w:t xml:space="preserve"> 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1677D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9FF86A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DEC7C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FA3262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FCD3C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atchs</w:t>
      </w:r>
      <w:proofErr w:type="spellEnd"/>
    </w:p>
    <w:p w14:paraId="5E56740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AF1E5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,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A2BE6F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,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2148792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745BDA4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 Query ways to execute the Stored Procedure.</w:t>
      </w:r>
    </w:p>
    <w:p w14:paraId="02D2AAB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66EC1A4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0AB9E46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Execute Stored Procedure.</w:t>
      </w:r>
    </w:p>
    <w:p w14:paraId="187CFC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DD1E2A" w14:textId="77777777" w:rsidR="002C0B29" w:rsidRDefault="002C0B29" w:rsidP="00942CFE">
      <w:pPr>
        <w:spacing w:after="0"/>
      </w:pPr>
    </w:p>
    <w:p w14:paraId="76DAFCA2" w14:textId="0A4B2C7D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1EB9BA3F" wp14:editId="5EF579B6">
            <wp:extent cx="3390900" cy="19050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AC8B7" w14:textId="77777777" w:rsidR="002C0B29" w:rsidRDefault="002C0B29" w:rsidP="00942CFE">
      <w:pPr>
        <w:spacing w:after="0"/>
      </w:pPr>
    </w:p>
    <w:p w14:paraId="0092E3AF" w14:textId="77777777" w:rsidR="002C0B29" w:rsidRDefault="002C0B29" w:rsidP="00942CFE">
      <w:pPr>
        <w:spacing w:after="0"/>
      </w:pPr>
    </w:p>
    <w:p w14:paraId="1E3563D4" w14:textId="77777777" w:rsidR="002C0B29" w:rsidRDefault="002C0B29" w:rsidP="00942CFE">
      <w:pPr>
        <w:spacing w:after="0"/>
      </w:pPr>
    </w:p>
    <w:p w14:paraId="014378CA" w14:textId="77777777" w:rsidR="002C0B29" w:rsidRDefault="002C0B29" w:rsidP="00942CFE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147D81EA" w14:textId="77777777" w:rsidR="002C0B29" w:rsidRDefault="002C0B29" w:rsidP="00942CFE">
      <w:pPr>
        <w:spacing w:after="0"/>
      </w:pPr>
    </w:p>
    <w:p w14:paraId="2DEDA366" w14:textId="77777777" w:rsidR="002C0B29" w:rsidRDefault="002C0B29" w:rsidP="00942CFE">
      <w:pPr>
        <w:spacing w:after="0"/>
      </w:pPr>
    </w:p>
    <w:p w14:paraId="10A23BED" w14:textId="77777777" w:rsidR="002C0B29" w:rsidRDefault="002C0B29" w:rsidP="00942CFE">
      <w:pPr>
        <w:spacing w:after="0"/>
      </w:pPr>
      <w:r>
        <w:rPr>
          <w:sz w:val="48"/>
          <w:szCs w:val="48"/>
        </w:rPr>
        <w:t>4. Alter the stored procedure, WITH ENCRYPTION</w:t>
      </w:r>
    </w:p>
    <w:p w14:paraId="3AE1AB98" w14:textId="77777777" w:rsidR="002C0B29" w:rsidRDefault="002C0B29" w:rsidP="00942CFE">
      <w:pPr>
        <w:spacing w:after="0"/>
      </w:pPr>
    </w:p>
    <w:p w14:paraId="7E80BE68" w14:textId="77777777" w:rsidR="002C0B29" w:rsidRDefault="002C0B29" w:rsidP="00942CFE">
      <w:pPr>
        <w:spacing w:after="0"/>
      </w:pPr>
    </w:p>
    <w:p w14:paraId="2C1593F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=</w:t>
      </w:r>
    </w:p>
    <w:p w14:paraId="52DA520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4_Alter the stored procedure, WITH ENCRYPTION</w:t>
      </w:r>
    </w:p>
    <w:p w14:paraId="1C8ACF6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444A1D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80106F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4_01</w:t>
      </w:r>
    </w:p>
    <w:p w14:paraId="4A74765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70EBB353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4B764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06719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594187B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4200AF6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2F56E60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33C376E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6CB660E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2BAF581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0D3B87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593B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3DF87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70E6B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name and gende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</w:p>
    <w:p w14:paraId="4D50926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the condition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.Gen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1 AND </w:t>
      </w:r>
      <w:proofErr w:type="spellStart"/>
      <w:r>
        <w:rPr>
          <w:rFonts w:ascii="Consolas" w:hAnsi="Consolas"/>
          <w:color w:val="008000"/>
          <w:sz w:val="18"/>
          <w:szCs w:val="18"/>
        </w:rPr>
        <w:t>e.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1 </w:t>
      </w:r>
    </w:p>
    <w:p w14:paraId="270DB75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rder by the FirstName.</w:t>
      </w:r>
    </w:p>
    <w:p w14:paraId="54402FD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79439F" w14:textId="65975CBD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562AC546" wp14:editId="3B3B1B69">
            <wp:extent cx="3390900" cy="6477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3FAC8" w14:textId="77777777" w:rsidR="002C0B29" w:rsidRDefault="002C0B29" w:rsidP="00942CFE">
      <w:pPr>
        <w:spacing w:after="0"/>
      </w:pPr>
    </w:p>
    <w:p w14:paraId="2F58CA8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7C5FAC2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4_02</w:t>
      </w:r>
    </w:p>
    <w:p w14:paraId="7D5D77E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he stored procedure</w:t>
      </w:r>
    </w:p>
    <w:p w14:paraId="05CE3B2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</w:p>
    <w:p w14:paraId="53BF22D9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lastRenderedPageBreak/>
        <w:t>(</w:t>
      </w:r>
    </w:p>
    <w:p w14:paraId="66A8D21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58FE45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Departme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C36C0D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916BB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4DD793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7FD58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2F456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86647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24C8561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349A65D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22412A7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3906F6C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ID</w:t>
      </w:r>
    </w:p>
    <w:p w14:paraId="5B35876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epartmentID</w:t>
      </w:r>
    </w:p>
    <w:p w14:paraId="2F978DB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The change is here</w:t>
      </w:r>
    </w:p>
    <w:p w14:paraId="6423D05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4CFD4C7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6A378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1E23EB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8DD80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FA5C96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name and gende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</w:p>
    <w:p w14:paraId="762B859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</w:p>
    <w:p w14:paraId="7EB125F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rder by the FirstName</w:t>
      </w:r>
    </w:p>
    <w:p w14:paraId="6D0B017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A4553F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PRO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</w:p>
    <w:p w14:paraId="30B2AA5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513E426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 ,</w:t>
      </w:r>
      <w:proofErr w:type="gramEnd"/>
    </w:p>
    <w:p w14:paraId="5C86E92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@DepartmentID INT</w:t>
      </w:r>
    </w:p>
    <w:p w14:paraId="3EAB2E5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</w:t>
      </w:r>
    </w:p>
    <w:p w14:paraId="481CDF9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16BBBCD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3B47608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3C4F53F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4A550FA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the stored procedure "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3C46939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with 2 parameters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  and</w:t>
      </w:r>
      <w:proofErr w:type="gramEnd"/>
      <w:r>
        <w:rPr>
          <w:rFonts w:ascii="Consolas" w:hAnsi="Consolas"/>
          <w:color w:val="008000"/>
          <w:sz w:val="18"/>
          <w:szCs w:val="18"/>
        </w:rPr>
        <w:t>   @DepartmentID INT</w:t>
      </w:r>
    </w:p>
    <w:p w14:paraId="7A98255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9DCC07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</w:t>
      </w:r>
    </w:p>
    <w:p w14:paraId="64D04A8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25C7165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Modify</w:t>
      </w:r>
    </w:p>
    <w:p w14:paraId="61B0315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62940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3D4AE5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4_03</w:t>
      </w:r>
    </w:p>
    <w:p w14:paraId="5130765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tored procedure</w:t>
      </w:r>
    </w:p>
    <w:p w14:paraId="4B3835A1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sz w:val="18"/>
          <w:szCs w:val="18"/>
        </w:rPr>
        <w:t xml:space="preserve"> 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6E356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03C16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1F787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65D443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0F142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atchs</w:t>
      </w:r>
      <w:proofErr w:type="spellEnd"/>
    </w:p>
    <w:p w14:paraId="5483EC2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407C73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,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9739A6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,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02F60A3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33F313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 Query ways to execute the Stored Procedure.</w:t>
      </w:r>
    </w:p>
    <w:p w14:paraId="0F31E4C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0823A16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59F4D6B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Execute Stored Procedure.</w:t>
      </w:r>
    </w:p>
    <w:p w14:paraId="20DD4D6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EFEB25" w14:textId="263A3F92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41DEE5B9" wp14:editId="3281522C">
            <wp:extent cx="3436620" cy="19735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CC25" w14:textId="77777777" w:rsidR="002C0B29" w:rsidRDefault="002C0B29" w:rsidP="00942CFE">
      <w:pPr>
        <w:spacing w:after="0"/>
      </w:pPr>
    </w:p>
    <w:p w14:paraId="62D0A23F" w14:textId="77777777" w:rsidR="002C0B29" w:rsidRDefault="002C0B29" w:rsidP="00942CFE">
      <w:pPr>
        <w:spacing w:after="0"/>
      </w:pPr>
    </w:p>
    <w:p w14:paraId="78ED3FE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0BA364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4_04</w:t>
      </w:r>
    </w:p>
    <w:p w14:paraId="42C1DB4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ENCRYPTION</w:t>
      </w:r>
    </w:p>
    <w:p w14:paraId="2206DCB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</w:p>
    <w:p w14:paraId="7C4DED62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498BC7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2820E0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Departme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25FCC6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3139F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CRYPTION</w:t>
      </w:r>
    </w:p>
    <w:p w14:paraId="3B89086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3142B3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C9AD2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e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ull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03728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4E617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33FDEEB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2FBADBB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2E8AAB2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18D5DF0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ID</w:t>
      </w:r>
    </w:p>
    <w:p w14:paraId="5FDAB94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epartmentID</w:t>
      </w:r>
    </w:p>
    <w:p w14:paraId="6503DF6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609DFB6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C2BD3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4E0D6A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983E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935F8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name and gende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</w:p>
    <w:p w14:paraId="7FC3E60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</w:p>
    <w:p w14:paraId="195B7DC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rder by the FirstName</w:t>
      </w:r>
    </w:p>
    <w:p w14:paraId="65F5AEE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D4301A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PRO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</w:p>
    <w:p w14:paraId="2EA3063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3F32155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 ,</w:t>
      </w:r>
      <w:proofErr w:type="gramEnd"/>
    </w:p>
    <w:p w14:paraId="7F698EA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 @DepartmentID INT</w:t>
      </w:r>
    </w:p>
    <w:p w14:paraId="0F91C98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</w:t>
      </w:r>
    </w:p>
    <w:p w14:paraId="66EBF5A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WITH ENCRYPTION</w:t>
      </w:r>
    </w:p>
    <w:p w14:paraId="053C3D2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3028BB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3B7763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703F5B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49979C1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the stored procedure "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84CD51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2 parameters @GenderID </w:t>
      </w:r>
      <w:proofErr w:type="gramStart"/>
      <w:r>
        <w:rPr>
          <w:rFonts w:ascii="Consolas" w:hAnsi="Consolas"/>
          <w:color w:val="008000"/>
          <w:sz w:val="18"/>
          <w:szCs w:val="18"/>
        </w:rPr>
        <w:t>INT  and</w:t>
      </w:r>
      <w:proofErr w:type="gramEnd"/>
      <w:r>
        <w:rPr>
          <w:rFonts w:ascii="Consolas" w:hAnsi="Consolas"/>
          <w:color w:val="008000"/>
          <w:sz w:val="18"/>
          <w:szCs w:val="18"/>
        </w:rPr>
        <w:t>   @DepartmentID INT</w:t>
      </w:r>
    </w:p>
    <w:p w14:paraId="16976A9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WITH ENCRYPTION</w:t>
      </w:r>
    </w:p>
    <w:p w14:paraId="49E0BBC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ce encrypted,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ad or modify the procedure text again.</w:t>
      </w:r>
    </w:p>
    <w:p w14:paraId="4D91BA5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only</w:t>
      </w:r>
    </w:p>
    <w:p w14:paraId="6AA6295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ROP PROCEDURE '</w:t>
      </w:r>
      <w:proofErr w:type="spellStart"/>
      <w:r>
        <w:rPr>
          <w:rFonts w:ascii="Consolas" w:hAnsi="Consolas"/>
          <w:color w:val="008000"/>
          <w:sz w:val="18"/>
          <w:szCs w:val="18"/>
        </w:rPr>
        <w:t>SP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038BEB7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delete the stored procedure</w:t>
      </w:r>
    </w:p>
    <w:p w14:paraId="29D5AC7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54648D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to delete stored procedure.</w:t>
      </w:r>
    </w:p>
    <w:p w14:paraId="74644FD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4758DE9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Delete</w:t>
      </w:r>
    </w:p>
    <w:p w14:paraId="3760839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CA573A1" w14:textId="77777777" w:rsidR="002C0B29" w:rsidRDefault="002C0B29" w:rsidP="00942CFE">
      <w:pPr>
        <w:spacing w:after="0"/>
      </w:pPr>
    </w:p>
    <w:p w14:paraId="4251A24F" w14:textId="77777777" w:rsidR="002C0B29" w:rsidRDefault="002C0B29" w:rsidP="00942CFE">
      <w:pPr>
        <w:spacing w:after="0"/>
      </w:pPr>
    </w:p>
    <w:p w14:paraId="50CC7ABA" w14:textId="77777777" w:rsidR="002C0B29" w:rsidRDefault="002C0B29" w:rsidP="00942CFE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4F8D1D17" w14:textId="77777777" w:rsidR="002C0B29" w:rsidRDefault="002C0B29" w:rsidP="00942CFE">
      <w:pPr>
        <w:spacing w:after="0"/>
      </w:pPr>
    </w:p>
    <w:p w14:paraId="73A1EE4B" w14:textId="77777777" w:rsidR="002C0B29" w:rsidRDefault="002C0B29" w:rsidP="00942CFE">
      <w:pPr>
        <w:spacing w:after="0"/>
      </w:pPr>
    </w:p>
    <w:p w14:paraId="263FA583" w14:textId="77777777" w:rsidR="002C0B29" w:rsidRDefault="002C0B29" w:rsidP="00942CFE">
      <w:pPr>
        <w:spacing w:after="0"/>
      </w:pPr>
      <w:r>
        <w:rPr>
          <w:sz w:val="48"/>
          <w:szCs w:val="48"/>
        </w:rPr>
        <w:t>5. Delete stored procedure</w:t>
      </w:r>
    </w:p>
    <w:p w14:paraId="72BD6C93" w14:textId="77777777" w:rsidR="002C0B29" w:rsidRDefault="002C0B29" w:rsidP="00942CFE">
      <w:pPr>
        <w:spacing w:after="0"/>
      </w:pPr>
    </w:p>
    <w:p w14:paraId="67FB495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E3AB9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5_Delete stored procedure</w:t>
      </w:r>
    </w:p>
    <w:p w14:paraId="1DD8EA2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59BC53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EAA4A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BBB7F4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30F5E4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A0913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EmployeesByGenderIDAndDepartment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DEF2F5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F7DFF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57EBF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B03FF0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5C88E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FC4D4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2D43F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to delete stored procedure.</w:t>
      </w:r>
    </w:p>
    <w:p w14:paraId="3C95CDF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5A0AADF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Delete</w:t>
      </w:r>
    </w:p>
    <w:p w14:paraId="66C153B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B4A184" w14:textId="77777777" w:rsidR="002C0B29" w:rsidRDefault="002C0B29" w:rsidP="00942CFE">
      <w:pPr>
        <w:spacing w:after="0"/>
      </w:pPr>
    </w:p>
    <w:p w14:paraId="29A5143B" w14:textId="77777777" w:rsidR="002C0B29" w:rsidRDefault="002C0B29" w:rsidP="00942CFE">
      <w:pPr>
        <w:spacing w:after="0"/>
      </w:pPr>
    </w:p>
    <w:p w14:paraId="3D05D5A7" w14:textId="77777777" w:rsidR="002C0B29" w:rsidRDefault="002C0B29" w:rsidP="00942CFE">
      <w:pPr>
        <w:spacing w:after="0"/>
      </w:pPr>
    </w:p>
    <w:p w14:paraId="23E246AE" w14:textId="77777777" w:rsidR="002C0B29" w:rsidRDefault="002C0B29" w:rsidP="00942CFE">
      <w:pPr>
        <w:spacing w:after="0"/>
        <w:rPr>
          <w:sz w:val="27"/>
          <w:szCs w:val="27"/>
        </w:rPr>
      </w:pPr>
    </w:p>
    <w:p w14:paraId="3ABE40FA" w14:textId="77777777" w:rsidR="002C0B29" w:rsidRDefault="002C0B29" w:rsidP="00942CFE">
      <w:pPr>
        <w:spacing w:after="0"/>
        <w:rPr>
          <w:sz w:val="24"/>
          <w:szCs w:val="24"/>
        </w:rPr>
      </w:pPr>
      <w:r>
        <w:rPr>
          <w:sz w:val="48"/>
          <w:szCs w:val="48"/>
        </w:rPr>
        <w:t>6. Stored Procedure output parameter   V.s.   Stored Procedure Return Value</w:t>
      </w:r>
    </w:p>
    <w:p w14:paraId="2FCF8067" w14:textId="77777777" w:rsidR="002C0B29" w:rsidRDefault="002C0B29" w:rsidP="00942CFE">
      <w:pPr>
        <w:spacing w:after="0"/>
      </w:pPr>
    </w:p>
    <w:p w14:paraId="467DB12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5F01244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Stored Procedure output parameter   V.s.   Stored Procedure Return Value</w:t>
      </w:r>
    </w:p>
    <w:p w14:paraId="49DA1AE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F46D89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BF046C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BD7973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oced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put parameters can output more than one value and any Data type.</w:t>
      </w:r>
    </w:p>
    <w:p w14:paraId="18D19DF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Output string, Data time, int, </w:t>
      </w:r>
      <w:proofErr w:type="gramStart"/>
      <w:r>
        <w:rPr>
          <w:rFonts w:ascii="Consolas" w:hAnsi="Consolas"/>
          <w:color w:val="008000"/>
          <w:sz w:val="18"/>
          <w:szCs w:val="18"/>
        </w:rPr>
        <w:t>....etc.</w:t>
      </w:r>
      <w:proofErr w:type="gramEnd"/>
    </w:p>
    <w:p w14:paraId="3CA58CA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</w:t>
      </w:r>
    </w:p>
    <w:p w14:paraId="3611DBE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xecute a stored procedure, it will always return an integer value.</w:t>
      </w:r>
    </w:p>
    <w:p w14:paraId="662E02B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E2AD9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use "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oced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put parameters",</w:t>
      </w:r>
    </w:p>
    <w:p w14:paraId="1CD8BF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also get a "return integer status value".</w:t>
      </w:r>
    </w:p>
    <w:p w14:paraId="4228027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zero means success, and non-zero means failure.</w:t>
      </w:r>
    </w:p>
    <w:p w14:paraId="13F2732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73891A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use "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oced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Value",</w:t>
      </w:r>
    </w:p>
    <w:p w14:paraId="3038C8D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still get "return integer value".</w:t>
      </w:r>
    </w:p>
    <w:p w14:paraId="0D7E1F7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is "return integer value" is not "status value" </w:t>
      </w:r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A8A3B5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whatever value which was returned by 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rcedu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413AFB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6249701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</w:t>
      </w:r>
    </w:p>
    <w:p w14:paraId="365D6C4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Programmability --&gt; Stored Procedures --&gt;</w:t>
      </w:r>
    </w:p>
    <w:p w14:paraId="390EF44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Name --&gt; Right click --&gt; Execute Stored Procedures</w:t>
      </w:r>
    </w:p>
    <w:p w14:paraId="0DBDE22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then you will see ONE RETURN INTEGER VALUE.</w:t>
      </w:r>
    </w:p>
    <w:p w14:paraId="489A631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use output parameters,</w:t>
      </w:r>
    </w:p>
    <w:p w14:paraId="65D735A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also see the value of output parameters</w:t>
      </w:r>
    </w:p>
    <w:p w14:paraId="0C3318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NE RETURN INTEGER VALUE indicates the status,</w:t>
      </w:r>
    </w:p>
    <w:p w14:paraId="1F2D606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0 means successful.</w:t>
      </w:r>
    </w:p>
    <w:p w14:paraId="2AD8B23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3A2E3D" w14:textId="77777777" w:rsidR="002C0B29" w:rsidRDefault="002C0B29" w:rsidP="00942CFE">
      <w:pPr>
        <w:spacing w:after="0"/>
      </w:pPr>
    </w:p>
    <w:p w14:paraId="110CCBD4" w14:textId="77777777" w:rsidR="002C0B29" w:rsidRDefault="002C0B29" w:rsidP="00942CFE">
      <w:pPr>
        <w:spacing w:after="0"/>
      </w:pPr>
    </w:p>
    <w:p w14:paraId="32F44C8C" w14:textId="77777777" w:rsidR="002C0B29" w:rsidRDefault="002C0B29" w:rsidP="00942CFE">
      <w:pPr>
        <w:spacing w:after="0"/>
      </w:pPr>
      <w:r>
        <w:t>----------------------------------------------------------------------------------------------------------------------------</w:t>
      </w:r>
    </w:p>
    <w:p w14:paraId="61296A1A" w14:textId="77777777" w:rsidR="002C0B29" w:rsidRDefault="002C0B29" w:rsidP="00942CFE">
      <w:pPr>
        <w:spacing w:after="0"/>
      </w:pPr>
    </w:p>
    <w:p w14:paraId="0CD86015" w14:textId="77777777" w:rsidR="002C0B29" w:rsidRDefault="002C0B29" w:rsidP="00942CFE">
      <w:pPr>
        <w:spacing w:after="0"/>
      </w:pPr>
      <w:r>
        <w:rPr>
          <w:sz w:val="36"/>
          <w:szCs w:val="36"/>
        </w:rPr>
        <w:t>6.1. Stored Procedure output parameter 1</w:t>
      </w:r>
    </w:p>
    <w:p w14:paraId="63EACA09" w14:textId="77777777" w:rsidR="002C0B29" w:rsidRDefault="002C0B29" w:rsidP="00942CFE">
      <w:pPr>
        <w:spacing w:after="0"/>
      </w:pPr>
    </w:p>
    <w:p w14:paraId="4155B54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0174D5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</w:t>
      </w:r>
    </w:p>
    <w:p w14:paraId="68FFBEF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output parameter 1</w:t>
      </w:r>
    </w:p>
    <w:p w14:paraId="364D6C2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533A37D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_00</w:t>
      </w:r>
    </w:p>
    <w:p w14:paraId="7B7DAEC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A75A3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23DD4D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91C020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873F3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EmployeeCountByGender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9918F1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2BBC0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EmployeeCountBy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D91B6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BFC32F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3C796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09996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EmployeeCountByGenderID</w:t>
      </w:r>
      <w:proofErr w:type="spellEnd"/>
    </w:p>
    <w:p w14:paraId="274F582B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9F6293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398C4C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Employee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PUT</w:t>
      </w:r>
    </w:p>
    <w:p w14:paraId="76C2DCC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9D15F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15F690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44D57B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Employee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062B9C7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521F556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171C432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2484CB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B3C86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E1BA23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052AAB1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_01</w:t>
      </w:r>
    </w:p>
    <w:p w14:paraId="50F2511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Tota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1EDBD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E4AF2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EmployeeCountByGenderID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215D1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@EmployeeTota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UTPU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FD0BF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mployeeTota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C160B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EmployeeCountByGender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A93AA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53C0C8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4BB8AA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EmployeeTotal;</w:t>
      </w:r>
      <w:proofErr w:type="gramEnd"/>
    </w:p>
    <w:p w14:paraId="065F770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EmployeeCountByGenderID;</w:t>
      </w:r>
      <w:proofErr w:type="gramEnd"/>
    </w:p>
    <w:p w14:paraId="17653E8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221B85E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14EB9FE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2E61CC8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turned integer value is status value, 0 means success.</w:t>
      </w:r>
    </w:p>
    <w:p w14:paraId="78F0946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797407" w14:textId="5618F8ED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1F1FB523" wp14:editId="3DF40963">
            <wp:extent cx="990600" cy="563880"/>
            <wp:effectExtent l="0" t="0" r="0" b="7620"/>
            <wp:docPr id="33" name="Picture 3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51746" w14:textId="77777777" w:rsidR="002C0B29" w:rsidRDefault="002C0B29" w:rsidP="00942CFE">
      <w:pPr>
        <w:spacing w:after="0"/>
      </w:pPr>
    </w:p>
    <w:p w14:paraId="573A8D0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7C41330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_02</w:t>
      </w:r>
    </w:p>
    <w:p w14:paraId="6C4EE26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Total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4FEA2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D77DB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EmployeeCountByGenderID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FEA64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@</w:t>
      </w:r>
      <w:proofErr w:type="gramStart"/>
      <w:r>
        <w:rPr>
          <w:rFonts w:ascii="Consolas" w:hAnsi="Consolas"/>
          <w:sz w:val="18"/>
          <w:szCs w:val="18"/>
        </w:rPr>
        <w:t>EmployeeTotal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3CDE4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EmployeeTotal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27713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2FA39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EmployeeTotal2 is nu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A4032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195EC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LSE</w:t>
      </w:r>
    </w:p>
    <w:p w14:paraId="55551AC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F1507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EmployeeTotal2 is not nu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A9791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98461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mployeeTotal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C5EA8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EmployeeCountByGender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C2EE6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44173B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FFE13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'@EmployeeTotal2 is null</w:t>
      </w:r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3C707A6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EmployeeTotal2;</w:t>
      </w:r>
      <w:proofErr w:type="gramEnd"/>
    </w:p>
    <w:p w14:paraId="4214F02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EmployeeCountByGenderID2;</w:t>
      </w:r>
      <w:proofErr w:type="gramEnd"/>
    </w:p>
    <w:p w14:paraId="384DD2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1C82D3D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@EmployeeTotal2 is null</w:t>
      </w:r>
    </w:p>
    <w:p w14:paraId="6204C99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</w:p>
    <w:p w14:paraId="6CB7CAA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61E646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</w:t>
      </w:r>
    </w:p>
    <w:p w14:paraId="5A1C40C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@Status_spGetEmployeeCountByGenderID2 =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CountBy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@</w:t>
      </w:r>
      <w:proofErr w:type="gramStart"/>
      <w:r>
        <w:rPr>
          <w:rFonts w:ascii="Consolas" w:hAnsi="Consolas"/>
          <w:color w:val="008000"/>
          <w:sz w:val="18"/>
          <w:szCs w:val="18"/>
        </w:rPr>
        <w:t>EmployeeTotal2;</w:t>
      </w:r>
      <w:proofErr w:type="gramEnd"/>
    </w:p>
    <w:p w14:paraId="08ED799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does not </w:t>
      </w:r>
      <w:proofErr w:type="gramStart"/>
      <w:r>
        <w:rPr>
          <w:rFonts w:ascii="Consolas" w:hAnsi="Consolas"/>
          <w:color w:val="008000"/>
          <w:sz w:val="18"/>
          <w:szCs w:val="18"/>
        </w:rPr>
        <w:t>h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"Output" keyword after "@EmployeeTotal2",</w:t>
      </w:r>
    </w:p>
    <w:p w14:paraId="195D8BC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@EmployeeTotal2 is NULL</w:t>
      </w:r>
    </w:p>
    <w:p w14:paraId="34C79AB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returned integer value is status value, 0 means success.</w:t>
      </w:r>
    </w:p>
    <w:p w14:paraId="6888623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32D7143" w14:textId="4E2DF9BF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1E74CBC5" wp14:editId="1787C219">
            <wp:extent cx="2034540" cy="685800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4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EEC89" w14:textId="77777777" w:rsidR="002C0B29" w:rsidRDefault="002C0B29" w:rsidP="00942CFE">
      <w:pPr>
        <w:spacing w:after="0"/>
      </w:pPr>
    </w:p>
    <w:p w14:paraId="01A50B6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33B33AC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_03</w:t>
      </w:r>
    </w:p>
    <w:p w14:paraId="7DE274E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Total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AC99E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980CA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EmployeeCountByGenderID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2A3A4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@EmployeeTotal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UTPU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09DCC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EXEC @Status_spGetEmployeeCountByGenderID3 =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CountBy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@EmployeeTotal3 OUT</w:t>
      </w:r>
    </w:p>
    <w:p w14:paraId="2767A03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EmployeeTotal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D7A940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8EC5C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EmployeeTotal3 is nu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459A2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380C5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LSE</w:t>
      </w:r>
    </w:p>
    <w:p w14:paraId="003CFE6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F7943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EmployeeTotal3 is not nu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FF19E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91225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mployeeTotal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DFF7C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EmployeeCountByGenderI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31EE7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295AB7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DFA71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PRINT '@EmployeeTotal3 is not null</w:t>
      </w:r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791A9D7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EmployeeTotal3;</w:t>
      </w:r>
      <w:proofErr w:type="gramEnd"/>
    </w:p>
    <w:p w14:paraId="0D178BD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EmployeeCountByGenderID3;</w:t>
      </w:r>
      <w:proofErr w:type="gramEnd"/>
    </w:p>
    <w:p w14:paraId="5B5D689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2982316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EmployeeTotal3 is not null</w:t>
      </w:r>
    </w:p>
    <w:p w14:paraId="02AD763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539CC7E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40AD3A3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</w:t>
      </w:r>
    </w:p>
    <w:p w14:paraId="50A020C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@Status_spGetEmployeeCountByGenderID2 =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EmployeeCountBy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@EmployeeTotal3 </w:t>
      </w:r>
      <w:proofErr w:type="gramStart"/>
      <w:r>
        <w:rPr>
          <w:rFonts w:ascii="Consolas" w:hAnsi="Consolas"/>
          <w:color w:val="008000"/>
          <w:sz w:val="18"/>
          <w:szCs w:val="18"/>
        </w:rPr>
        <w:t>Output;</w:t>
      </w:r>
      <w:proofErr w:type="gramEnd"/>
    </w:p>
    <w:p w14:paraId="2A1684B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has "Output" keyword after "@EmployeeTotal3",</w:t>
      </w:r>
    </w:p>
    <w:p w14:paraId="3CEDC46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@EmployeeTotal3 is not NULL</w:t>
      </w:r>
    </w:p>
    <w:p w14:paraId="0893B90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returned integer value is status value, 0 means success.</w:t>
      </w:r>
    </w:p>
    <w:p w14:paraId="262DD15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C5500C" w14:textId="58C1E214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01BA060F" wp14:editId="4A1312B7">
            <wp:extent cx="2194560" cy="685800"/>
            <wp:effectExtent l="0" t="0" r="0" b="0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BAD9" w14:textId="77777777" w:rsidR="002C0B29" w:rsidRDefault="002C0B29" w:rsidP="00942CFE">
      <w:pPr>
        <w:spacing w:after="0"/>
      </w:pPr>
    </w:p>
    <w:p w14:paraId="09B8CC2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117DE72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1_04</w:t>
      </w:r>
    </w:p>
    <w:p w14:paraId="26190F2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Total4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67BC3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4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AC4A6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EmployeeCountByGenderID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EmployeeCountByGenderID</w:t>
      </w:r>
      <w:r>
        <w:t> </w:t>
      </w:r>
      <w:r>
        <w:rPr>
          <w:rFonts w:ascii="Consolas" w:hAnsi="Consolas"/>
          <w:sz w:val="18"/>
          <w:szCs w:val="18"/>
        </w:rPr>
        <w:t>@Employee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EmployeeTotal4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AFCCC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@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50BDD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mployeeTotal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8F09F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EmployeeCountByGenderID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7E190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993FD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62F36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EmployeeTotal4;</w:t>
      </w:r>
      <w:proofErr w:type="gramEnd"/>
    </w:p>
    <w:p w14:paraId="48202EB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EmployeeCountByGenderID4;</w:t>
      </w:r>
      <w:proofErr w:type="gramEnd"/>
    </w:p>
    <w:p w14:paraId="15AC6E0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1305FD0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67C9B4E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402D482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turned integer value is status value, 0 means success.</w:t>
      </w:r>
    </w:p>
    <w:p w14:paraId="2435B1E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3AF77597" w14:textId="77777777" w:rsidR="002C0B29" w:rsidRDefault="002C0B29" w:rsidP="00942CFE">
      <w:pPr>
        <w:spacing w:after="0"/>
      </w:pPr>
    </w:p>
    <w:p w14:paraId="4266E6F1" w14:textId="056A84B0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5887177C" wp14:editId="0A69518F">
            <wp:extent cx="914400" cy="571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6712A" w14:textId="77777777" w:rsidR="002C0B29" w:rsidRDefault="002C0B29" w:rsidP="00942CFE">
      <w:pPr>
        <w:spacing w:after="0"/>
      </w:pPr>
    </w:p>
    <w:p w14:paraId="722001EA" w14:textId="77777777" w:rsidR="002C0B29" w:rsidRDefault="002C0B29" w:rsidP="00942CFE">
      <w:pPr>
        <w:spacing w:after="0"/>
      </w:pPr>
    </w:p>
    <w:p w14:paraId="50F66DE9" w14:textId="77777777" w:rsidR="002C0B29" w:rsidRDefault="002C0B29" w:rsidP="00942CFE">
      <w:pPr>
        <w:spacing w:after="0"/>
      </w:pPr>
      <w:r>
        <w:t>----------------------------------------------------------------------------------------------------------------------------</w:t>
      </w:r>
    </w:p>
    <w:p w14:paraId="18E36B6C" w14:textId="77777777" w:rsidR="002C0B29" w:rsidRDefault="002C0B29" w:rsidP="00942CFE">
      <w:pPr>
        <w:spacing w:after="0"/>
      </w:pPr>
    </w:p>
    <w:p w14:paraId="679CD7A9" w14:textId="77777777" w:rsidR="002C0B29" w:rsidRDefault="002C0B29" w:rsidP="00942CFE">
      <w:pPr>
        <w:spacing w:after="0"/>
      </w:pPr>
      <w:r>
        <w:rPr>
          <w:sz w:val="36"/>
          <w:szCs w:val="36"/>
        </w:rPr>
        <w:t>6.2. Stored Procedure output parameter 2</w:t>
      </w:r>
    </w:p>
    <w:p w14:paraId="070A6EE6" w14:textId="77777777" w:rsidR="002C0B29" w:rsidRDefault="002C0B29" w:rsidP="00942CFE">
      <w:pPr>
        <w:spacing w:after="0"/>
      </w:pPr>
    </w:p>
    <w:p w14:paraId="364D34B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AECFF9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2</w:t>
      </w:r>
    </w:p>
    <w:p w14:paraId="01152D6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output parameter 2</w:t>
      </w:r>
    </w:p>
    <w:p w14:paraId="247B861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31D3C04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2_00</w:t>
      </w:r>
    </w:p>
    <w:p w14:paraId="2384314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6466C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3C8800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DE5766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FC69C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CountAllEmployees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71FDE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26A39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5ED0C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D7CB5A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52244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45C83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CountAllEmployees1</w:t>
      </w:r>
    </w:p>
    <w:p w14:paraId="661F2126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347A4F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Total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PUT</w:t>
      </w:r>
    </w:p>
    <w:p w14:paraId="7E9082B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F4021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4013B8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5621C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otal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1959D64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7E7AF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3F7A3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7417EA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56A5B1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2_01</w:t>
      </w:r>
    </w:p>
    <w:p w14:paraId="2D880EC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Employee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AAF9E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CountAllEmployees1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42BD9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CountAllEmployees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CountAllEmployees1</w:t>
      </w:r>
      <w:r>
        <w:t> </w:t>
      </w:r>
      <w:r>
        <w:rPr>
          <w:rFonts w:ascii="Consolas" w:hAnsi="Consolas"/>
          <w:sz w:val="18"/>
          <w:szCs w:val="18"/>
        </w:rPr>
        <w:t>@TotalEmployee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UTPU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6FD7B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otalEmployee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B3787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CountAllEmployees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21908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3B1507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46900D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52B5A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F10080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Ch18_06_02_01</w:t>
      </w:r>
    </w:p>
    <w:p w14:paraId="351018F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TotalEmployees;</w:t>
      </w:r>
      <w:proofErr w:type="gramEnd"/>
    </w:p>
    <w:p w14:paraId="459B305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CountAllEmployees1;</w:t>
      </w:r>
      <w:proofErr w:type="gramEnd"/>
    </w:p>
    <w:p w14:paraId="6D9B888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02D1589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</w:t>
      </w:r>
    </w:p>
    <w:p w14:paraId="34417A7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4F03211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turned integer value is status value, 0 means success.</w:t>
      </w:r>
    </w:p>
    <w:p w14:paraId="461A1AC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81CB1C" w14:textId="77777777" w:rsidR="002C0B29" w:rsidRDefault="002C0B29" w:rsidP="00942CFE">
      <w:pPr>
        <w:spacing w:after="0"/>
      </w:pPr>
    </w:p>
    <w:p w14:paraId="7859DF50" w14:textId="0EB624AE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519CC611" wp14:editId="14F178DB">
            <wp:extent cx="929640" cy="541020"/>
            <wp:effectExtent l="0" t="0" r="3810" b="0"/>
            <wp:docPr id="29" name="Picture 2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900DE" w14:textId="77777777" w:rsidR="002C0B29" w:rsidRDefault="002C0B29" w:rsidP="00942CFE">
      <w:pPr>
        <w:spacing w:after="0"/>
      </w:pPr>
    </w:p>
    <w:p w14:paraId="6203016A" w14:textId="77777777" w:rsidR="002C0B29" w:rsidRDefault="002C0B29" w:rsidP="00942CFE">
      <w:pPr>
        <w:spacing w:after="0"/>
      </w:pPr>
      <w:r>
        <w:t>----------------------------------------------------------------------------------------------------------------------------</w:t>
      </w:r>
    </w:p>
    <w:p w14:paraId="285A2543" w14:textId="77777777" w:rsidR="002C0B29" w:rsidRDefault="002C0B29" w:rsidP="00942CFE">
      <w:pPr>
        <w:spacing w:after="0"/>
      </w:pPr>
    </w:p>
    <w:p w14:paraId="25544871" w14:textId="77777777" w:rsidR="002C0B29" w:rsidRDefault="002C0B29" w:rsidP="00942CFE">
      <w:pPr>
        <w:spacing w:after="0"/>
      </w:pPr>
      <w:r>
        <w:rPr>
          <w:sz w:val="36"/>
          <w:szCs w:val="36"/>
        </w:rPr>
        <w:t>6.3. Stored Procedure Return Value 1</w:t>
      </w:r>
    </w:p>
    <w:p w14:paraId="2D6BED5F" w14:textId="77777777" w:rsidR="002C0B29" w:rsidRDefault="002C0B29" w:rsidP="00942CFE">
      <w:pPr>
        <w:spacing w:after="0"/>
      </w:pPr>
    </w:p>
    <w:p w14:paraId="207E129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F9B930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3</w:t>
      </w:r>
    </w:p>
    <w:p w14:paraId="2E64568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Return Value 1</w:t>
      </w:r>
    </w:p>
    <w:p w14:paraId="5A582A7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03631F7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3_00</w:t>
      </w:r>
    </w:p>
    <w:p w14:paraId="0CBB874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408CB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463735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64BC9A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842D2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CountAllEmployees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C4824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6C6296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2FC8F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33E409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40C0E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35A59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CountAllEmployees2</w:t>
      </w:r>
    </w:p>
    <w:p w14:paraId="0E1EF88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5320E4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5A26C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</w:p>
    <w:p w14:paraId="298DDB7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42280E0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15AE570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4D0AB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A02B2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5A34A0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045B115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3_01</w:t>
      </w:r>
    </w:p>
    <w:p w14:paraId="34B4C53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Employees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FEB8E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TotalEmployees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09562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otalEmployees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3B124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A37F34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4F7D807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</w:t>
      </w:r>
      <w:proofErr w:type="gramStart"/>
      <w:r>
        <w:rPr>
          <w:rFonts w:ascii="Consolas" w:hAnsi="Consolas"/>
          <w:color w:val="008000"/>
          <w:sz w:val="18"/>
          <w:szCs w:val="18"/>
        </w:rPr>
        <w:t>TotalEmployees2;</w:t>
      </w:r>
      <w:proofErr w:type="gramEnd"/>
    </w:p>
    <w:p w14:paraId="1CB6A87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266945B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</w:t>
      </w:r>
    </w:p>
    <w:p w14:paraId="2FA3E2E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use "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oced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Value",</w:t>
      </w:r>
    </w:p>
    <w:p w14:paraId="3D43BF6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still get "return integer value".</w:t>
      </w:r>
    </w:p>
    <w:p w14:paraId="6B13DC2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is "return integer value" is not "status value" </w:t>
      </w:r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3F225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whatever value which was returned by 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rcedu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B863B6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A09F20" w14:textId="77777777" w:rsidR="002C0B29" w:rsidRDefault="002C0B29" w:rsidP="00942CFE">
      <w:pPr>
        <w:spacing w:after="0"/>
      </w:pPr>
    </w:p>
    <w:p w14:paraId="480572E1" w14:textId="2116CDAF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066758BD" wp14:editId="5CD98D83">
            <wp:extent cx="906780" cy="426720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4FCEE" w14:textId="77777777" w:rsidR="002C0B29" w:rsidRDefault="002C0B29" w:rsidP="00942CFE">
      <w:pPr>
        <w:spacing w:after="0"/>
      </w:pPr>
    </w:p>
    <w:p w14:paraId="0437EC1D" w14:textId="77777777" w:rsidR="002C0B29" w:rsidRDefault="002C0B29" w:rsidP="00942CFE">
      <w:pPr>
        <w:spacing w:after="0"/>
      </w:pPr>
      <w:r>
        <w:t>----------------------------------------------------------------------------------------------------------------------------</w:t>
      </w:r>
    </w:p>
    <w:p w14:paraId="7069CA1B" w14:textId="77777777" w:rsidR="002C0B29" w:rsidRDefault="002C0B29" w:rsidP="00942CFE">
      <w:pPr>
        <w:spacing w:after="0"/>
      </w:pPr>
    </w:p>
    <w:p w14:paraId="257B6924" w14:textId="77777777" w:rsidR="002C0B29" w:rsidRDefault="002C0B29" w:rsidP="00942CFE">
      <w:pPr>
        <w:spacing w:after="0"/>
      </w:pPr>
      <w:r>
        <w:rPr>
          <w:sz w:val="36"/>
          <w:szCs w:val="36"/>
        </w:rPr>
        <w:t>6.4. Stored Procedure output parameter 3</w:t>
      </w:r>
    </w:p>
    <w:p w14:paraId="0A7D6352" w14:textId="77777777" w:rsidR="002C0B29" w:rsidRDefault="002C0B29" w:rsidP="00942CFE">
      <w:pPr>
        <w:spacing w:after="0"/>
      </w:pPr>
    </w:p>
    <w:p w14:paraId="07580115" w14:textId="77777777" w:rsidR="002C0B29" w:rsidRDefault="002C0B29" w:rsidP="00942CFE">
      <w:pPr>
        <w:spacing w:after="0"/>
      </w:pPr>
    </w:p>
    <w:p w14:paraId="562E304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4FE459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4</w:t>
      </w:r>
    </w:p>
    <w:p w14:paraId="69BFB39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output parameter 3</w:t>
      </w:r>
    </w:p>
    <w:p w14:paraId="7A59F24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67B1B8F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4_00</w:t>
      </w:r>
    </w:p>
    <w:p w14:paraId="28117D6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20394B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E6CAC8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A22DF6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E0522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NameById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BC415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236FA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NameByI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7F840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FF9E8D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67A06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81971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NameById1</w:t>
      </w:r>
    </w:p>
    <w:p w14:paraId="598F0B80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FB910E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9CB55B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@Name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PUT</w:t>
      </w:r>
    </w:p>
    <w:p w14:paraId="68A47D2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63724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722FCF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44F189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</w:p>
    <w:p w14:paraId="096E838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6FB816B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4BB04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B5CF1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7D6432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21DBFA6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4_01</w:t>
      </w:r>
    </w:p>
    <w:p w14:paraId="0F2302B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2BD52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tatus_spGetNameById1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9D65F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Status_spGetNameById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NameById1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U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5D163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Employee </w:t>
      </w:r>
      <w:proofErr w:type="gramStart"/>
      <w:r>
        <w:rPr>
          <w:rFonts w:ascii="Consolas" w:hAnsi="Consolas"/>
          <w:color w:val="FF0000"/>
          <w:sz w:val="18"/>
          <w:szCs w:val="18"/>
        </w:rPr>
        <w:t>Name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2AD86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tatus_</w:t>
      </w:r>
      <w:proofErr w:type="gramStart"/>
      <w:r>
        <w:rPr>
          <w:rFonts w:ascii="Consolas" w:hAnsi="Consolas"/>
          <w:sz w:val="18"/>
          <w:szCs w:val="18"/>
        </w:rPr>
        <w:t>spGetNameByI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BCFB1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2F9EEC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4B574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A606E6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0791C7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Ch18_06_04_01</w:t>
      </w:r>
    </w:p>
    <w:p w14:paraId="51451AE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'Employee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' + @EmployeeName;</w:t>
      </w:r>
    </w:p>
    <w:p w14:paraId="6324FEE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Status_</w:t>
      </w:r>
      <w:proofErr w:type="gramStart"/>
      <w:r>
        <w:rPr>
          <w:rFonts w:ascii="Consolas" w:hAnsi="Consolas"/>
          <w:color w:val="008000"/>
          <w:sz w:val="18"/>
          <w:szCs w:val="18"/>
        </w:rPr>
        <w:t>spGetNameById1;</w:t>
      </w:r>
      <w:proofErr w:type="gramEnd"/>
    </w:p>
    <w:p w14:paraId="1D54DE7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5BE6FAD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mployee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srt3 Middle3 Last3</w:t>
      </w:r>
    </w:p>
    <w:p w14:paraId="473280E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77889DA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turned integer value is status value, 0 means success.</w:t>
      </w:r>
    </w:p>
    <w:p w14:paraId="4F14C0D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use "Store </w:t>
      </w:r>
      <w:proofErr w:type="spellStart"/>
      <w:r>
        <w:rPr>
          <w:rFonts w:ascii="Consolas" w:hAnsi="Consolas"/>
          <w:color w:val="008000"/>
          <w:sz w:val="18"/>
          <w:szCs w:val="18"/>
        </w:rPr>
        <w:t>Poced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put parameters",</w:t>
      </w:r>
    </w:p>
    <w:p w14:paraId="6A3618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n you will also get a "return integer status value".</w:t>
      </w:r>
    </w:p>
    <w:p w14:paraId="3848435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zero means success, and non-zero means failure.</w:t>
      </w:r>
    </w:p>
    <w:p w14:paraId="474B3D0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C716E78" w14:textId="77777777" w:rsidR="002C0B29" w:rsidRDefault="002C0B29" w:rsidP="00942CFE">
      <w:pPr>
        <w:spacing w:after="0"/>
      </w:pPr>
    </w:p>
    <w:p w14:paraId="16A7B029" w14:textId="08D93798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45C406FA" wp14:editId="21A9C437">
            <wp:extent cx="2827020" cy="548640"/>
            <wp:effectExtent l="0" t="0" r="0" b="381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DE212" w14:textId="77777777" w:rsidR="002C0B29" w:rsidRDefault="002C0B29" w:rsidP="00942CFE">
      <w:pPr>
        <w:spacing w:after="0"/>
      </w:pPr>
    </w:p>
    <w:p w14:paraId="2776A9D4" w14:textId="77777777" w:rsidR="002C0B29" w:rsidRDefault="002C0B29" w:rsidP="00942CFE">
      <w:pPr>
        <w:spacing w:after="0"/>
      </w:pPr>
      <w:r>
        <w:t>----------------------------------------------------------------------------------------------------------------------------</w:t>
      </w:r>
    </w:p>
    <w:p w14:paraId="0E5DE2F7" w14:textId="77777777" w:rsidR="002C0B29" w:rsidRDefault="002C0B29" w:rsidP="00942CFE">
      <w:pPr>
        <w:spacing w:after="0"/>
      </w:pPr>
    </w:p>
    <w:p w14:paraId="42D8D301" w14:textId="77777777" w:rsidR="002C0B29" w:rsidRDefault="002C0B29" w:rsidP="00942CFE">
      <w:pPr>
        <w:spacing w:after="0"/>
      </w:pPr>
      <w:r>
        <w:rPr>
          <w:sz w:val="36"/>
          <w:szCs w:val="36"/>
        </w:rPr>
        <w:t>6.5. Stored Procedure Return Value 2</w:t>
      </w:r>
    </w:p>
    <w:p w14:paraId="1323ACD3" w14:textId="77777777" w:rsidR="002C0B29" w:rsidRDefault="002C0B29" w:rsidP="00942CFE">
      <w:pPr>
        <w:spacing w:after="0"/>
      </w:pPr>
    </w:p>
    <w:p w14:paraId="5AA9DDDD" w14:textId="77777777" w:rsidR="002C0B29" w:rsidRDefault="002C0B29" w:rsidP="00942CFE">
      <w:pPr>
        <w:spacing w:after="0"/>
      </w:pPr>
    </w:p>
    <w:p w14:paraId="41B13E8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47B79ED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5</w:t>
      </w:r>
    </w:p>
    <w:p w14:paraId="6A54D4D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Return Value 2</w:t>
      </w:r>
    </w:p>
    <w:p w14:paraId="53758A2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5F40E7E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6_05_00</w:t>
      </w:r>
    </w:p>
    <w:p w14:paraId="580D99E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CD61EF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D6EC0B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CE44E9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A92CA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NameById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2335D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7D49EB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NameBy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DAB69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EmployeesByGenderIDAnd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B9C8BD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AD72A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1519E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NameById2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8FC8E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71BF87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17312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ELECT</w:t>
      </w:r>
    </w:p>
    <w:p w14:paraId="5FC4F1F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          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218474C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e</w:t>
      </w:r>
    </w:p>
    <w:p w14:paraId="7181493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E2A90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7B810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   </w:t>
      </w:r>
    </w:p>
    <w:p w14:paraId="2611E3A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1758408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18_06_05_01</w:t>
      </w:r>
    </w:p>
    <w:p w14:paraId="2FB095B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6BA3E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NameById2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7BD7B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Employee </w:t>
      </w:r>
      <w:proofErr w:type="gramStart"/>
      <w:r>
        <w:rPr>
          <w:rFonts w:ascii="Consolas" w:hAnsi="Consolas"/>
          <w:color w:val="FF0000"/>
          <w:sz w:val="18"/>
          <w:szCs w:val="18"/>
        </w:rPr>
        <w:t>Name :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Employee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107368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 </w:t>
      </w:r>
    </w:p>
    <w:p w14:paraId="24283F6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14944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B8A37E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0902C6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Ch18_06_05_01</w:t>
      </w:r>
    </w:p>
    <w:p w14:paraId="66054DA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'Employee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' + @EmployeeName;</w:t>
      </w:r>
    </w:p>
    <w:p w14:paraId="7481DE4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will be</w:t>
      </w:r>
    </w:p>
    <w:p w14:paraId="35385FD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45, Level 16, State 1, Procedure spGetNameById2,</w:t>
      </w:r>
    </w:p>
    <w:p w14:paraId="4EC1C19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ine 4 [Batch Start Line 826]</w:t>
      </w:r>
    </w:p>
    <w:p w14:paraId="7A2D0C8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nversion failed when converting the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</w:t>
      </w:r>
    </w:p>
    <w:p w14:paraId="2D45AFB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'First1 Middle1 Last1' to data type int.</w:t>
      </w:r>
    </w:p>
    <w:p w14:paraId="6572ED4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xecute a stored procedure,</w:t>
      </w:r>
    </w:p>
    <w:p w14:paraId="05048E1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ways return an integer value.</w:t>
      </w:r>
    </w:p>
    <w:p w14:paraId="1ACABF2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fail if you try to return non-int value</w:t>
      </w:r>
    </w:p>
    <w:p w14:paraId="6F14E02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E780CD" w14:textId="77777777" w:rsidR="002C0B29" w:rsidRDefault="002C0B29" w:rsidP="00942CFE">
      <w:pPr>
        <w:spacing w:after="0"/>
      </w:pPr>
    </w:p>
    <w:p w14:paraId="6244E31B" w14:textId="6DDDB6E3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0C4C8721" wp14:editId="23C23E53">
            <wp:extent cx="5274310" cy="456565"/>
            <wp:effectExtent l="0" t="0" r="254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96A37" w14:textId="77777777" w:rsidR="002C0B29" w:rsidRDefault="002C0B29" w:rsidP="00942CFE">
      <w:pPr>
        <w:spacing w:after="0"/>
      </w:pPr>
    </w:p>
    <w:p w14:paraId="54FC6691" w14:textId="77777777" w:rsidR="002C0B29" w:rsidRDefault="002C0B29" w:rsidP="00942CFE">
      <w:pPr>
        <w:spacing w:after="0"/>
      </w:pPr>
    </w:p>
    <w:p w14:paraId="71F7B76B" w14:textId="77777777" w:rsidR="002C0B29" w:rsidRDefault="002C0B29" w:rsidP="00942CFE">
      <w:pPr>
        <w:spacing w:after="0"/>
      </w:pPr>
    </w:p>
    <w:p w14:paraId="47446F8B" w14:textId="77777777" w:rsidR="002C0B29" w:rsidRDefault="002C0B29" w:rsidP="00942CF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7780216" w14:textId="77777777" w:rsidR="002C0B29" w:rsidRDefault="002C0B29" w:rsidP="00942CFE">
      <w:pPr>
        <w:spacing w:after="0"/>
        <w:rPr>
          <w:sz w:val="27"/>
          <w:szCs w:val="27"/>
        </w:rPr>
      </w:pPr>
    </w:p>
    <w:p w14:paraId="41F4D09F" w14:textId="77777777" w:rsidR="002C0B29" w:rsidRDefault="002C0B29" w:rsidP="00942CFE">
      <w:pPr>
        <w:spacing w:after="0"/>
        <w:rPr>
          <w:sz w:val="24"/>
          <w:szCs w:val="24"/>
        </w:rPr>
      </w:pPr>
      <w:r>
        <w:rPr>
          <w:sz w:val="48"/>
          <w:szCs w:val="48"/>
        </w:rPr>
        <w:t>7. </w:t>
      </w:r>
      <w:proofErr w:type="spellStart"/>
      <w:r>
        <w:rPr>
          <w:sz w:val="48"/>
          <w:szCs w:val="48"/>
        </w:rPr>
        <w:t>sp_help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sp_helptext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sp_depends</w:t>
      </w:r>
      <w:proofErr w:type="spellEnd"/>
    </w:p>
    <w:p w14:paraId="67F43A4D" w14:textId="77777777" w:rsidR="002C0B29" w:rsidRDefault="002C0B29" w:rsidP="00942CFE">
      <w:pPr>
        <w:spacing w:after="0"/>
      </w:pPr>
    </w:p>
    <w:p w14:paraId="1F6D944F" w14:textId="77777777" w:rsidR="002C0B29" w:rsidRDefault="002C0B29" w:rsidP="00942CFE">
      <w:pPr>
        <w:spacing w:after="0"/>
      </w:pPr>
    </w:p>
    <w:p w14:paraId="49DF699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AE2F6B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7_01</w:t>
      </w:r>
    </w:p>
    <w:p w14:paraId="101E8B3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ObjectName</w:t>
      </w:r>
      <w:proofErr w:type="spellEnd"/>
    </w:p>
    <w:p w14:paraId="7ECE94B0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2B257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04A087F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34D30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C911DD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632C0E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ObjectName</w:t>
      </w:r>
      <w:proofErr w:type="spellEnd"/>
    </w:p>
    <w:p w14:paraId="2420660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ame as you highlight all kind of database object</w:t>
      </w:r>
    </w:p>
    <w:p w14:paraId="09F6957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ch as stored procedure name, table name, view name, trigger name ...etc.</w:t>
      </w:r>
    </w:p>
    <w:p w14:paraId="53D0292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press Alt + F1</w:t>
      </w:r>
    </w:p>
    <w:p w14:paraId="73C6B45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see all the information regarding the database object.</w:t>
      </w:r>
    </w:p>
    <w:p w14:paraId="2901A09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E7B5843" w14:textId="4C7084D6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6EE8BC73" wp14:editId="1A305D1B">
            <wp:extent cx="5274310" cy="2770505"/>
            <wp:effectExtent l="0" t="0" r="2540" b="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5E925" w14:textId="77777777" w:rsidR="002C0B29" w:rsidRDefault="002C0B29" w:rsidP="00942CFE">
      <w:pPr>
        <w:spacing w:after="0"/>
      </w:pPr>
    </w:p>
    <w:p w14:paraId="20FDEC0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=</w:t>
      </w:r>
    </w:p>
    <w:p w14:paraId="4853F21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7_02</w:t>
      </w:r>
    </w:p>
    <w:p w14:paraId="577AAB9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pName</w:t>
      </w:r>
      <w:proofErr w:type="spellEnd"/>
    </w:p>
    <w:p w14:paraId="18151D17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tex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09CA6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BA6C37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A54B0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pName</w:t>
      </w:r>
      <w:proofErr w:type="spellEnd"/>
    </w:p>
    <w:p w14:paraId="2B3C183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 the stored procedure text.</w:t>
      </w:r>
    </w:p>
    <w:p w14:paraId="3B79090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y for stored procedure.</w:t>
      </w:r>
    </w:p>
    <w:p w14:paraId="2D5C741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EDD62D4" w14:textId="3EE1A455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71928235" wp14:editId="06E29E5A">
            <wp:extent cx="3611880" cy="2263140"/>
            <wp:effectExtent l="0" t="0" r="762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530C4" w14:textId="77777777" w:rsidR="002C0B29" w:rsidRDefault="002C0B29" w:rsidP="00942CFE">
      <w:pPr>
        <w:spacing w:after="0"/>
      </w:pPr>
    </w:p>
    <w:p w14:paraId="13CC893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28B833A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7_03</w:t>
      </w:r>
    </w:p>
    <w:p w14:paraId="3DA199F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ObjectName</w:t>
      </w:r>
      <w:proofErr w:type="spellEnd"/>
    </w:p>
    <w:p w14:paraId="7B9CFAA3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4831D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CAD7519" w14:textId="77777777" w:rsidR="002C0B29" w:rsidRDefault="002C0B29" w:rsidP="00942CF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depends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spGetCountAllEmployees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72386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9EB2FE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9A3C6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ObjectName</w:t>
      </w:r>
      <w:proofErr w:type="spellEnd"/>
    </w:p>
    <w:p w14:paraId="3E0C738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 the dependencies of database object.</w:t>
      </w:r>
    </w:p>
    <w:p w14:paraId="7EB873F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545522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pName</w:t>
      </w:r>
      <w:proofErr w:type="spellEnd"/>
    </w:p>
    <w:p w14:paraId="4F6D550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you will see what table and what column were used in this stored procedure.</w:t>
      </w:r>
    </w:p>
    <w:p w14:paraId="30646DA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before you delete or edit these columns' name,</w:t>
      </w:r>
    </w:p>
    <w:p w14:paraId="17CF4D4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dit this stored procedure first.</w:t>
      </w:r>
    </w:p>
    <w:p w14:paraId="06D54E3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025E27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</w:p>
    <w:p w14:paraId="086D538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w you all the stored procedure or</w:t>
      </w:r>
    </w:p>
    <w:p w14:paraId="6529741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y other database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</w:t>
      </w:r>
      <w:proofErr w:type="gramEnd"/>
    </w:p>
    <w:p w14:paraId="0258B78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were created by this table columns.</w:t>
      </w:r>
    </w:p>
    <w:p w14:paraId="2086AAD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before you delete or edit this table columns' name,</w:t>
      </w:r>
    </w:p>
    <w:p w14:paraId="6953BA7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ouble check if it will affect these database objects first.</w:t>
      </w:r>
    </w:p>
    <w:p w14:paraId="4C24597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8910F5" w14:textId="77777777" w:rsidR="002C0B29" w:rsidRDefault="002C0B29" w:rsidP="00942CFE">
      <w:pPr>
        <w:spacing w:after="0"/>
      </w:pPr>
    </w:p>
    <w:p w14:paraId="0A5C61F8" w14:textId="41203115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1C9A23F7" wp14:editId="5AF34162">
            <wp:extent cx="4213860" cy="20802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72E34" w14:textId="77777777" w:rsidR="002C0B29" w:rsidRDefault="002C0B29" w:rsidP="00942CFE">
      <w:pPr>
        <w:spacing w:after="0"/>
      </w:pPr>
    </w:p>
    <w:p w14:paraId="1B2442D5" w14:textId="77777777" w:rsidR="002C0B29" w:rsidRDefault="002C0B29" w:rsidP="00942CFE">
      <w:pPr>
        <w:spacing w:after="0"/>
      </w:pPr>
    </w:p>
    <w:p w14:paraId="592492DC" w14:textId="77777777" w:rsidR="002C0B29" w:rsidRDefault="002C0B29" w:rsidP="00942CFE">
      <w:pPr>
        <w:spacing w:after="0"/>
      </w:pPr>
    </w:p>
    <w:p w14:paraId="6B22E593" w14:textId="77777777" w:rsidR="002C0B29" w:rsidRDefault="002C0B29" w:rsidP="00942CFE">
      <w:pPr>
        <w:spacing w:after="0"/>
      </w:pPr>
    </w:p>
    <w:p w14:paraId="34CE2892" w14:textId="77777777" w:rsidR="002C0B29" w:rsidRDefault="002C0B29" w:rsidP="00942CFE">
      <w:pPr>
        <w:spacing w:after="0"/>
      </w:pPr>
      <w:r>
        <w:rPr>
          <w:sz w:val="48"/>
          <w:szCs w:val="48"/>
        </w:rPr>
        <w:t>8. Create Sample Data</w:t>
      </w:r>
    </w:p>
    <w:p w14:paraId="63F73FBB" w14:textId="77777777" w:rsidR="002C0B29" w:rsidRDefault="002C0B29" w:rsidP="00942CFE">
      <w:pPr>
        <w:spacing w:after="0"/>
      </w:pPr>
    </w:p>
    <w:p w14:paraId="1F54C8D8" w14:textId="77777777" w:rsidR="002C0B29" w:rsidRDefault="002C0B29" w:rsidP="00942CFE">
      <w:pPr>
        <w:spacing w:after="0"/>
      </w:pPr>
    </w:p>
    <w:p w14:paraId="12A9CD2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172F297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8_01</w:t>
      </w:r>
    </w:p>
    <w:p w14:paraId="075719E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or Recreate Table</w:t>
      </w:r>
    </w:p>
    <w:p w14:paraId="3389213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ECCD9B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C9BA1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F4F86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EB089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B4B1D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18498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CA46AB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05DA8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529E1130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506409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BE8DF1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C4117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DF937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2A339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 Sal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0B355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Register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60A8865" w14:textId="77777777" w:rsidR="002C0B29" w:rsidRDefault="002C0B29" w:rsidP="00942CF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D1F8E9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0EAD1E8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8_02</w:t>
      </w:r>
    </w:p>
    <w:p w14:paraId="2278F052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14A8340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erson3 Counter</w:t>
      </w:r>
    </w:p>
    <w:p w14:paraId="13E00FB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olPerson3Row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C8856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erson3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B3702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Person3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E3566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*** Changeable data rows</w:t>
      </w:r>
    </w:p>
    <w:p w14:paraId="7A77528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otolPerson3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A641C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Salary</w:t>
      </w:r>
    </w:p>
    <w:p w14:paraId="5B36AB23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Sal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5045D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Salary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951B8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Salary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4F027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Salary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1F181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Salary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EC7B1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@RandomRegisteredDateTime</w:t>
      </w:r>
    </w:p>
    <w:p w14:paraId="243B969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</w:t>
      </w:r>
      <w:r>
        <w:t> </w:t>
      </w:r>
      <w:hyperlink r:id="rId27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crodrigues.com/sql-server-generate-random-datetime-within-a-range/</w:t>
        </w:r>
      </w:hyperlink>
    </w:p>
    <w:p w14:paraId="1D0D32B1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RegisteredDateTi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5E723D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51620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29A40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861D9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2B336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Person3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olPerson3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5EE92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24547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1. @RandomSalary</w:t>
      </w:r>
    </w:p>
    <w:p w14:paraId="51CA23E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Salary_Max</w:t>
      </w:r>
    </w:p>
    <w:p w14:paraId="52CFAB8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Salary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3F55C9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Salary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76EE36A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2. @RandomRegisteredDateTime</w:t>
      </w:r>
    </w:p>
    <w:p w14:paraId="2BB3225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1239720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D8F54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4754A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71866D2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16EBC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6107F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 @DateFrom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C7A74A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DAFFA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 @RandomRegisteredDateTime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C8F0F6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074E927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erson3Count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6C5509C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Salary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6647B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Person3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D9A7D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Person3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07FE8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BD4A3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D484B4" w14:textId="77777777" w:rsidR="002C0B29" w:rsidRDefault="002C0B29" w:rsidP="00942CF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F3E91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4239B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AD5FA6" w14:textId="226870DA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6062862E" wp14:editId="62744ADA">
            <wp:extent cx="3893820" cy="47167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471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B3D4B" w14:textId="77777777" w:rsidR="002C0B29" w:rsidRDefault="002C0B29" w:rsidP="00942CFE">
      <w:pPr>
        <w:spacing w:after="0"/>
      </w:pPr>
    </w:p>
    <w:p w14:paraId="5CAB45D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31A3B3B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8_03</w:t>
      </w:r>
    </w:p>
    <w:p w14:paraId="7031F5BA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or Recreate store procedure</w:t>
      </w:r>
    </w:p>
    <w:p w14:paraId="47ACCBA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B0D422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6AF710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390602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C68C7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08981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4BE730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Search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4EDB5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DROP PROC </w:t>
      </w:r>
      <w:proofErr w:type="gramStart"/>
      <w:r>
        <w:rPr>
          <w:rFonts w:ascii="Consolas" w:hAnsi="Consolas"/>
          <w:color w:val="008000"/>
          <w:sz w:val="18"/>
          <w:szCs w:val="18"/>
        </w:rPr>
        <w:t>spSearchPerson3;</w:t>
      </w:r>
      <w:proofErr w:type="gramEnd"/>
    </w:p>
    <w:p w14:paraId="6142326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94C5D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762E2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r>
        <w:rPr>
          <w:rFonts w:ascii="Consolas" w:hAnsi="Consolas"/>
          <w:sz w:val="18"/>
          <w:szCs w:val="18"/>
        </w:rPr>
        <w:t>spSearchPerson3</w:t>
      </w:r>
    </w:p>
    <w:p w14:paraId="79D4993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C064B5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 @NameLik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850E5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 @SalaryGreaterTha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384E3D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4C78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A086B5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00C251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F75CF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3 p3</w:t>
      </w:r>
    </w:p>
    <w:p w14:paraId="18B71EE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 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28E78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046B93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3CACB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p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@SalaryGreaterThan</w:t>
      </w:r>
    </w:p>
    <w:p w14:paraId="06BB408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SalaryGreaterTha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8A63BA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4C392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38ACAA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44AB0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62315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30CA65D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PROC spSearchPerson3</w:t>
      </w:r>
    </w:p>
    <w:p w14:paraId="1756FD0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(</w:t>
      </w:r>
    </w:p>
    <w:p w14:paraId="7F35B4B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Name </w:t>
      </w:r>
      <w:proofErr w:type="gramStart"/>
      <w:r>
        <w:rPr>
          <w:rFonts w:ascii="Consolas" w:hAnsi="Consolas"/>
          <w:color w:val="008000"/>
          <w:sz w:val="18"/>
          <w:szCs w:val="18"/>
        </w:rPr>
        <w:t>NVARCHAR(</w:t>
      </w:r>
      <w:proofErr w:type="gramEnd"/>
      <w:r>
        <w:rPr>
          <w:rFonts w:ascii="Consolas" w:hAnsi="Consolas"/>
          <w:color w:val="008000"/>
          <w:sz w:val="18"/>
          <w:szCs w:val="18"/>
        </w:rPr>
        <w:t>100) = NULL ,</w:t>
      </w:r>
    </w:p>
    <w:p w14:paraId="4A627951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Salary MONEY = </w:t>
      </w:r>
      <w:proofErr w:type="gramStart"/>
      <w:r>
        <w:rPr>
          <w:rFonts w:ascii="Consolas" w:hAnsi="Consolas"/>
          <w:color w:val="008000"/>
          <w:sz w:val="18"/>
          <w:szCs w:val="18"/>
        </w:rPr>
        <w:t>NULL ,</w:t>
      </w:r>
      <w:proofErr w:type="gramEnd"/>
    </w:p>
    <w:p w14:paraId="3ED4F21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@RegisteredDateTime DATETIME = NULL</w:t>
      </w:r>
    </w:p>
    <w:p w14:paraId="0A592CA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)</w:t>
      </w:r>
    </w:p>
    <w:p w14:paraId="1A12247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...</w:t>
      </w:r>
    </w:p>
    <w:p w14:paraId="450E768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WHERE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3.[Name] = @Name</w:t>
      </w:r>
    </w:p>
    <w:p w14:paraId="56E5C57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     OR @Name IS NULL</w:t>
      </w:r>
    </w:p>
    <w:p w14:paraId="47D5A825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 )</w:t>
      </w:r>
    </w:p>
    <w:p w14:paraId="6AA0709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--       AND </w:t>
      </w:r>
      <w:proofErr w:type="gramStart"/>
      <w:r>
        <w:rPr>
          <w:rFonts w:ascii="Consolas" w:hAnsi="Consolas"/>
          <w:color w:val="008000"/>
          <w:sz w:val="18"/>
          <w:szCs w:val="18"/>
        </w:rPr>
        <w:t>( p</w:t>
      </w:r>
      <w:proofErr w:type="gramEnd"/>
      <w:r>
        <w:rPr>
          <w:rFonts w:ascii="Consolas" w:hAnsi="Consolas"/>
          <w:color w:val="008000"/>
          <w:sz w:val="18"/>
          <w:szCs w:val="18"/>
        </w:rPr>
        <w:t>3.Salary = @Salary</w:t>
      </w:r>
    </w:p>
    <w:p w14:paraId="280BAF2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         OR @Salary IS NULL</w:t>
      </w:r>
    </w:p>
    <w:p w14:paraId="634AB598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     )</w:t>
      </w:r>
    </w:p>
    <w:p w14:paraId="442566E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--       AND </w:t>
      </w:r>
      <w:proofErr w:type="gramStart"/>
      <w:r>
        <w:rPr>
          <w:rFonts w:ascii="Consolas" w:hAnsi="Consolas"/>
          <w:color w:val="008000"/>
          <w:sz w:val="18"/>
          <w:szCs w:val="18"/>
        </w:rPr>
        <w:t>( p</w:t>
      </w:r>
      <w:proofErr w:type="gramEnd"/>
      <w:r>
        <w:rPr>
          <w:rFonts w:ascii="Consolas" w:hAnsi="Consolas"/>
          <w:color w:val="008000"/>
          <w:sz w:val="18"/>
          <w:szCs w:val="18"/>
        </w:rPr>
        <w:t>3.RegisteredDateTime = @RegisteredDateTime</w:t>
      </w:r>
    </w:p>
    <w:p w14:paraId="69EA82B6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         OR @RegisteredDateTime IS NULL</w:t>
      </w:r>
    </w:p>
    <w:p w14:paraId="64A5808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--           );</w:t>
      </w:r>
    </w:p>
    <w:p w14:paraId="3C413B1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we set the default value for the parameter,</w:t>
      </w:r>
    </w:p>
    <w:p w14:paraId="2D8414E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will make the parameter become optional.</w:t>
      </w:r>
    </w:p>
    <w:p w14:paraId="3F23BDCF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the parameter default value,</w:t>
      </w:r>
    </w:p>
    <w:p w14:paraId="593595C0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rameter will become compulsory.</w:t>
      </w:r>
    </w:p>
    <w:p w14:paraId="77BEC1A3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n where clause we need to add the IS NULL for each parameter</w:t>
      </w:r>
    </w:p>
    <w:p w14:paraId="6C1770B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A4C08E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</w:t>
      </w:r>
    </w:p>
    <w:p w14:paraId="31FE5977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6_08_04</w:t>
      </w:r>
    </w:p>
    <w:p w14:paraId="05BAF204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Execute Stored Procedure Optional Parameters </w:t>
      </w:r>
    </w:p>
    <w:p w14:paraId="6FE3376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Search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D0595B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all rows.</w:t>
      </w:r>
    </w:p>
    <w:p w14:paraId="2600DF16" w14:textId="77777777" w:rsidR="002C0B29" w:rsidRDefault="002C0B29" w:rsidP="00942CFE">
      <w:pPr>
        <w:spacing w:after="0"/>
      </w:pPr>
    </w:p>
    <w:p w14:paraId="0A7B1F8B" w14:textId="50FCA693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3EC28F8B" wp14:editId="0FC9EFAE">
            <wp:extent cx="3909060" cy="47320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5D517" w14:textId="77777777" w:rsidR="002C0B29" w:rsidRDefault="002C0B29" w:rsidP="00942CFE">
      <w:pPr>
        <w:spacing w:after="0"/>
      </w:pPr>
    </w:p>
    <w:p w14:paraId="337C92AC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Person3</w:t>
      </w:r>
      <w:r>
        <w:t> </w:t>
      </w:r>
      <w:r>
        <w:rPr>
          <w:rFonts w:ascii="Consolas" w:hAnsi="Consolas"/>
          <w:sz w:val="18"/>
          <w:szCs w:val="18"/>
        </w:rPr>
        <w:t>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8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13969E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 Name='Name 8'   and   Name='name 18'</w:t>
      </w:r>
    </w:p>
    <w:p w14:paraId="038605D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Person3</w:t>
      </w:r>
      <w:r>
        <w:t> </w:t>
      </w:r>
      <w:r>
        <w:rPr>
          <w:rFonts w:ascii="Consolas" w:hAnsi="Consolas"/>
          <w:sz w:val="18"/>
          <w:szCs w:val="18"/>
        </w:rPr>
        <w:t>@SalaryGreaterThan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75000</w:t>
      </w:r>
    </w:p>
    <w:p w14:paraId="479AC5CC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Retru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ll person </w:t>
      </w:r>
      <w:proofErr w:type="spellStart"/>
      <w:r>
        <w:rPr>
          <w:rFonts w:ascii="Consolas" w:hAnsi="Consolas"/>
          <w:color w:val="008000"/>
          <w:sz w:val="18"/>
          <w:szCs w:val="18"/>
        </w:rPr>
        <w:t>who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lary is greater than 75000</w:t>
      </w:r>
    </w:p>
    <w:p w14:paraId="17A301E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Person3</w:t>
      </w:r>
      <w:r>
        <w:t> </w:t>
      </w:r>
      <w:r>
        <w:rPr>
          <w:rFonts w:ascii="Consolas" w:hAnsi="Consolas"/>
          <w:sz w:val="18"/>
          <w:szCs w:val="18"/>
        </w:rPr>
        <w:t>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alaryGreaterThan</w:t>
      </w:r>
      <w:r>
        <w:rPr>
          <w:rFonts w:ascii="Consolas" w:hAnsi="Consolas"/>
          <w:color w:val="808080"/>
          <w:sz w:val="18"/>
          <w:szCs w:val="18"/>
        </w:rPr>
        <w:t>=</w:t>
      </w:r>
      <w:proofErr w:type="gramStart"/>
      <w:r>
        <w:rPr>
          <w:rFonts w:ascii="Consolas" w:hAnsi="Consolas"/>
          <w:sz w:val="18"/>
          <w:szCs w:val="18"/>
        </w:rPr>
        <w:t>75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8C7F69" w14:textId="77777777" w:rsidR="002C0B29" w:rsidRDefault="002C0B29" w:rsidP="00942CF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 Name='Name 8' and his/her salary is greater than 75000.</w:t>
      </w:r>
    </w:p>
    <w:p w14:paraId="2000DB7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EFB1BA" w14:textId="77777777" w:rsidR="002C0B29" w:rsidRDefault="002C0B29" w:rsidP="00942CFE">
      <w:pPr>
        <w:spacing w:after="0"/>
      </w:pPr>
    </w:p>
    <w:p w14:paraId="15821C71" w14:textId="4883C8CD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49099280" wp14:editId="0AF08750">
            <wp:extent cx="3947160" cy="2880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9D5CC" w14:textId="77777777" w:rsidR="002C0B29" w:rsidRDefault="002C0B29" w:rsidP="00942CFE">
      <w:pPr>
        <w:spacing w:after="0"/>
      </w:pPr>
    </w:p>
    <w:p w14:paraId="31DBB62C" w14:textId="77777777" w:rsidR="002C0B29" w:rsidRDefault="002C0B29" w:rsidP="00942CFE">
      <w:pPr>
        <w:spacing w:after="0"/>
      </w:pPr>
    </w:p>
    <w:p w14:paraId="54E87F43" w14:textId="77777777" w:rsidR="002C0B29" w:rsidRDefault="002C0B29" w:rsidP="00942CFE">
      <w:pPr>
        <w:spacing w:after="0"/>
      </w:pPr>
      <w:r>
        <w:rPr>
          <w:sz w:val="18"/>
          <w:szCs w:val="18"/>
        </w:rPr>
        <w:t>=======================================================</w:t>
      </w:r>
    </w:p>
    <w:p w14:paraId="76671FE7" w14:textId="77777777" w:rsidR="002C0B29" w:rsidRDefault="002C0B29" w:rsidP="00942CFE">
      <w:pPr>
        <w:spacing w:after="0"/>
      </w:pPr>
    </w:p>
    <w:p w14:paraId="6D3FD6B4" w14:textId="77777777" w:rsidR="002C0B29" w:rsidRDefault="002C0B29" w:rsidP="00942CFE">
      <w:pPr>
        <w:spacing w:after="0"/>
      </w:pPr>
      <w:r>
        <w:rPr>
          <w:sz w:val="48"/>
          <w:szCs w:val="48"/>
        </w:rPr>
        <w:t>9. Web Application - Stored Procedure Optional Parameters</w:t>
      </w:r>
    </w:p>
    <w:p w14:paraId="451CA5E9" w14:textId="77777777" w:rsidR="002C0B29" w:rsidRDefault="002C0B29" w:rsidP="00942CFE">
      <w:pPr>
        <w:spacing w:after="0"/>
      </w:pPr>
    </w:p>
    <w:p w14:paraId="7715B27C" w14:textId="77777777" w:rsidR="002C0B29" w:rsidRDefault="002C0B29" w:rsidP="00942CFE">
      <w:pPr>
        <w:spacing w:after="0"/>
      </w:pPr>
    </w:p>
    <w:p w14:paraId="166D2CE5" w14:textId="77777777" w:rsidR="002C0B29" w:rsidRDefault="002C0B29" w:rsidP="00942CFE">
      <w:pPr>
        <w:spacing w:after="0"/>
      </w:pPr>
      <w:r>
        <w:rPr>
          <w:sz w:val="36"/>
          <w:szCs w:val="36"/>
        </w:rPr>
        <w:t>9.1. Set up SQL Authentication</w:t>
      </w:r>
    </w:p>
    <w:p w14:paraId="75600BC1" w14:textId="77777777" w:rsidR="002C0B29" w:rsidRDefault="002C0B29" w:rsidP="00942CFE">
      <w:pPr>
        <w:spacing w:after="0"/>
      </w:pPr>
    </w:p>
    <w:p w14:paraId="00AFDEA8" w14:textId="77777777" w:rsidR="002C0B29" w:rsidRDefault="002C0B29" w:rsidP="00942CFE">
      <w:pPr>
        <w:spacing w:after="0"/>
      </w:pPr>
    </w:p>
    <w:p w14:paraId="75FD8A1A" w14:textId="77777777" w:rsidR="002C0B29" w:rsidRDefault="002C0B29" w:rsidP="00942CFE">
      <w:pPr>
        <w:spacing w:after="0"/>
      </w:pPr>
      <w:r>
        <w:rPr>
          <w:sz w:val="18"/>
          <w:szCs w:val="18"/>
        </w:rPr>
        <w:t>In SQL server</w:t>
      </w:r>
    </w:p>
    <w:p w14:paraId="1AA7F4B2" w14:textId="77777777" w:rsidR="002C0B29" w:rsidRDefault="002C0B29" w:rsidP="00942CFE">
      <w:pPr>
        <w:spacing w:after="0"/>
      </w:pPr>
      <w:r>
        <w:t>Object Explorer --&gt; Security --&gt; Logins --&gt; New Logins</w:t>
      </w:r>
    </w:p>
    <w:p w14:paraId="3863093C" w14:textId="77777777" w:rsidR="002C0B29" w:rsidRDefault="002C0B29" w:rsidP="00942CFE">
      <w:pPr>
        <w:spacing w:after="0"/>
      </w:pPr>
      <w:r>
        <w:t>--&gt; </w:t>
      </w:r>
    </w:p>
    <w:p w14:paraId="4A6621F5" w14:textId="77777777" w:rsidR="002C0B29" w:rsidRDefault="002C0B29" w:rsidP="00942CFE">
      <w:pPr>
        <w:spacing w:after="0"/>
      </w:pPr>
      <w:r>
        <w:t>General Tab</w:t>
      </w:r>
    </w:p>
    <w:p w14:paraId="4B3181B4" w14:textId="77777777" w:rsidR="002C0B29" w:rsidRDefault="002C0B29" w:rsidP="00942CFE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4549BE17" w14:textId="77777777" w:rsidR="002C0B29" w:rsidRDefault="002C0B29" w:rsidP="00942CFE">
      <w:pPr>
        <w:spacing w:after="0"/>
      </w:pPr>
      <w:r>
        <w:rPr>
          <w:b/>
          <w:bCs/>
        </w:rPr>
        <w:t>Tester</w:t>
      </w:r>
    </w:p>
    <w:p w14:paraId="390E612E" w14:textId="77777777" w:rsidR="002C0B29" w:rsidRDefault="002C0B29" w:rsidP="00942CFE">
      <w:pPr>
        <w:spacing w:after="0"/>
      </w:pPr>
      <w:r>
        <w:t>Password:</w:t>
      </w:r>
    </w:p>
    <w:p w14:paraId="77B2FFF8" w14:textId="77777777" w:rsidR="002C0B29" w:rsidRDefault="002C0B29" w:rsidP="00942CFE">
      <w:pPr>
        <w:spacing w:after="0"/>
      </w:pPr>
      <w:r>
        <w:rPr>
          <w:b/>
          <w:bCs/>
        </w:rPr>
        <w:t>1234</w:t>
      </w:r>
    </w:p>
    <w:p w14:paraId="2912BA44" w14:textId="77777777" w:rsidR="002C0B29" w:rsidRDefault="002C0B29" w:rsidP="00942CFE">
      <w:pPr>
        <w:spacing w:after="0"/>
      </w:pPr>
      <w:r>
        <w:t>Default Database:</w:t>
      </w:r>
    </w:p>
    <w:p w14:paraId="4E808F34" w14:textId="77777777" w:rsidR="002C0B29" w:rsidRDefault="002C0B29" w:rsidP="00942CFE">
      <w:pPr>
        <w:spacing w:after="0"/>
      </w:pPr>
      <w:r>
        <w:rPr>
          <w:b/>
          <w:bCs/>
        </w:rPr>
        <w:t>Sample</w:t>
      </w:r>
    </w:p>
    <w:p w14:paraId="3502A930" w14:textId="77777777" w:rsidR="002C0B29" w:rsidRDefault="002C0B29" w:rsidP="00942CFE">
      <w:pPr>
        <w:spacing w:after="0"/>
      </w:pPr>
      <w:r>
        <w:t>--&gt;</w:t>
      </w:r>
    </w:p>
    <w:p w14:paraId="42217479" w14:textId="77777777" w:rsidR="002C0B29" w:rsidRDefault="002C0B29" w:rsidP="00942CFE">
      <w:pPr>
        <w:spacing w:after="0"/>
      </w:pPr>
      <w:r>
        <w:t>Server Roles Tab</w:t>
      </w:r>
    </w:p>
    <w:p w14:paraId="187E1E3A" w14:textId="77777777" w:rsidR="002C0B29" w:rsidRDefault="002C0B29" w:rsidP="00942CFE">
      <w:pPr>
        <w:spacing w:after="0"/>
      </w:pPr>
      <w:r>
        <w:t>Select</w:t>
      </w:r>
    </w:p>
    <w:p w14:paraId="395A497F" w14:textId="77777777" w:rsidR="002C0B29" w:rsidRDefault="002C0B29" w:rsidP="00942CFE">
      <w:pPr>
        <w:spacing w:after="0"/>
      </w:pPr>
      <w:r>
        <w:rPr>
          <w:b/>
          <w:bCs/>
          <w:sz w:val="18"/>
          <w:szCs w:val="18"/>
        </w:rPr>
        <w:t>sysadmin</w:t>
      </w:r>
    </w:p>
    <w:p w14:paraId="57C27057" w14:textId="77777777" w:rsidR="002C0B29" w:rsidRDefault="002C0B29" w:rsidP="00942CFE">
      <w:pPr>
        <w:spacing w:after="0"/>
      </w:pPr>
      <w:r>
        <w:t>--&gt;</w:t>
      </w:r>
    </w:p>
    <w:p w14:paraId="595CA653" w14:textId="77777777" w:rsidR="002C0B29" w:rsidRDefault="002C0B29" w:rsidP="00942CFE">
      <w:pPr>
        <w:spacing w:after="0"/>
      </w:pPr>
      <w:r>
        <w:t>User Mapping Tab</w:t>
      </w:r>
    </w:p>
    <w:p w14:paraId="5265AD7F" w14:textId="77777777" w:rsidR="002C0B29" w:rsidRDefault="002C0B29" w:rsidP="00942CFE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21BDB7D5" w14:textId="77777777" w:rsidR="002C0B29" w:rsidRDefault="002C0B29" w:rsidP="00942CFE">
      <w:pPr>
        <w:spacing w:after="0"/>
      </w:pPr>
      <w:r>
        <w:t>Select every Roles.</w:t>
      </w:r>
    </w:p>
    <w:p w14:paraId="06421FED" w14:textId="77777777" w:rsidR="002C0B29" w:rsidRDefault="002C0B29" w:rsidP="00942CFE">
      <w:pPr>
        <w:spacing w:after="0"/>
      </w:pPr>
    </w:p>
    <w:p w14:paraId="31CF8DC2" w14:textId="77777777" w:rsidR="002C0B29" w:rsidRDefault="002C0B29" w:rsidP="00942CFE">
      <w:pPr>
        <w:spacing w:after="0"/>
      </w:pPr>
    </w:p>
    <w:p w14:paraId="027E09F9" w14:textId="77777777" w:rsidR="002C0B29" w:rsidRDefault="002C0B29" w:rsidP="00942CFE">
      <w:pPr>
        <w:spacing w:after="0"/>
      </w:pPr>
    </w:p>
    <w:p w14:paraId="3851354D" w14:textId="095B8A44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0F460B86" wp14:editId="6698A76A">
            <wp:extent cx="2887980" cy="201930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6AC62" w14:textId="77777777" w:rsidR="002C0B29" w:rsidRDefault="002C0B29" w:rsidP="00942CFE">
      <w:pPr>
        <w:spacing w:after="0"/>
      </w:pPr>
    </w:p>
    <w:p w14:paraId="49BFFB2D" w14:textId="77777777" w:rsidR="002C0B29" w:rsidRDefault="002C0B29" w:rsidP="00942CFE">
      <w:pPr>
        <w:spacing w:after="0"/>
      </w:pPr>
    </w:p>
    <w:p w14:paraId="6513C370" w14:textId="77777777" w:rsidR="002C0B29" w:rsidRDefault="002C0B29" w:rsidP="00942CFE">
      <w:pPr>
        <w:spacing w:after="0"/>
      </w:pPr>
    </w:p>
    <w:p w14:paraId="423D9493" w14:textId="3F1599C3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0D34D10D" wp14:editId="5CEE5A93">
            <wp:extent cx="5274310" cy="477393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9B307" w14:textId="77777777" w:rsidR="002C0B29" w:rsidRDefault="002C0B29" w:rsidP="00942CFE">
      <w:pPr>
        <w:spacing w:after="0"/>
      </w:pPr>
    </w:p>
    <w:p w14:paraId="0AD5F567" w14:textId="278BA73D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3E448A22" wp14:editId="3AA6AEC6">
            <wp:extent cx="4107180" cy="3710940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42C6F" w14:textId="77777777" w:rsidR="002C0B29" w:rsidRDefault="002C0B29" w:rsidP="00942CFE">
      <w:pPr>
        <w:spacing w:after="0"/>
      </w:pPr>
    </w:p>
    <w:p w14:paraId="65998B1E" w14:textId="14B65307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66740CD8" wp14:editId="3FA41494">
            <wp:extent cx="5274310" cy="477202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AF436" w14:textId="77777777" w:rsidR="002C0B29" w:rsidRDefault="002C0B29" w:rsidP="00942CFE">
      <w:pPr>
        <w:spacing w:after="0"/>
      </w:pPr>
    </w:p>
    <w:p w14:paraId="5DF78E30" w14:textId="77777777" w:rsidR="002C0B29" w:rsidRDefault="002C0B29" w:rsidP="00942CFE">
      <w:pPr>
        <w:spacing w:after="0"/>
      </w:pPr>
    </w:p>
    <w:p w14:paraId="7D16A7B8" w14:textId="77777777" w:rsidR="002C0B29" w:rsidRDefault="002C0B29" w:rsidP="00942CFE">
      <w:pPr>
        <w:spacing w:after="0"/>
      </w:pPr>
      <w:r>
        <w:rPr>
          <w:sz w:val="36"/>
          <w:szCs w:val="36"/>
        </w:rPr>
        <w:t>9.2. Create Web Application</w:t>
      </w:r>
    </w:p>
    <w:p w14:paraId="692D2757" w14:textId="77777777" w:rsidR="002C0B29" w:rsidRDefault="002C0B29" w:rsidP="00942CFE">
      <w:pPr>
        <w:spacing w:after="0"/>
      </w:pPr>
    </w:p>
    <w:p w14:paraId="044B2B39" w14:textId="77777777" w:rsidR="002C0B29" w:rsidRDefault="002C0B29" w:rsidP="00942CFE">
      <w:pPr>
        <w:spacing w:after="0"/>
      </w:pPr>
      <w:r>
        <w:t>Open Visual Studio, I am currently using VS2017</w:t>
      </w:r>
    </w:p>
    <w:p w14:paraId="52C5CB6D" w14:textId="77777777" w:rsidR="002C0B29" w:rsidRDefault="002C0B29" w:rsidP="00942CFE">
      <w:pPr>
        <w:spacing w:after="0"/>
      </w:pPr>
      <w:r>
        <w:t xml:space="preserve">If you don't have it, you may </w:t>
      </w:r>
      <w:proofErr w:type="gramStart"/>
      <w:r>
        <w:t>following</w:t>
      </w:r>
      <w:proofErr w:type="gramEnd"/>
      <w:r>
        <w:t xml:space="preserve"> the instruction here to download.</w:t>
      </w:r>
    </w:p>
    <w:p w14:paraId="0919E466" w14:textId="77777777" w:rsidR="002C0B29" w:rsidRDefault="00000000" w:rsidP="00942CFE">
      <w:pPr>
        <w:spacing w:after="0"/>
      </w:pPr>
      <w:hyperlink r:id="rId35" w:history="1">
        <w:r w:rsidR="002C0B29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415BE1B0" w14:textId="77777777" w:rsidR="002C0B29" w:rsidRDefault="002C0B29" w:rsidP="00942CFE">
      <w:pPr>
        <w:spacing w:after="0"/>
      </w:pPr>
    </w:p>
    <w:p w14:paraId="7CEE0576" w14:textId="77777777" w:rsidR="002C0B29" w:rsidRDefault="002C0B29" w:rsidP="00942CFE">
      <w:pPr>
        <w:spacing w:after="0"/>
      </w:pPr>
      <w:r>
        <w:rPr>
          <w:sz w:val="18"/>
          <w:szCs w:val="18"/>
        </w:rPr>
        <w:t>New Project --&gt; Web --&gt;</w:t>
      </w:r>
      <w:r>
        <w:t> </w:t>
      </w:r>
      <w:r>
        <w:rPr>
          <w:b/>
          <w:bCs/>
        </w:rPr>
        <w:t>ASP.NET</w:t>
      </w:r>
      <w:r>
        <w:t> </w:t>
      </w:r>
      <w:r>
        <w:rPr>
          <w:b/>
          <w:bCs/>
          <w:sz w:val="18"/>
          <w:szCs w:val="18"/>
        </w:rPr>
        <w:t>Web Application (.Net Framework)</w:t>
      </w:r>
    </w:p>
    <w:p w14:paraId="5254689E" w14:textId="77777777" w:rsidR="002C0B29" w:rsidRDefault="002C0B29" w:rsidP="00942CFE">
      <w:pPr>
        <w:spacing w:after="0"/>
      </w:pPr>
      <w:r>
        <w:rPr>
          <w:sz w:val="18"/>
          <w:szCs w:val="18"/>
        </w:rPr>
        <w:t>--&gt;</w:t>
      </w:r>
    </w:p>
    <w:p w14:paraId="0B3E4CD8" w14:textId="77777777" w:rsidR="002C0B29" w:rsidRDefault="002C0B29" w:rsidP="00942CFE">
      <w:pPr>
        <w:spacing w:after="0"/>
      </w:pPr>
      <w:r>
        <w:rPr>
          <w:sz w:val="18"/>
          <w:szCs w:val="18"/>
        </w:rPr>
        <w:t>Name:</w:t>
      </w:r>
    </w:p>
    <w:p w14:paraId="7016ACF8" w14:textId="77777777" w:rsidR="002C0B29" w:rsidRDefault="002C0B29" w:rsidP="00942CFE">
      <w:pPr>
        <w:spacing w:after="0"/>
      </w:pPr>
      <w:r>
        <w:rPr>
          <w:b/>
          <w:bCs/>
          <w:sz w:val="18"/>
          <w:szCs w:val="18"/>
        </w:rPr>
        <w:t>Sample</w:t>
      </w:r>
    </w:p>
    <w:p w14:paraId="30F69045" w14:textId="77777777" w:rsidR="002C0B29" w:rsidRDefault="002C0B29" w:rsidP="00942CFE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proofErr w:type="gramStart"/>
      <w:r>
        <w:rPr>
          <w:sz w:val="18"/>
          <w:szCs w:val="18"/>
        </w:rPr>
        <w:t>"  --</w:t>
      </w:r>
      <w:proofErr w:type="gramEnd"/>
      <w:r>
        <w:rPr>
          <w:sz w:val="18"/>
          <w:szCs w:val="18"/>
        </w:rPr>
        <w:t>&gt; OK</w:t>
      </w:r>
    </w:p>
    <w:p w14:paraId="7E096960" w14:textId="77777777" w:rsidR="002C0B29" w:rsidRDefault="002C0B29" w:rsidP="00942CFE">
      <w:pPr>
        <w:spacing w:after="0"/>
      </w:pPr>
    </w:p>
    <w:p w14:paraId="4A1C7E90" w14:textId="4D13E81A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0D1DBA26" wp14:editId="5D061301">
            <wp:extent cx="5274310" cy="2576195"/>
            <wp:effectExtent l="0" t="0" r="254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0295D" w14:textId="77777777" w:rsidR="002C0B29" w:rsidRDefault="002C0B29" w:rsidP="00942CFE">
      <w:pPr>
        <w:spacing w:after="0"/>
      </w:pPr>
    </w:p>
    <w:p w14:paraId="4CAFA076" w14:textId="1DF0045B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487B0B10" wp14:editId="78ACF2EA">
            <wp:extent cx="5274310" cy="3436620"/>
            <wp:effectExtent l="0" t="0" r="254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BBA3E" w14:textId="77777777" w:rsidR="002C0B29" w:rsidRDefault="002C0B29" w:rsidP="00942CFE">
      <w:pPr>
        <w:spacing w:after="0"/>
      </w:pPr>
    </w:p>
    <w:p w14:paraId="3F149B2A" w14:textId="77777777" w:rsidR="002C0B29" w:rsidRDefault="002C0B29" w:rsidP="00942CFE">
      <w:pPr>
        <w:spacing w:after="0"/>
      </w:pPr>
    </w:p>
    <w:p w14:paraId="14916E68" w14:textId="77777777" w:rsidR="002C0B29" w:rsidRDefault="002C0B29" w:rsidP="00942CFE">
      <w:pPr>
        <w:spacing w:after="0"/>
      </w:pPr>
      <w:r>
        <w:rPr>
          <w:sz w:val="36"/>
          <w:szCs w:val="36"/>
        </w:rPr>
        <w:t>9.3. Code</w:t>
      </w:r>
    </w:p>
    <w:p w14:paraId="2A453E96" w14:textId="77777777" w:rsidR="002C0B29" w:rsidRDefault="002C0B29" w:rsidP="00942CFE">
      <w:pPr>
        <w:spacing w:after="0"/>
      </w:pPr>
    </w:p>
    <w:p w14:paraId="3D7EB9D0" w14:textId="77777777" w:rsidR="002C0B29" w:rsidRDefault="002C0B29" w:rsidP="00942CFE">
      <w:pPr>
        <w:spacing w:after="0"/>
      </w:pPr>
      <w:r>
        <w:rPr>
          <w:sz w:val="36"/>
          <w:szCs w:val="36"/>
        </w:rPr>
        <w:t>9.3.1. </w:t>
      </w:r>
      <w:proofErr w:type="spellStart"/>
      <w:r>
        <w:rPr>
          <w:sz w:val="36"/>
          <w:szCs w:val="36"/>
        </w:rPr>
        <w:t>Web.config</w:t>
      </w:r>
      <w:proofErr w:type="spellEnd"/>
    </w:p>
    <w:p w14:paraId="41AB38AE" w14:textId="77777777" w:rsidR="002C0B29" w:rsidRDefault="002C0B29" w:rsidP="00942CFE">
      <w:pPr>
        <w:spacing w:after="0"/>
      </w:pPr>
    </w:p>
    <w:p w14:paraId="60AA3610" w14:textId="77777777" w:rsidR="002C0B29" w:rsidRDefault="002C0B29" w:rsidP="00942CFE">
      <w:pPr>
        <w:spacing w:after="0"/>
      </w:pPr>
      <w:r>
        <w:t>Add connection String</w:t>
      </w:r>
    </w:p>
    <w:p w14:paraId="7CE8EF42" w14:textId="77777777" w:rsidR="002C0B29" w:rsidRDefault="002C0B29" w:rsidP="00942CFE">
      <w:pPr>
        <w:spacing w:after="0"/>
      </w:pPr>
    </w:p>
    <w:p w14:paraId="0F2FA2F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8B1460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F99876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7FEB92A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B6587D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118995F" w14:textId="77777777" w:rsidR="002C0B29" w:rsidRDefault="002C0B29" w:rsidP="00942CFE">
      <w:pPr>
        <w:spacing w:after="0"/>
      </w:pPr>
    </w:p>
    <w:p w14:paraId="37C0A4AF" w14:textId="7C232581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336434B0" wp14:editId="7BC62916">
            <wp:extent cx="5274310" cy="1210945"/>
            <wp:effectExtent l="0" t="0" r="2540" b="825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A98E0" w14:textId="77777777" w:rsidR="002C0B29" w:rsidRDefault="002C0B29" w:rsidP="00942CFE">
      <w:pPr>
        <w:spacing w:after="0"/>
      </w:pPr>
    </w:p>
    <w:p w14:paraId="1E47B845" w14:textId="77777777" w:rsidR="002C0B29" w:rsidRDefault="002C0B29" w:rsidP="00942CFE">
      <w:pPr>
        <w:spacing w:after="0"/>
      </w:pPr>
    </w:p>
    <w:p w14:paraId="40750250" w14:textId="77777777" w:rsidR="002C0B29" w:rsidRDefault="002C0B29" w:rsidP="00942CFE">
      <w:pPr>
        <w:spacing w:after="0"/>
      </w:pPr>
      <w:r>
        <w:rPr>
          <w:sz w:val="36"/>
          <w:szCs w:val="36"/>
        </w:rPr>
        <w:t>9.3.2. WebForm1.aspx</w:t>
      </w:r>
    </w:p>
    <w:p w14:paraId="63E68955" w14:textId="77777777" w:rsidR="002C0B29" w:rsidRDefault="002C0B29" w:rsidP="00942CFE">
      <w:pPr>
        <w:spacing w:after="0"/>
      </w:pPr>
    </w:p>
    <w:p w14:paraId="1E2F6CA7" w14:textId="77777777" w:rsidR="002C0B29" w:rsidRDefault="002C0B29" w:rsidP="00942CFE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1C68164A" w14:textId="77777777" w:rsidR="002C0B29" w:rsidRDefault="002C0B29" w:rsidP="00942CFE">
      <w:pPr>
        <w:spacing w:after="0"/>
      </w:pPr>
      <w:r>
        <w:t>--&gt; </w:t>
      </w:r>
    </w:p>
    <w:p w14:paraId="602BE3A1" w14:textId="77777777" w:rsidR="002C0B29" w:rsidRDefault="002C0B29" w:rsidP="00942CFE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0EC89406" w14:textId="77777777" w:rsidR="002C0B29" w:rsidRDefault="002C0B29" w:rsidP="00942CFE">
      <w:pPr>
        <w:spacing w:after="0"/>
      </w:pPr>
      <w:proofErr w:type="gramStart"/>
      <w:r>
        <w:t>Name :</w:t>
      </w:r>
      <w:proofErr w:type="gramEnd"/>
    </w:p>
    <w:p w14:paraId="3FE3594F" w14:textId="77777777" w:rsidR="002C0B29" w:rsidRDefault="002C0B29" w:rsidP="00942CFE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0FE60F35" w14:textId="77777777" w:rsidR="002C0B29" w:rsidRDefault="002C0B29" w:rsidP="00942CFE">
      <w:pPr>
        <w:spacing w:after="0"/>
      </w:pPr>
    </w:p>
    <w:p w14:paraId="07E22020" w14:textId="77777777" w:rsidR="002C0B29" w:rsidRDefault="002C0B29" w:rsidP="00942CFE">
      <w:pPr>
        <w:spacing w:after="0"/>
      </w:pPr>
    </w:p>
    <w:p w14:paraId="08F72420" w14:textId="449F213D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26460F8B" wp14:editId="4161163E">
            <wp:extent cx="5274310" cy="2299970"/>
            <wp:effectExtent l="0" t="0" r="2540" b="508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19175" w14:textId="77777777" w:rsidR="002C0B29" w:rsidRDefault="002C0B29" w:rsidP="00942CFE">
      <w:pPr>
        <w:spacing w:after="0"/>
      </w:pPr>
    </w:p>
    <w:p w14:paraId="64A5E0F6" w14:textId="77777777" w:rsidR="002C0B29" w:rsidRDefault="002C0B29" w:rsidP="00942CFE">
      <w:pPr>
        <w:spacing w:after="0"/>
      </w:pPr>
    </w:p>
    <w:p w14:paraId="4AB424B1" w14:textId="77777777" w:rsidR="002C0B29" w:rsidRDefault="002C0B29" w:rsidP="00942CFE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rPr>
          <w:sz w:val="18"/>
          <w:szCs w:val="18"/>
        </w:rP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7BF086A5" w14:textId="77777777" w:rsidR="002C0B29" w:rsidRDefault="002C0B29" w:rsidP="00942CF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6A5AC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6C2A7C35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34EBE24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53D21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B0C86E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05DD4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306EB4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7CA74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2A609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C8E01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1148CA3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Pers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8251E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8C23E5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49C50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18B0A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3CD97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6FA74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717B6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98F19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xtNameLik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7A1F4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0DC6D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9147B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alary 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78569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9F0AD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6EC89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xtSalaryGreaterTha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1252F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05050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9F963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52BBA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36F609A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Serach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earch"</w:t>
      </w:r>
    </w:p>
    <w:p w14:paraId="17DD1B8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Serach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8766F1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90F67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4CDC2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A757C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3FDE63C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Employee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51A77D6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2182884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B3A81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4399E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74D55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2945F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6D187F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51BA33" w14:textId="77777777" w:rsidR="002C0B29" w:rsidRDefault="002C0B29" w:rsidP="00942CFE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60E5E1" w14:textId="77777777" w:rsidR="002C0B29" w:rsidRDefault="002C0B29" w:rsidP="00942CFE">
      <w:pPr>
        <w:spacing w:after="0"/>
        <w:rPr>
          <w:sz w:val="24"/>
          <w:szCs w:val="24"/>
        </w:rPr>
      </w:pPr>
    </w:p>
    <w:p w14:paraId="735FE125" w14:textId="77777777" w:rsidR="002C0B29" w:rsidRDefault="002C0B29" w:rsidP="00942CFE">
      <w:pPr>
        <w:spacing w:after="0"/>
      </w:pPr>
      <w:r>
        <w:rPr>
          <w:sz w:val="36"/>
          <w:szCs w:val="36"/>
        </w:rPr>
        <w:t>9.3.3. </w:t>
      </w:r>
      <w:proofErr w:type="spellStart"/>
      <w:r>
        <w:rPr>
          <w:sz w:val="36"/>
          <w:szCs w:val="36"/>
        </w:rPr>
        <w:t>Default.aspx.cs</w:t>
      </w:r>
      <w:proofErr w:type="spellEnd"/>
    </w:p>
    <w:p w14:paraId="404D44BF" w14:textId="77777777" w:rsidR="002C0B29" w:rsidRDefault="002C0B29" w:rsidP="00942CFE">
      <w:pPr>
        <w:spacing w:after="0"/>
      </w:pPr>
    </w:p>
    <w:p w14:paraId="6F533A69" w14:textId="77777777" w:rsidR="002C0B29" w:rsidRDefault="002C0B29" w:rsidP="00942CFE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6F4C4FB" w14:textId="77777777" w:rsidR="002C0B29" w:rsidRDefault="002C0B29" w:rsidP="00942CF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Configura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735AE52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16D5129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9CF75C7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6E60BA4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.WebContro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2595CD6" w14:textId="77777777" w:rsidR="002C0B29" w:rsidRDefault="002C0B29" w:rsidP="00942CF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94B317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4B4A2A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70CFDE8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1985A9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7CD8881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EA5CA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IsPostBack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EF0913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DFEAC3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21824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Serach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56900F4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A7BC3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0EC492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BEEF1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ttachParameter(</w:t>
      </w:r>
      <w:proofErr w:type="gramEnd"/>
      <w:r>
        <w:rPr>
          <w:rFonts w:ascii="Consolas" w:hAnsi="Consolas"/>
          <w:color w:val="2B91AF"/>
          <w:sz w:val="18"/>
          <w:szCs w:val="18"/>
        </w:rPr>
        <w:t>SqlCommand</w:t>
      </w:r>
      <w:r>
        <w:t> </w:t>
      </w:r>
      <w:r>
        <w:rPr>
          <w:rFonts w:ascii="Consolas" w:hAnsi="Consolas"/>
          <w:sz w:val="18"/>
          <w:szCs w:val="18"/>
        </w:rPr>
        <w:t>comman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parameterName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rol</w:t>
      </w:r>
      <w:r>
        <w:t> </w:t>
      </w:r>
      <w:r>
        <w:rPr>
          <w:rFonts w:ascii="Consolas" w:hAnsi="Consolas"/>
          <w:sz w:val="18"/>
          <w:szCs w:val="18"/>
        </w:rPr>
        <w:t>control)</w:t>
      </w:r>
    </w:p>
    <w:p w14:paraId="5EE6958D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04206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ro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&amp;&amp; ((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rPr>
          <w:rFonts w:ascii="Consolas" w:hAnsi="Consolas"/>
          <w:sz w:val="18"/>
          <w:szCs w:val="18"/>
        </w:rPr>
        <w:t>) control</w:t>
      </w:r>
      <w:proofErr w:type="gramStart"/>
      <w:r>
        <w:rPr>
          <w:rFonts w:ascii="Consolas" w:hAnsi="Consolas"/>
          <w:sz w:val="18"/>
          <w:szCs w:val="18"/>
        </w:rPr>
        <w:t>).Text</w:t>
      </w:r>
      <w:proofErr w:type="gramEnd"/>
      <w:r>
        <w:rPr>
          <w:rFonts w:ascii="Consolas" w:hAnsi="Consolas"/>
          <w:sz w:val="18"/>
          <w:szCs w:val="18"/>
        </w:rPr>
        <w:t xml:space="preserve"> !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C5C1BF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4AA631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et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>, ((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rPr>
          <w:rFonts w:ascii="Consolas" w:hAnsi="Consolas"/>
          <w:sz w:val="18"/>
          <w:szCs w:val="18"/>
        </w:rPr>
        <w:t>) control).Text);</w:t>
      </w:r>
    </w:p>
    <w:p w14:paraId="37A873C0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mman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parameter);</w:t>
      </w:r>
    </w:p>
    <w:p w14:paraId="546D5308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117424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ro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&amp;&amp; ((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rPr>
          <w:rFonts w:ascii="Consolas" w:hAnsi="Consolas"/>
          <w:sz w:val="18"/>
          <w:szCs w:val="18"/>
        </w:rPr>
        <w:t>) control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SelectedValu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-1"</w:t>
      </w:r>
      <w:r>
        <w:rPr>
          <w:rFonts w:ascii="Consolas" w:hAnsi="Consolas"/>
          <w:sz w:val="18"/>
          <w:szCs w:val="18"/>
        </w:rPr>
        <w:t>)</w:t>
      </w:r>
    </w:p>
    <w:p w14:paraId="74569EF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1D6FA1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et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>, ((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rPr>
          <w:rFonts w:ascii="Consolas" w:hAnsi="Consolas"/>
          <w:sz w:val="18"/>
          <w:szCs w:val="18"/>
        </w:rPr>
        <w:t>) control).</w:t>
      </w:r>
      <w:proofErr w:type="spellStart"/>
      <w:r>
        <w:rPr>
          <w:rFonts w:ascii="Consolas" w:hAnsi="Consolas"/>
          <w:sz w:val="18"/>
          <w:szCs w:val="18"/>
        </w:rPr>
        <w:t>Selected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650494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mman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parameter);</w:t>
      </w:r>
    </w:p>
    <w:p w14:paraId="2118282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C9F1B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4B734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592CE59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031EE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cs = </w:t>
      </w:r>
      <w:proofErr w:type="spellStart"/>
      <w:r>
        <w:rPr>
          <w:rFonts w:ascii="Consolas" w:hAnsi="Consolas"/>
          <w:color w:val="008000"/>
          <w:sz w:val="18"/>
          <w:szCs w:val="18"/>
        </w:rPr>
        <w:t>ConfigurationManager.ConnectionStrings</w:t>
      </w:r>
      <w:proofErr w:type="spellEnd"/>
      <w:r>
        <w:rPr>
          <w:rFonts w:ascii="Consolas" w:hAnsi="Consolas"/>
          <w:color w:val="008000"/>
          <w:sz w:val="18"/>
          <w:szCs w:val="18"/>
        </w:rPr>
        <w:t>["DBCS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Connection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3EC52D0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s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D5E4136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cs))</w:t>
      </w:r>
    </w:p>
    <w:p w14:paraId="13F88744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69FC97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pSearchPerson3"</w:t>
      </w:r>
      <w:r>
        <w:rPr>
          <w:rFonts w:ascii="Consolas" w:hAnsi="Consolas"/>
          <w:sz w:val="18"/>
          <w:szCs w:val="18"/>
        </w:rPr>
        <w:t>, con);</w:t>
      </w:r>
    </w:p>
    <w:p w14:paraId="3D0C123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fldChar w:fldCharType="begin"/>
      </w:r>
      <w:r>
        <w:instrText xml:space="preserve"> HYPERLINK "http://cmd.commandtype/" </w:instrText>
      </w:r>
      <w:r>
        <w:fldChar w:fldCharType="separate"/>
      </w:r>
      <w:proofErr w:type="gramStart"/>
      <w:r>
        <w:rPr>
          <w:rStyle w:val="Hyperlink"/>
          <w:rFonts w:ascii="Consolas" w:hAnsi="Consolas"/>
          <w:sz w:val="18"/>
          <w:szCs w:val="18"/>
        </w:rPr>
        <w:t>cmd.CommandType</w:t>
      </w:r>
      <w:proofErr w:type="spellEnd"/>
      <w:proofErr w:type="gramEnd"/>
      <w:r>
        <w:fldChar w:fldCharType="end"/>
      </w:r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324586C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ttach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NameLik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xtNameLik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460EBCA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ttach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SalaryGreaterThan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txtSalaryGreaterThan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542AC4E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9D8F2FF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Employees.Data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ExecuteReader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2EEDF22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Employees.DataBi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F2BB3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B044E93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472CFB" w14:textId="77777777" w:rsidR="002C0B29" w:rsidRDefault="002C0B29" w:rsidP="00942CF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89548EA" w14:textId="77777777" w:rsidR="002C0B29" w:rsidRDefault="002C0B29" w:rsidP="00942CFE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}</w:t>
      </w:r>
    </w:p>
    <w:p w14:paraId="521B0788" w14:textId="77777777" w:rsidR="002C0B29" w:rsidRDefault="002C0B29" w:rsidP="00942CFE">
      <w:pPr>
        <w:spacing w:after="0"/>
        <w:rPr>
          <w:sz w:val="24"/>
          <w:szCs w:val="24"/>
        </w:rPr>
      </w:pPr>
    </w:p>
    <w:p w14:paraId="71FCD408" w14:textId="77777777" w:rsidR="002C0B29" w:rsidRDefault="002C0B29" w:rsidP="00942CFE">
      <w:pPr>
        <w:spacing w:after="0"/>
      </w:pPr>
      <w:r>
        <w:rPr>
          <w:sz w:val="36"/>
          <w:szCs w:val="36"/>
        </w:rPr>
        <w:t>9.3.4. Run it</w:t>
      </w:r>
    </w:p>
    <w:p w14:paraId="0B5F18C4" w14:textId="77777777" w:rsidR="002C0B29" w:rsidRDefault="002C0B29" w:rsidP="00942CFE">
      <w:pPr>
        <w:spacing w:after="0"/>
      </w:pPr>
    </w:p>
    <w:p w14:paraId="5A45D35F" w14:textId="77777777" w:rsidR="002C0B29" w:rsidRDefault="002C0B29" w:rsidP="00942CFE">
      <w:pPr>
        <w:spacing w:after="0"/>
      </w:pPr>
    </w:p>
    <w:p w14:paraId="43CAB7E2" w14:textId="77777777" w:rsidR="002C0B29" w:rsidRDefault="002C0B29" w:rsidP="00942CFE">
      <w:pPr>
        <w:spacing w:after="0"/>
      </w:pPr>
    </w:p>
    <w:p w14:paraId="52FD20CF" w14:textId="4D8C4690" w:rsidR="002C0B29" w:rsidRDefault="002C0B29" w:rsidP="00942CFE">
      <w:pPr>
        <w:spacing w:after="0"/>
      </w:pPr>
      <w:r>
        <w:rPr>
          <w:noProof/>
        </w:rPr>
        <w:lastRenderedPageBreak/>
        <w:drawing>
          <wp:inline distT="0" distB="0" distL="0" distR="0" wp14:anchorId="68CF0589" wp14:editId="5303A2E0">
            <wp:extent cx="3314700" cy="4343400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07885" w14:textId="77777777" w:rsidR="002C0B29" w:rsidRDefault="002C0B29" w:rsidP="00942CFE">
      <w:pPr>
        <w:spacing w:after="0"/>
      </w:pPr>
    </w:p>
    <w:p w14:paraId="657C5F8E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----------------------</w:t>
      </w:r>
    </w:p>
    <w:p w14:paraId="6F6AB13C" w14:textId="77777777" w:rsidR="002C0B29" w:rsidRDefault="002C0B29" w:rsidP="00942CFE">
      <w:pPr>
        <w:spacing w:after="0"/>
      </w:pPr>
    </w:p>
    <w:p w14:paraId="6B1E4527" w14:textId="77777777" w:rsidR="002C0B29" w:rsidRDefault="002C0B29" w:rsidP="00942CFE">
      <w:pPr>
        <w:spacing w:after="0"/>
      </w:pPr>
    </w:p>
    <w:p w14:paraId="034FDAD7" w14:textId="609F2A4D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691441E4" wp14:editId="1D04EA59">
            <wp:extent cx="3550920" cy="126492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B0C59" w14:textId="77777777" w:rsidR="002C0B29" w:rsidRDefault="002C0B29" w:rsidP="00942CFE">
      <w:pPr>
        <w:spacing w:after="0"/>
      </w:pPr>
    </w:p>
    <w:p w14:paraId="56658C8C" w14:textId="77777777" w:rsidR="002C0B29" w:rsidRDefault="002C0B29" w:rsidP="00942CFE">
      <w:pPr>
        <w:spacing w:after="0"/>
      </w:pPr>
      <w:r>
        <w:t>-------------------------------------------------------------------------------------</w:t>
      </w:r>
    </w:p>
    <w:p w14:paraId="10CDBC04" w14:textId="77777777" w:rsidR="002C0B29" w:rsidRDefault="002C0B29" w:rsidP="00942CFE">
      <w:pPr>
        <w:spacing w:after="0"/>
      </w:pPr>
    </w:p>
    <w:p w14:paraId="3FB2A12C" w14:textId="2027D576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4930C1F6" wp14:editId="34F46DDF">
            <wp:extent cx="3314700" cy="9829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E5E8" w14:textId="77777777" w:rsidR="002C0B29" w:rsidRDefault="002C0B29" w:rsidP="00942CFE">
      <w:pPr>
        <w:spacing w:after="0"/>
      </w:pPr>
    </w:p>
    <w:p w14:paraId="55C9D5B7" w14:textId="77777777" w:rsidR="002C0B29" w:rsidRDefault="002C0B29" w:rsidP="00942CFE">
      <w:pPr>
        <w:spacing w:after="0"/>
      </w:pPr>
      <w:r>
        <w:rPr>
          <w:sz w:val="18"/>
          <w:szCs w:val="18"/>
        </w:rPr>
        <w:t>-------------------------------------------------------------------------------------</w:t>
      </w:r>
    </w:p>
    <w:p w14:paraId="3B189E8E" w14:textId="77777777" w:rsidR="002C0B29" w:rsidRDefault="002C0B29" w:rsidP="00942CFE">
      <w:pPr>
        <w:spacing w:after="0"/>
      </w:pPr>
    </w:p>
    <w:p w14:paraId="3A877598" w14:textId="77777777" w:rsidR="002C0B29" w:rsidRDefault="002C0B29" w:rsidP="00942CFE">
      <w:pPr>
        <w:spacing w:after="0"/>
      </w:pPr>
    </w:p>
    <w:p w14:paraId="79B7110C" w14:textId="16ABDC80" w:rsidR="002C0B29" w:rsidRDefault="002C0B29" w:rsidP="00942CFE">
      <w:pPr>
        <w:spacing w:after="0"/>
      </w:pPr>
      <w:r>
        <w:rPr>
          <w:noProof/>
        </w:rPr>
        <w:drawing>
          <wp:inline distT="0" distB="0" distL="0" distR="0" wp14:anchorId="6E8DD70D" wp14:editId="72C1FA4A">
            <wp:extent cx="3688080" cy="24688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5E879" w14:textId="77777777" w:rsidR="002C0B29" w:rsidRDefault="002C0B29" w:rsidP="00942CFE">
      <w:pPr>
        <w:spacing w:after="0"/>
      </w:pPr>
    </w:p>
    <w:p w14:paraId="22D055FE" w14:textId="14970935" w:rsidR="00605371" w:rsidRPr="00AE13A0" w:rsidRDefault="00AE13A0" w:rsidP="00942CFE">
      <w:pPr>
        <w:spacing w:after="0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 w:rsidR="00605371" w:rsidRPr="00AE13A0" w:rsidSect="00942C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569B6" w14:textId="77777777" w:rsidR="00930487" w:rsidRDefault="00930487" w:rsidP="002F7523">
      <w:pPr>
        <w:spacing w:after="0" w:line="240" w:lineRule="auto"/>
      </w:pPr>
      <w:r>
        <w:separator/>
      </w:r>
    </w:p>
  </w:endnote>
  <w:endnote w:type="continuationSeparator" w:id="0">
    <w:p w14:paraId="33D7D3E6" w14:textId="77777777" w:rsidR="00930487" w:rsidRDefault="0093048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980F8" w14:textId="77777777" w:rsidR="00930487" w:rsidRDefault="00930487" w:rsidP="002F7523">
      <w:pPr>
        <w:spacing w:after="0" w:line="240" w:lineRule="auto"/>
      </w:pPr>
      <w:r>
        <w:separator/>
      </w:r>
    </w:p>
  </w:footnote>
  <w:footnote w:type="continuationSeparator" w:id="0">
    <w:p w14:paraId="14235B86" w14:textId="77777777" w:rsidR="00930487" w:rsidRDefault="0093048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K3NDMxM7M0MjBV0lEKTi0uzszPAykwrAUAgTXtIC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03458"/>
    <w:rsid w:val="00113642"/>
    <w:rsid w:val="00126681"/>
    <w:rsid w:val="001741C9"/>
    <w:rsid w:val="001913AE"/>
    <w:rsid w:val="001B3C23"/>
    <w:rsid w:val="001C2FA5"/>
    <w:rsid w:val="001D466A"/>
    <w:rsid w:val="001E70E4"/>
    <w:rsid w:val="00204320"/>
    <w:rsid w:val="00221E25"/>
    <w:rsid w:val="00277C83"/>
    <w:rsid w:val="002A347C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B4F4E"/>
    <w:rsid w:val="004C6BB8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930487"/>
    <w:rsid w:val="00934FCE"/>
    <w:rsid w:val="00942CF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2283E"/>
    <w:rsid w:val="00B8432D"/>
    <w:rsid w:val="00BE39F3"/>
    <w:rsid w:val="00C67808"/>
    <w:rsid w:val="00C80380"/>
    <w:rsid w:val="00CA780A"/>
    <w:rsid w:val="00CB624D"/>
    <w:rsid w:val="00CC02F3"/>
    <w:rsid w:val="00D21573"/>
    <w:rsid w:val="00D80C71"/>
    <w:rsid w:val="00D862EF"/>
    <w:rsid w:val="00DB5480"/>
    <w:rsid w:val="00DD085C"/>
    <w:rsid w:val="00DD26E9"/>
    <w:rsid w:val="00E63AC8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2.png"/><Relationship Id="rId7" Type="http://schemas.openxmlformats.org/officeDocument/2006/relationships/hyperlink" Target="http://searchsqlserver.techtarget.com/definition/T-SQ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hyperlink" Target="http://www.w3.org/1999/xhtml%22%3E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://crodrigues.com/sql-server-generate-random-datetime-within-a-range/" TargetMode="External"/><Relationship Id="rId30" Type="http://schemas.openxmlformats.org/officeDocument/2006/relationships/image" Target="media/image22.png"/><Relationship Id="rId35" Type="http://schemas.openxmlformats.org/officeDocument/2006/relationships/hyperlink" Target="http://ithandyguytutorial.blogspot.com/2017/10/ch00install-visual-studio-2017-offline.html" TargetMode="External"/><Relationship Id="rId43" Type="http://schemas.openxmlformats.org/officeDocument/2006/relationships/image" Target="media/image33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001</Words>
  <Characters>39907</Characters>
  <Application>Microsoft Office Word</Application>
  <DocSecurity>0</DocSecurity>
  <Lines>332</Lines>
  <Paragraphs>93</Paragraphs>
  <ScaleCrop>false</ScaleCrop>
  <Company/>
  <LinksUpToDate>false</LinksUpToDate>
  <CharactersWithSpaces>4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3T17:07:00Z</dcterms:modified>
</cp:coreProperties>
</file>